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6313FB" w14:textId="5E5824D2" w:rsidR="00C02A00" w:rsidRDefault="00C02A00" w:rsidP="00C02A00">
      <w:pPr>
        <w:spacing w:after="24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FB6BC2">
        <w:rPr>
          <w:rFonts w:ascii="Times New Roman" w:hAnsi="Times New Roman" w:cs="Times New Roman"/>
          <w:b/>
          <w:bCs/>
          <w:sz w:val="24"/>
          <w:szCs w:val="24"/>
        </w:rPr>
        <w:t>Materials</w:t>
      </w:r>
    </w:p>
    <w:p w14:paraId="41650E7C" w14:textId="178BCFBD" w:rsidR="00BA115C" w:rsidRPr="00850A6C" w:rsidRDefault="00BA115C" w:rsidP="00BA115C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Pr="00850A6C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01225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850A6C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850A6C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170399658"/>
      <w:r w:rsidRPr="00850A6C">
        <w:rPr>
          <w:rFonts w:ascii="Times New Roman" w:hAnsi="Times New Roman" w:cs="Times New Roman"/>
          <w:sz w:val="24"/>
          <w:szCs w:val="24"/>
        </w:rPr>
        <w:t>A list of 110 indica rice accessions and their callus induction percentage in three different media used for GWAS analysis</w:t>
      </w:r>
      <w:bookmarkEnd w:id="0"/>
    </w:p>
    <w:tbl>
      <w:tblPr>
        <w:tblW w:w="8265" w:type="dxa"/>
        <w:jc w:val="center"/>
        <w:shd w:val="clear" w:color="auto" w:fill="FFFFFF"/>
        <w:tblLook w:val="04A0" w:firstRow="1" w:lastRow="0" w:firstColumn="1" w:lastColumn="0" w:noHBand="0" w:noVBand="1"/>
      </w:tblPr>
      <w:tblGrid>
        <w:gridCol w:w="2689"/>
        <w:gridCol w:w="850"/>
        <w:gridCol w:w="992"/>
        <w:gridCol w:w="993"/>
        <w:gridCol w:w="992"/>
        <w:gridCol w:w="890"/>
        <w:gridCol w:w="859"/>
      </w:tblGrid>
      <w:tr w:rsidR="00BA115C" w:rsidRPr="00581CB3" w14:paraId="2617ED58" w14:textId="77777777" w:rsidTr="00183567">
        <w:trPr>
          <w:trHeight w:val="472"/>
          <w:tblHeader/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CE9942B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7E62FC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sz w:val="24"/>
                <w:szCs w:val="24"/>
              </w:rPr>
              <w:t>N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24C2DBC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277156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sz w:val="24"/>
                <w:szCs w:val="24"/>
              </w:rPr>
              <w:t>B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D7CC04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5EA001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sz w:val="24"/>
                <w:szCs w:val="24"/>
              </w:rPr>
              <w:t>MS</w:t>
            </w:r>
          </w:p>
        </w:tc>
        <w:tc>
          <w:tcPr>
            <w:tcW w:w="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D1191E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D</w:t>
            </w:r>
          </w:p>
        </w:tc>
      </w:tr>
      <w:tr w:rsidR="00BA115C" w:rsidRPr="00581CB3" w14:paraId="06BC917C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EF8FDF1" w14:textId="0140CC92" w:rsidR="00BA115C" w:rsidRPr="00183567" w:rsidRDefault="00912959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iaw Ubon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132F08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A41325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09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2353DA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.7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F89ECE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9533D1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.67</w:t>
            </w:r>
          </w:p>
        </w:tc>
        <w:tc>
          <w:tcPr>
            <w:tcW w:w="8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5B183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</w:tr>
      <w:tr w:rsidR="00BA115C" w:rsidRPr="00581CB3" w14:paraId="7A39CFB3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B25E890" w14:textId="7301A85C" w:rsidR="00BA115C" w:rsidRPr="00183567" w:rsidRDefault="00912959" w:rsidP="00581CB3">
            <w:pPr>
              <w:rPr>
                <w:rFonts w:ascii="Times New Roman" w:eastAsia="Times New Roman" w:hAnsi="Times New Roman" w:cs="Times New Roman"/>
                <w:sz w:val="24"/>
                <w:szCs w:val="24"/>
                <w:cs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sz w:val="24"/>
                <w:szCs w:val="24"/>
              </w:rPr>
              <w:t>Khaew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8579DB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44AB20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09B842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29204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C7734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.67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39D079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</w:tr>
      <w:tr w:rsidR="00BA115C" w:rsidRPr="00581CB3" w14:paraId="0759A73D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6E1F2AD" w14:textId="0C64CA07" w:rsidR="00BA115C" w:rsidRPr="00183567" w:rsidRDefault="00912959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umphae</w:t>
            </w:r>
            <w:proofErr w:type="spellEnd"/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6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527990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B25CA7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3D581C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0DFEEB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9D5599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8D9D1F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BA115C" w:rsidRPr="00581CB3" w14:paraId="573EF85A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57177D9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DML105-Bph3-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D0F8B8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867E59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4E0039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0F665A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7A5F76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51023E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</w:tr>
      <w:tr w:rsidR="00BA115C" w:rsidRPr="00581CB3" w14:paraId="4CEB5B91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5CA6E33" w14:textId="4F4EED4D" w:rsidR="00BA115C" w:rsidRPr="00183567" w:rsidRDefault="00912959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D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1F2600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A5C0ED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8B3385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E840A7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5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A93247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.11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9E9E46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41</w:t>
            </w:r>
          </w:p>
        </w:tc>
      </w:tr>
      <w:tr w:rsidR="00BA115C" w:rsidRPr="00581CB3" w14:paraId="1D64D970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C24ACF4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sz w:val="24"/>
                <w:szCs w:val="24"/>
              </w:rPr>
              <w:t>JH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60C005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.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57581B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7FF06B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DB1E9F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D69347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80FB37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</w:tr>
      <w:tr w:rsidR="00BA115C" w:rsidRPr="00581CB3" w14:paraId="498A2652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0F6652B" w14:textId="55E5D743" w:rsidR="00BA115C" w:rsidRPr="00183567" w:rsidRDefault="00D13E2D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</w:t>
            </w:r>
            <w:r w:rsidR="001172A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ua</w:t>
            </w: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g</w:t>
            </w:r>
            <w:proofErr w:type="spellEnd"/>
            <w:r w:rsidR="00912959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ong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794076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4ECB9A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4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89B478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815178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3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C33B8E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7497E9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</w:tr>
      <w:tr w:rsidR="00BA115C" w:rsidRPr="00581CB3" w14:paraId="60B9AB88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3ECEBDC" w14:textId="4C56E1F5" w:rsidR="00BA115C" w:rsidRPr="00183567" w:rsidRDefault="00912959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hao Ban Pong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321291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A3347B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0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C529C2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83C92B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6D5C34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1B0A51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04</w:t>
            </w:r>
          </w:p>
        </w:tc>
      </w:tr>
      <w:tr w:rsidR="00BA115C" w:rsidRPr="00581CB3" w14:paraId="2E429837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DF6743F" w14:textId="19510DAB" w:rsidR="00BA115C" w:rsidRPr="00183567" w:rsidRDefault="00D13E2D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an Thong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2D667B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654736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0DBED3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.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027592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094EE2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C817A6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64</w:t>
            </w:r>
          </w:p>
        </w:tc>
      </w:tr>
      <w:tr w:rsidR="00BA115C" w:rsidRPr="00581CB3" w14:paraId="7DE5420D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BD6500B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eKauk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7C99C9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C88806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BB3CB4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B8B7D3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64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150DB4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5F9740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</w:tr>
      <w:tr w:rsidR="00BA115C" w:rsidRPr="00581CB3" w14:paraId="068C8C5E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F23E355" w14:textId="3EA22070" w:rsidR="00BA115C" w:rsidRPr="00183567" w:rsidRDefault="00D13E2D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 Cha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ED5226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19579D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E6F545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00277E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9BE8FB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E9B4AA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BA115C" w:rsidRPr="00581CB3" w14:paraId="36DA0B89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8F1AA7E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TB3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A26946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5179A6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58AD4E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A16954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3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F6AC70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E62FEE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</w:tr>
      <w:tr w:rsidR="00BA115C" w:rsidRPr="00581CB3" w14:paraId="2F443A94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5F946FB" w14:textId="08ED0DC9" w:rsidR="00BA115C" w:rsidRPr="00183567" w:rsidRDefault="00D13E2D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uang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than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724FE9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1471CC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026D94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D6B39D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597936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.56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2FF82A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</w:tr>
      <w:tr w:rsidR="00BA115C" w:rsidRPr="00581CB3" w14:paraId="40520BBF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788078B" w14:textId="5E0DB1F2" w:rsidR="00BA115C" w:rsidRPr="00183567" w:rsidRDefault="00D13E2D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D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896602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BF366E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3C052C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433D36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34160F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E32DCE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</w:tr>
      <w:tr w:rsidR="00BA115C" w:rsidRPr="00581CB3" w14:paraId="176CB851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6997934" w14:textId="3FA5C0C4" w:rsidR="00BA115C" w:rsidRPr="00183567" w:rsidRDefault="00D13E2D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D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8CB790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0F024F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7C7F75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D69BBD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C58407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.4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0AEA7E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</w:tr>
      <w:tr w:rsidR="00BA115C" w:rsidRPr="00581CB3" w14:paraId="6E2204E5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0E7BC04" w14:textId="3D2D060A" w:rsidR="00BA115C" w:rsidRPr="00183567" w:rsidRDefault="00D13E2D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tthi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524AEF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B58CE1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8E7F19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52C43D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E34417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5C127D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59DB5827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A22C253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R6226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285AAD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CF6E46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6A4FA0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2193B6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D09D71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.89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D8D1E9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25</w:t>
            </w:r>
          </w:p>
        </w:tc>
      </w:tr>
      <w:tr w:rsidR="00BA115C" w:rsidRPr="00581CB3" w14:paraId="1D0B26A4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ED1AD27" w14:textId="52988A94" w:rsidR="00BA115C" w:rsidRPr="00183567" w:rsidRDefault="00D34C5F" w:rsidP="00581C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sz w:val="24"/>
                <w:szCs w:val="24"/>
              </w:rPr>
              <w:t>Khao Pong Kra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CEC9AF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C01E1D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F42462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C8A3DF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E788AB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16F7C9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</w:tr>
      <w:tr w:rsidR="00BA115C" w:rsidRPr="00581CB3" w14:paraId="4C9BE18E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FD61222" w14:textId="1807CC98" w:rsidR="00BA115C" w:rsidRPr="00183567" w:rsidRDefault="009C3420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iew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hiaw</w:t>
            </w:r>
            <w:proofErr w:type="spellEnd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go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28270C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12E492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7B85CF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6D351B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3F3899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.11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0F3309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33BC196C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328D01E" w14:textId="09811C18" w:rsidR="00BA115C" w:rsidRPr="00183567" w:rsidRDefault="009C3420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uphan Buri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FC4C5F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AEBA85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DA5E50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04F113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45400C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5AEF36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78</w:t>
            </w:r>
          </w:p>
        </w:tc>
      </w:tr>
      <w:tr w:rsidR="00BA115C" w:rsidRPr="00581CB3" w14:paraId="46C399A7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22812C2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kkali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664841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92CBB4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41A5B5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22F787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22E49B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4CF10C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</w:tr>
      <w:tr w:rsidR="00BA115C" w:rsidRPr="00581CB3" w14:paraId="6F93DF12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8EA8325" w14:textId="40FB62B3" w:rsidR="00BA115C" w:rsidRPr="00183567" w:rsidRDefault="009C3420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g Yo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7B5F65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AB9120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8F61C0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49EA8F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5C5C75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78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F7CBE0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</w:tr>
      <w:tr w:rsidR="00BA115C" w:rsidRPr="00581CB3" w14:paraId="7ACB61F6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6E1BA8A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ARA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CBE037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098DDE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386AF5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101086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FAB231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36D150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</w:tr>
      <w:tr w:rsidR="00BA115C" w:rsidRPr="00581CB3" w14:paraId="7316E911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77A06B6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Mali803-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F60672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061563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1359E7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10E6D8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18C32B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A81DD6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</w:p>
        </w:tc>
      </w:tr>
      <w:tr w:rsidR="00BA115C" w:rsidRPr="00581CB3" w14:paraId="26D48C70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0F823AA" w14:textId="7D747AA8" w:rsidR="00BA115C" w:rsidRPr="00183567" w:rsidRDefault="009C3420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</w:t>
            </w:r>
            <w:r w:rsidR="001172A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ua</w:t>
            </w: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g</w:t>
            </w:r>
            <w:proofErr w:type="spellEnd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Ya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A7D1F9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D313D0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4FFA56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E78B15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73913E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.4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3BE4E7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78</w:t>
            </w:r>
          </w:p>
        </w:tc>
      </w:tr>
      <w:tr w:rsidR="00BA115C" w:rsidRPr="00581CB3" w14:paraId="4F51CE2F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31C656D" w14:textId="1589DC13" w:rsidR="00BA115C" w:rsidRPr="00183567" w:rsidRDefault="009C3420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in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set</w:t>
            </w:r>
            <w:proofErr w:type="spellEnd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36BDE0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C31FE7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4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4FD385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166174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7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498AE5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0649FC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34013312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05FD2D2" w14:textId="14CEC30F" w:rsidR="00BA115C" w:rsidRPr="00183567" w:rsidRDefault="009C3420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phan Buri 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7276B6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E5103B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508A2D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75C6C7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4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FB936C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78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F77DA5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</w:tr>
      <w:tr w:rsidR="00BA115C" w:rsidRPr="00581CB3" w14:paraId="092FF35F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D111B2C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Kalubala</w:t>
            </w:r>
            <w:proofErr w:type="spellEnd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Ve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44C347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A8565A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A99F99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008A64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4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6DF501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.56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00FCCC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</w:tr>
      <w:tr w:rsidR="00BA115C" w:rsidRPr="00581CB3" w14:paraId="21284328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F982768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B2C747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37D794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FA1CC5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D2A017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F884CB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AF2D6D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78</w:t>
            </w:r>
          </w:p>
        </w:tc>
      </w:tr>
      <w:tr w:rsidR="00BA115C" w:rsidRPr="00581CB3" w14:paraId="0611E506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0A51B97" w14:textId="2E3D4B13" w:rsidR="00BA115C" w:rsidRPr="00183567" w:rsidRDefault="009C3420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in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set</w:t>
            </w:r>
            <w:proofErr w:type="spellEnd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920435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5C3AE5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F03AB0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AC3FAB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B75FE8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.4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8B2FFF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</w:tr>
      <w:tr w:rsidR="00BA115C" w:rsidRPr="00581CB3" w14:paraId="076F7EB1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78BBF43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LAR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735745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8BDD38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56991C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E0B4D8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2AAD92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F59E9E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</w:tr>
      <w:tr w:rsidR="00BA115C" w:rsidRPr="00581CB3" w14:paraId="44D7EBC4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B5C071E" w14:textId="206485B2" w:rsidR="00BA115C" w:rsidRPr="00183567" w:rsidRDefault="001172A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uang</w:t>
            </w:r>
            <w:proofErr w:type="spellEnd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ong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489FA4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C53D46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708666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84E834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70ECAD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D87FBE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4C07103B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A7C9B0A" w14:textId="7D21C2F8" w:rsidR="00BA115C" w:rsidRPr="00183567" w:rsidRDefault="001172A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uma Du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54AA8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01D982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A6253E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3A837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4D13F7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78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A7BD78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</w:tr>
      <w:tr w:rsidR="00BA115C" w:rsidRPr="00581CB3" w14:paraId="52153F82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6069341" w14:textId="45969E83" w:rsidR="00BA115C" w:rsidRPr="00183567" w:rsidRDefault="001172A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m Phu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haew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54C0D1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19E009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589A2A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C30EB6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BC3C45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050AD4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BA115C" w:rsidRPr="00581CB3" w14:paraId="3A15D3F6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4324495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6-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77DC04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E4532F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FC0EDC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76F6A3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849FE1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78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9A6ABB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</w:tr>
      <w:tr w:rsidR="00BA115C" w:rsidRPr="00581CB3" w14:paraId="3229577C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271475A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D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ECB305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40B7CE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3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7C3CCB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D923D3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04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E421BB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.89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2D83E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</w:tr>
      <w:tr w:rsidR="00BA115C" w:rsidRPr="00581CB3" w14:paraId="211B8180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70DF67A" w14:textId="1AF2580E" w:rsidR="00BA115C" w:rsidRPr="00183567" w:rsidRDefault="001172A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e Se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DB59CA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B46C57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513807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8341B4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207B95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22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D5E98D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78</w:t>
            </w:r>
          </w:p>
        </w:tc>
      </w:tr>
      <w:tr w:rsidR="00BA115C" w:rsidRPr="00581CB3" w14:paraId="25F8C0DD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743C0DA" w14:textId="0A95456D" w:rsidR="00BA115C" w:rsidRPr="00183567" w:rsidRDefault="001172A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e La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D4A2B4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16A686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4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A351B8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26ED70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13BE31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184929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25</w:t>
            </w:r>
          </w:p>
        </w:tc>
      </w:tr>
      <w:tr w:rsidR="00BA115C" w:rsidRPr="00581CB3" w14:paraId="132F328E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30BAA7D" w14:textId="0902BD52" w:rsidR="00BA115C" w:rsidRPr="00183567" w:rsidRDefault="001172A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uang</w:t>
            </w:r>
            <w:proofErr w:type="spellEnd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tew</w:t>
            </w:r>
            <w:proofErr w:type="spellEnd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1984CD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AC875E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7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75FCF5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1A16F2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93125D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D86B08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</w:tr>
      <w:tr w:rsidR="00BA115C" w:rsidRPr="00581CB3" w14:paraId="7E8F4E93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4B324FD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NTLR82006-KSR-2-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79EC89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1830C8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B8524B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DDE296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EE6C21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5AFA66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71EBDD09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AC64E18" w14:textId="130489A6" w:rsidR="00BA115C" w:rsidRPr="00183567" w:rsidRDefault="001172A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chin</w:t>
            </w:r>
            <w:proofErr w:type="spellEnd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uri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4AECFC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164DB3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53A4DA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8C1F1D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36857D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4FFBC6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BA115C" w:rsidRPr="00581CB3" w14:paraId="602EB832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08B9AC2" w14:textId="6C66C6EA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uang</w:t>
            </w:r>
            <w:proofErr w:type="spellEnd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ug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6BCBAF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15CD82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1DCB69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B55379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F43CDE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73DFD6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</w:tr>
      <w:tr w:rsidR="00BA115C" w:rsidRPr="00581CB3" w14:paraId="2DF0CB45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B5D5251" w14:textId="4F1C9A36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r Kha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62BECC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E286C9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FDA707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A1A358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4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A83D51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78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E924F1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</w:tr>
      <w:tr w:rsidR="00BA115C" w:rsidRPr="00581CB3" w14:paraId="7CD560F9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B2EC76" w14:textId="23A9054B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cs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m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ama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0262EE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3E22B0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69AC1C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A09D02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4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582691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7066EC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</w:tr>
      <w:tr w:rsidR="00BA115C" w:rsidRPr="00581CB3" w14:paraId="254D3520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0F61AA2" w14:textId="5FDF3F68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itsanulok</w:t>
            </w:r>
            <w:proofErr w:type="spellEnd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-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C687B2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F49CA9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CED852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F1B017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A13FE4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78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C0EF80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62195B16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DFBE2A5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3329B7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78442E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806B99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50A6F0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C5260F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67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F5DF1F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BA115C" w:rsidRPr="00581CB3" w14:paraId="6A726ACB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1C85594" w14:textId="0A2652D8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hao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hum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D87C88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D250B5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130AB7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32E200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B8EE6A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432C31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78</w:t>
            </w:r>
          </w:p>
        </w:tc>
      </w:tr>
      <w:tr w:rsidR="00BA115C" w:rsidRPr="00581CB3" w14:paraId="1B7AFA6A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277E51B" w14:textId="703830FC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i Nua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C9D243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382F89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286C16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6B7118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828DC0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28D22C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</w:tr>
      <w:tr w:rsidR="00BA115C" w:rsidRPr="00581CB3" w14:paraId="01BC6E0F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7E5861B" w14:textId="36BC2B0F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thu</w:t>
            </w:r>
            <w:r w:rsidR="005D508E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enati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B568C3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24E85C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96F150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586C9C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EF759C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23B8DD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</w:tr>
      <w:tr w:rsidR="00BA115C" w:rsidRPr="00581CB3" w14:paraId="4C9778CA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4D6F4D7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H1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57BA93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417439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B8838C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3F6934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57D60D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.4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5F9D61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</w:tr>
      <w:tr w:rsidR="00BA115C" w:rsidRPr="00581CB3" w14:paraId="1AA14B78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A01B2F3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ce Berry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E3AFEC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84BE9D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3577C2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E42DF3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6798B1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78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FDA740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</w:tr>
      <w:tr w:rsidR="00BA115C" w:rsidRPr="00581CB3" w14:paraId="6428C730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8D8ECCC" w14:textId="52C4DE7B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hiang Phatthalung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5011C6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6ABBAD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52C9E8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BC99C1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077224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56A256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</w:tr>
      <w:tr w:rsidR="00BA115C" w:rsidRPr="00581CB3" w14:paraId="27329FC7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B6E6B2F" w14:textId="1C6B6D58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 Cha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612AF6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5DF1D1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B6CCB8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7CA079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C92E3A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A33904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091181DA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C2860BF" w14:textId="4739369F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D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41455D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B2E7D8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193D05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EAC309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4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ED1A18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B2E44C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BA115C" w:rsidRPr="00581CB3" w14:paraId="5EDF87A0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FAF4FD3" w14:textId="456ACE5F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hao Klang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396445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6C9A79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12EEC5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02EF24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411215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0393CD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</w:tr>
      <w:tr w:rsidR="00BA115C" w:rsidRPr="00581CB3" w14:paraId="1C411F72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062F3A5" w14:textId="163AA898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5D508E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mpan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F29D7B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34521A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E28066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089E93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5C3E5D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755A90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</w:tr>
      <w:tr w:rsidR="00BA115C" w:rsidRPr="00581CB3" w14:paraId="41CB946D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6025F8" w14:textId="6F24B729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n Kaew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89D4E7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5D928D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7009D9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DAB844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7FD5A8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D86A74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</w:tr>
      <w:tr w:rsidR="00BA115C" w:rsidRPr="00581CB3" w14:paraId="12437635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A09E055" w14:textId="3B93C2C2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in Kaew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7EFE25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8CAE5B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ADA991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F2F960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F9BEE8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C1B66C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09</w:t>
            </w:r>
          </w:p>
        </w:tc>
      </w:tr>
      <w:tr w:rsidR="00BA115C" w:rsidRPr="00581CB3" w14:paraId="69B59C5B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11A776A" w14:textId="03957FA7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Khao Kor Diaw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F64052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B25CB3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3F192A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5933DA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7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CB0D94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11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78B652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</w:tr>
      <w:tr w:rsidR="00BA115C" w:rsidRPr="00581CB3" w14:paraId="0BB0F21D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73C388E" w14:textId="7900F48C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um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Kui</w:t>
            </w:r>
            <w:proofErr w:type="spellEnd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C52963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758EAA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930125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43C7A7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F33A99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BFD9E5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03A229ED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E44E8FA" w14:textId="777B352A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m Khlong Luang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4AA794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AFAF34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852DE6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E29F9F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B66702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3E8C38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</w:tr>
      <w:tr w:rsidR="00BA115C" w:rsidRPr="00581CB3" w14:paraId="4A5C10CF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F2F23B0" w14:textId="68B6F6C9" w:rsidR="00BA115C" w:rsidRPr="00183567" w:rsidRDefault="001172A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uang</w:t>
            </w:r>
            <w:proofErr w:type="spellEnd"/>
            <w:r w:rsidR="005D508E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mi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E7918C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6B8CEF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AE9459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2201DA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43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51E816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.89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E5768C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5EBF198C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8FD9F9A" w14:textId="0C84562F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 Dong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4E0BEF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D0A283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B6ED0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9AFEE0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D4A424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4DD743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439E16DB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443EDF8" w14:textId="4915C261" w:rsidR="00BA115C" w:rsidRPr="00183567" w:rsidRDefault="005D508E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m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ta</w:t>
            </w:r>
            <w:r w:rsidR="00BD6D55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hutra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D0D225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BEAC53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89B7FA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07D12D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949A96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9F4138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43</w:t>
            </w:r>
          </w:p>
        </w:tc>
      </w:tr>
      <w:tr w:rsidR="00BA115C" w:rsidRPr="00581CB3" w14:paraId="766E54FA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2DFB038" w14:textId="05ECA0DA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hao Banna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A7813F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BA2800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415BD0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10233A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C8358C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78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5F22B2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78</w:t>
            </w:r>
          </w:p>
        </w:tc>
      </w:tr>
      <w:tr w:rsidR="00BA115C" w:rsidRPr="00581CB3" w14:paraId="5EAA0067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1BEE48C" w14:textId="3BC79767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ug Dang Pattani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3528DB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113DB4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1CF56C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A410E6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CD22D6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67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625AEA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64</w:t>
            </w:r>
          </w:p>
        </w:tc>
      </w:tr>
      <w:tr w:rsidR="00BA115C" w:rsidRPr="00581CB3" w14:paraId="7EC6A557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ADE510D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DK1-Sub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DD82D3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94AD05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4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626CF0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9E209D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F9FD74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2122FF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4205D3BD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5C1E48E" w14:textId="628ED2A9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hao Ta Hang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A69EF6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D13329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489A13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EFA1E9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C741A0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11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D17B84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670FE925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498C004" w14:textId="4D9A6E36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 Lao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30B48C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2F490F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B69A81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F63920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9E6863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BB8AEA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</w:tr>
      <w:tr w:rsidR="00BA115C" w:rsidRPr="00581CB3" w14:paraId="78774550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870130B" w14:textId="20A8A5C0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hao Ruang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E978EB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74A2C9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39E56B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C7219A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3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04EEDB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F025B5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</w:tr>
      <w:tr w:rsidR="00BA115C" w:rsidRPr="00581CB3" w14:paraId="66643A84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2AB020E" w14:textId="76179DF3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or Lung </w:t>
            </w:r>
            <w:r w:rsidR="00BA115C" w:rsidRPr="00183567">
              <w:rPr>
                <w:rFonts w:ascii="Times New Roman" w:eastAsia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57A8D7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91881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F1E91E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2CF2F1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14D803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2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53C53B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449CC53D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E25CC25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R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B157A6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20504B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593289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989EF1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BA6575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77091F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</w:tr>
      <w:tr w:rsidR="00BA115C" w:rsidRPr="00581CB3" w14:paraId="084DF5F3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D478F73" w14:textId="1A3864E3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iaw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npatong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D5703E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E3D4F3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114E7D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A0E19E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A04E97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56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7C802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466A4101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1E11636" w14:textId="03AD0959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 Nang Nua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31DF28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EEE07D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CB0E64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97E293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7FF5E5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.89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AD3477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</w:tr>
      <w:tr w:rsidR="00BA115C" w:rsidRPr="00581CB3" w14:paraId="2600DAA4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54C9EFF" w14:textId="56AEEEB4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kwan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77CA27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3714C3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C86323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34196C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642944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34054C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64</w:t>
            </w:r>
          </w:p>
        </w:tc>
      </w:tr>
      <w:tr w:rsidR="00BA115C" w:rsidRPr="00581CB3" w14:paraId="192C827D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D08D96" w14:textId="3A8D512F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njood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0D47C5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2B244E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C0A606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522483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F39EB5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C05E4E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40</w:t>
            </w:r>
          </w:p>
        </w:tc>
      </w:tr>
      <w:tr w:rsidR="00BA115C" w:rsidRPr="00581CB3" w14:paraId="493AB330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B96AAD5" w14:textId="103110D8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i Dang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E249AC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D527F4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0E9054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67D649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389CEB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8CC85E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</w:tr>
      <w:tr w:rsidR="00BA115C" w:rsidRPr="00581CB3" w14:paraId="42BF6887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BF91F89" w14:textId="4031A6A9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n Kaew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F3BC89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38A885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49D62C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4E21DD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1A0976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8DC33E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BA115C" w:rsidRPr="00581CB3" w14:paraId="279BE3CA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419CD72" w14:textId="5999E38E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sz w:val="24"/>
                <w:szCs w:val="24"/>
              </w:rPr>
              <w:t>RD</w:t>
            </w:r>
            <w:r w:rsidR="00BA115C" w:rsidRPr="00183567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CEB766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02A9ED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6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E1C923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23433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8D5938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4889A8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</w:tr>
      <w:tr w:rsidR="00BA115C" w:rsidRPr="00581CB3" w14:paraId="7D99EA52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27E7435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Mali803-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83CD51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0C7CA4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7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BA776A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27FF0B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14247C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6C779D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</w:tr>
      <w:tr w:rsidR="00BA115C" w:rsidRPr="00581CB3" w14:paraId="3F486BD9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4BF34FE" w14:textId="33101573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an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n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660A8A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532C0D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71DF95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3F244C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0459AE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95364A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</w:tr>
      <w:tr w:rsidR="00BA115C" w:rsidRPr="00581CB3" w14:paraId="22C89399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85E4B3B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NTBR82040-259-1-1-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47909C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277D32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9EB84A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B4D21E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43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91AAB4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F2AA9F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86</w:t>
            </w:r>
          </w:p>
        </w:tc>
      </w:tr>
      <w:tr w:rsidR="00BA115C" w:rsidRPr="00581CB3" w14:paraId="09DC87B2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3D32715" w14:textId="5959E4E6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cs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ba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68F039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789326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55ECFD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15836B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037A23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157A18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</w:tr>
      <w:tr w:rsidR="00BA115C" w:rsidRPr="00581CB3" w14:paraId="297D21B4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C4E6E5C" w14:textId="0B502730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urin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7ECB03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E30098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3E9CBE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B3FD9D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B95228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359DCE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</w:tr>
      <w:tr w:rsidR="00BA115C" w:rsidRPr="00581CB3" w14:paraId="6C6B924B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082B34F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NTK7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125AB0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D1EF06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6F9768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B462F4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E9197A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272E29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</w:tr>
      <w:tr w:rsidR="00BA115C" w:rsidRPr="00581CB3" w14:paraId="5C972289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5D84679" w14:textId="095347D8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k Nu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5147A4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DA3EC6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4B119D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93A033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19AE75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EAAE16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</w:tr>
      <w:tr w:rsidR="00BA115C" w:rsidRPr="00581CB3" w14:paraId="7CB06118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D14B8FD" w14:textId="4DF3DA42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ang Diaw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F0985E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B618C2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84BCE8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F3FCB3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D63EE9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DC43EF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</w:tr>
      <w:tr w:rsidR="00BA115C" w:rsidRPr="00581CB3" w14:paraId="4FD9B412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589CDFB" w14:textId="150677C1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-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id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2AFDE3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FEBC6A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32FFD9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3210B7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5C173C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9835ED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</w:tr>
      <w:tr w:rsidR="00BA115C" w:rsidRPr="00581CB3" w14:paraId="56F961DE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DDDF432" w14:textId="09CD54F6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 Thong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6EE245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8F3FE8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4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3788FC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330C67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13AC92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.89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742C12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</w:tr>
      <w:tr w:rsidR="00BA115C" w:rsidRPr="00581CB3" w14:paraId="172FB55A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82C53FF" w14:textId="259A3B85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Niaw Du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79F290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FF54DF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0BC58C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4A629D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5A0511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253780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</w:tr>
      <w:tr w:rsidR="00BA115C" w:rsidRPr="00581CB3" w14:paraId="66A84C39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C4D0242" w14:textId="58830F45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D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15C592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ED5B37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753BFB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2EDB7B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4AF216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DA178E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78</w:t>
            </w:r>
          </w:p>
        </w:tc>
      </w:tr>
      <w:tr w:rsidR="00BA115C" w:rsidRPr="00581CB3" w14:paraId="29E4966D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1810EEE" w14:textId="19B61DA3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hao Nok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F26B3B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AC8C1C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2BFC54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1FF9BD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60A74A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A2A0A9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</w:tr>
      <w:tr w:rsidR="00BA115C" w:rsidRPr="00581CB3" w14:paraId="14F16AAA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16B9217" w14:textId="2E44109B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hao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gachang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6D0429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E966FB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4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C48C4C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EB1E57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9BC60D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ADBFFC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</w:tr>
      <w:tr w:rsidR="00BA115C" w:rsidRPr="00581CB3" w14:paraId="64F798B6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C95B3BC" w14:textId="5C3DA258" w:rsidR="00BA115C" w:rsidRPr="00183567" w:rsidRDefault="00BD6D55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cs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bang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61CDAB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BFF406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A5753F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33BFCD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F5EEDF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7DAEE6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</w:tr>
      <w:tr w:rsidR="00BA115C" w:rsidRPr="00581CB3" w14:paraId="37F0ED0A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AA7508" w14:textId="5BB817E8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yutthaya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B58717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B06FAD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5D0EA2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AB2FBC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F71206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9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1F53B4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8</w:t>
            </w:r>
          </w:p>
        </w:tc>
      </w:tr>
      <w:tr w:rsidR="00BA115C" w:rsidRPr="00581CB3" w14:paraId="319375E5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0C259F9" w14:textId="77777777" w:rsidR="00BA115C" w:rsidRPr="00183567" w:rsidRDefault="00BA115C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ipponbare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B027EE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9CBF8E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1198A18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BD3871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CF19AE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BD04FD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</w:tr>
      <w:tr w:rsidR="00BA115C" w:rsidRPr="00581CB3" w14:paraId="613BC6F3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11EB207" w14:textId="54020B85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r Makok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1A0763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3E49E6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49DF37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A9282D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1B30F3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D5B438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43</w:t>
            </w:r>
          </w:p>
        </w:tc>
      </w:tr>
      <w:tr w:rsidR="00BA115C" w:rsidRPr="00581CB3" w14:paraId="3FC127BD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D4C37CF" w14:textId="081995F3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D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005F0B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EF17C1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2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133759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E33492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5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08AE79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22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BE4489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</w:tr>
      <w:tr w:rsidR="00BA115C" w:rsidRPr="00581CB3" w14:paraId="48C3A606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01E4C8F" w14:textId="2372006B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k Hang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56BEE0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8985C5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81B337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6936A5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43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062CE3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8EDD1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35A25E12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4C50DA6" w14:textId="37A257FF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D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6A9482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7412E5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A9BD8A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7D48EE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07C4D1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BA6B60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04</w:t>
            </w:r>
          </w:p>
        </w:tc>
      </w:tr>
      <w:tr w:rsidR="00BA115C" w:rsidRPr="00581CB3" w14:paraId="2B12B222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0FFBA79" w14:textId="62F4C89D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D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DA176F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65CE43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4AC556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254D2B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B258EB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56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AE0546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</w:tr>
      <w:tr w:rsidR="00BA115C" w:rsidRPr="00581CB3" w14:paraId="3A383215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7489D78" w14:textId="5E06DF9D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cs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om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angluang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7CDB34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963647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512E40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0C1D70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763DBB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CF1257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BA115C" w:rsidRPr="00581CB3" w14:paraId="6915D267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8E62B45" w14:textId="754C9BB9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itsanulok</w:t>
            </w:r>
            <w:proofErr w:type="spellEnd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116AF2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E4AA17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0214FD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8FFA28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20ABED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3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14898AC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</w:p>
        </w:tc>
      </w:tr>
      <w:tr w:rsidR="00BA115C" w:rsidRPr="00581CB3" w14:paraId="3721A5D6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535A40B" w14:textId="18B04605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mthong</w:t>
            </w:r>
            <w:proofErr w:type="spellEnd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hatthalung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5E2FFA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0778D3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570D96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550681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8B6B60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4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4727C9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</w:tr>
      <w:tr w:rsidR="00BA115C" w:rsidRPr="00581CB3" w14:paraId="0547D317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0E3D072" w14:textId="058FA9F6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ong </w:t>
            </w:r>
            <w:proofErr w:type="spellStart"/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ksai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EC066C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632BC9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37931A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B730D9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7DC401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22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79409C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78</w:t>
            </w:r>
          </w:p>
        </w:tc>
      </w:tr>
      <w:tr w:rsidR="00BA115C" w:rsidRPr="00581CB3" w14:paraId="59CC5717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F79CB09" w14:textId="76EF8C63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e Thom Klang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E6EDC2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E00B3B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BFC1EF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23CEA9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6012655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2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528658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</w:tr>
      <w:tr w:rsidR="00BA115C" w:rsidRPr="00581CB3" w14:paraId="609145D7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F360625" w14:textId="46029CB8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D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696656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2BDD1F9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72D335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C169FF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B04869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7AC85A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</w:tr>
      <w:tr w:rsidR="00BA115C" w:rsidRPr="00581CB3" w14:paraId="41001D93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0313CF2" w14:textId="20965F41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uphan Buri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BFBE2B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9352EF1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4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856B0B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0C5214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59BB79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1DE877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</w:p>
        </w:tc>
      </w:tr>
      <w:tr w:rsidR="00BA115C" w:rsidRPr="00581CB3" w14:paraId="3097C0EA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C7B6A77" w14:textId="4FE7C221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o Hom Suphan Bur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5B03DCE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53FFB3A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295AF6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377836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AF9A146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67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5ACC89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43</w:t>
            </w:r>
          </w:p>
        </w:tc>
      </w:tr>
      <w:tr w:rsidR="00BA115C" w:rsidRPr="00581CB3" w14:paraId="47515847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8D0A11B" w14:textId="457437E4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uphan Buri </w:t>
            </w:r>
            <w:r w:rsidR="00BA115C"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6C16952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4F22077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7D45F7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95FBAE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891820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137735D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0</w:t>
            </w:r>
          </w:p>
        </w:tc>
      </w:tr>
      <w:tr w:rsidR="00BA115C" w:rsidRPr="00581CB3" w14:paraId="2EC809AF" w14:textId="77777777" w:rsidTr="00183567">
        <w:trPr>
          <w:trHeight w:val="424"/>
          <w:jc w:val="center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6B47D0E" w14:textId="040F28D3" w:rsidR="00BA115C" w:rsidRPr="00183567" w:rsidRDefault="00183567" w:rsidP="00581CB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835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n Cha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52E3830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92E4274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EB8651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30BBE83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4986B3F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65750EB" w14:textId="77777777" w:rsidR="00BA115C" w:rsidRPr="00581CB3" w:rsidRDefault="00BA115C" w:rsidP="00581CB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1C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</w:tbl>
    <w:p w14:paraId="0AF49687" w14:textId="4274EC03" w:rsidR="00CC205E" w:rsidRDefault="00CC205E"/>
    <w:p w14:paraId="1A8F0DBA" w14:textId="77777777" w:rsidR="00CC205E" w:rsidRDefault="00CC205E">
      <w:pPr>
        <w:spacing w:after="160" w:line="259" w:lineRule="auto"/>
        <w:rPr>
          <w:cs/>
        </w:rPr>
      </w:pPr>
      <w:r>
        <w:br w:type="page"/>
      </w:r>
    </w:p>
    <w:p w14:paraId="15F7F602" w14:textId="32D021BF" w:rsidR="006226F2" w:rsidRPr="00CC205E" w:rsidRDefault="006226F2" w:rsidP="006226F2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205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CC205E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Hlk170399696"/>
      <w:r w:rsidRPr="00CC205E">
        <w:rPr>
          <w:rFonts w:ascii="Times New Roman" w:hAnsi="Times New Roman" w:cs="Times New Roman"/>
          <w:sz w:val="24"/>
          <w:szCs w:val="24"/>
        </w:rPr>
        <w:t>A list of candidate genes for the callus induction in the qCI-B5-Chr6</w:t>
      </w:r>
      <w:bookmarkEnd w:id="1"/>
      <w:r w:rsidRPr="00CC205E">
        <w:rPr>
          <w:rFonts w:ascii="Times New Roman" w:hAnsi="Times New Roman" w:cs="Times New Roman"/>
          <w:sz w:val="24"/>
          <w:szCs w:val="24"/>
        </w:rPr>
        <w:t>; the golden highlight(s) showed the gene(s) located at the significant SNP of the QTL.</w:t>
      </w:r>
    </w:p>
    <w:tbl>
      <w:tblPr>
        <w:tblW w:w="77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6"/>
        <w:gridCol w:w="1179"/>
        <w:gridCol w:w="1120"/>
        <w:gridCol w:w="4222"/>
      </w:tblGrid>
      <w:tr w:rsidR="00CD316F" w:rsidRPr="00CC205E" w14:paraId="567B2366" w14:textId="77777777" w:rsidTr="00CD316F">
        <w:trPr>
          <w:trHeight w:val="279"/>
          <w:tblHeader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91E4B6A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 ID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5A3FF221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PosStart</w:t>
            </w:r>
            <w:proofErr w:type="spellEnd"/>
          </w:p>
        </w:tc>
        <w:tc>
          <w:tcPr>
            <w:tcW w:w="1120" w:type="dxa"/>
            <w:shd w:val="clear" w:color="auto" w:fill="auto"/>
            <w:noWrap/>
            <w:hideMark/>
          </w:tcPr>
          <w:p w14:paraId="6238C6E9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PosEnd</w:t>
            </w:r>
            <w:proofErr w:type="spellEnd"/>
          </w:p>
        </w:tc>
        <w:tc>
          <w:tcPr>
            <w:tcW w:w="4222" w:type="dxa"/>
            <w:shd w:val="clear" w:color="auto" w:fill="auto"/>
            <w:noWrap/>
            <w:hideMark/>
          </w:tcPr>
          <w:p w14:paraId="3733BA34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escription</w:t>
            </w:r>
          </w:p>
        </w:tc>
      </w:tr>
      <w:tr w:rsidR="00CD316F" w:rsidRPr="00CC205E" w14:paraId="2290A8A9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D88DCE9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335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568F90F0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54357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5CB82D2A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58130</w:t>
            </w:r>
          </w:p>
        </w:tc>
        <w:tc>
          <w:tcPr>
            <w:tcW w:w="4222" w:type="dxa"/>
            <w:shd w:val="clear" w:color="auto" w:fill="auto"/>
            <w:hideMark/>
          </w:tcPr>
          <w:p w14:paraId="20A98644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gene. (Os06t0253350-00)</w:t>
            </w:r>
          </w:p>
        </w:tc>
      </w:tr>
      <w:tr w:rsidR="00CD316F" w:rsidRPr="00CC205E" w14:paraId="58F0BD05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6196030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36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768C0353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64478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74688AF3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67674</w:t>
            </w:r>
          </w:p>
        </w:tc>
        <w:tc>
          <w:tcPr>
            <w:tcW w:w="4222" w:type="dxa"/>
            <w:shd w:val="clear" w:color="auto" w:fill="auto"/>
            <w:hideMark/>
          </w:tcPr>
          <w:p w14:paraId="69A77998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secretory protein-like. (Os06t0253600-00)</w:t>
            </w:r>
          </w:p>
        </w:tc>
      </w:tr>
      <w:tr w:rsidR="00CD316F" w:rsidRPr="00CC205E" w14:paraId="412F3007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8BB88CD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42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1D7BCB56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82027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313451D3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83859</w:t>
            </w:r>
          </w:p>
        </w:tc>
        <w:tc>
          <w:tcPr>
            <w:tcW w:w="4222" w:type="dxa"/>
            <w:shd w:val="clear" w:color="auto" w:fill="auto"/>
            <w:hideMark/>
          </w:tcPr>
          <w:p w14:paraId="3F33CC3E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Potassium channel protein NKT5. (Os06t0254200-00)</w:t>
            </w:r>
          </w:p>
        </w:tc>
      </w:tr>
      <w:tr w:rsidR="00CD316F" w:rsidRPr="00CC205E" w14:paraId="2A613FA8" w14:textId="77777777" w:rsidTr="00537A87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4DF92BA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43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200CD937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83970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27F5DF2F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90956</w:t>
            </w:r>
          </w:p>
        </w:tc>
        <w:tc>
          <w:tcPr>
            <w:tcW w:w="4222" w:type="dxa"/>
            <w:shd w:val="clear" w:color="auto" w:fill="auto"/>
            <w:hideMark/>
          </w:tcPr>
          <w:p w14:paraId="1E7FDD80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imilar to EF-hand calcium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ning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tein. (Os06t0254300-01)</w:t>
            </w:r>
          </w:p>
        </w:tc>
      </w:tr>
      <w:tr w:rsidR="00CD316F" w:rsidRPr="00CC205E" w14:paraId="03C8D57F" w14:textId="77777777" w:rsidTr="00537A87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F4A06FD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46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5FADA85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96917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439E0C83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04842</w:t>
            </w:r>
          </w:p>
        </w:tc>
        <w:tc>
          <w:tcPr>
            <w:tcW w:w="4222" w:type="dxa"/>
            <w:shd w:val="clear" w:color="auto" w:fill="auto"/>
            <w:hideMark/>
          </w:tcPr>
          <w:p w14:paraId="2152E285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leosin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elated family protein. (Os06t0254600-01)</w:t>
            </w:r>
          </w:p>
        </w:tc>
      </w:tr>
      <w:tr w:rsidR="00CD316F" w:rsidRPr="00CC205E" w14:paraId="604C83CA" w14:textId="77777777" w:rsidTr="00537A87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4E1BEC2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47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735FF41C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11879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4324DBFE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14834</w:t>
            </w:r>
          </w:p>
        </w:tc>
        <w:tc>
          <w:tcPr>
            <w:tcW w:w="4222" w:type="dxa"/>
            <w:shd w:val="clear" w:color="auto" w:fill="auto"/>
            <w:hideMark/>
          </w:tcPr>
          <w:p w14:paraId="781888FF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leosin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elated family protein. (Os06t0254700-01)</w:t>
            </w:r>
          </w:p>
        </w:tc>
      </w:tr>
      <w:tr w:rsidR="00CD316F" w:rsidRPr="00CC205E" w14:paraId="353269B4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7656BE5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4901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8E90888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29753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2EF9292A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30718</w:t>
            </w:r>
          </w:p>
        </w:tc>
        <w:tc>
          <w:tcPr>
            <w:tcW w:w="4222" w:type="dxa"/>
            <w:shd w:val="clear" w:color="auto" w:fill="auto"/>
            <w:hideMark/>
          </w:tcPr>
          <w:p w14:paraId="27AD0F58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protein coding transcript. (Os06t0254901-00)</w:t>
            </w:r>
          </w:p>
        </w:tc>
      </w:tr>
      <w:tr w:rsidR="00CD316F" w:rsidRPr="00CC205E" w14:paraId="15090114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1EAE449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5001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1B447FF1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34209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2DECF59A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35027</w:t>
            </w:r>
          </w:p>
        </w:tc>
        <w:tc>
          <w:tcPr>
            <w:tcW w:w="4222" w:type="dxa"/>
            <w:shd w:val="clear" w:color="auto" w:fill="auto"/>
            <w:hideMark/>
          </w:tcPr>
          <w:p w14:paraId="7696DF7F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protein coding transcript. (Os06t0255001-00)</w:t>
            </w:r>
          </w:p>
        </w:tc>
      </w:tr>
      <w:tr w:rsidR="00CD316F" w:rsidRPr="00CC205E" w14:paraId="7DD08464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C8DC3E8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51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55A1544D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38476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292BF094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41831</w:t>
            </w:r>
          </w:p>
        </w:tc>
        <w:tc>
          <w:tcPr>
            <w:tcW w:w="4222" w:type="dxa"/>
            <w:shd w:val="clear" w:color="auto" w:fill="auto"/>
            <w:hideMark/>
          </w:tcPr>
          <w:p w14:paraId="15B9391B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OG-Fe(II) oxygenase domain containing protein. (Os06t0255100-01)</w:t>
            </w:r>
          </w:p>
        </w:tc>
      </w:tr>
      <w:tr w:rsidR="00CD316F" w:rsidRPr="00CC205E" w14:paraId="4EA4EBF3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0F3ADC2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52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2F5DC47E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43566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3B47E785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67365</w:t>
            </w:r>
          </w:p>
        </w:tc>
        <w:tc>
          <w:tcPr>
            <w:tcW w:w="4222" w:type="dxa"/>
            <w:shd w:val="clear" w:color="auto" w:fill="auto"/>
            <w:hideMark/>
          </w:tcPr>
          <w:p w14:paraId="5089B9AC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6t0255200-01)</w:t>
            </w:r>
          </w:p>
        </w:tc>
      </w:tr>
      <w:tr w:rsidR="00CD316F" w:rsidRPr="00CC205E" w14:paraId="71D8FBFF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5BC3D06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54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17DDB75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69204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1458EDE6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69983</w:t>
            </w:r>
          </w:p>
        </w:tc>
        <w:tc>
          <w:tcPr>
            <w:tcW w:w="4222" w:type="dxa"/>
            <w:shd w:val="clear" w:color="auto" w:fill="auto"/>
            <w:hideMark/>
          </w:tcPr>
          <w:p w14:paraId="32AB5497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imilar to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udix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hydrolase 18, mitochondrial precursor (EC 3.6.1.-) (AtNUDT18). (Os06t0255400-01)</w:t>
            </w:r>
          </w:p>
        </w:tc>
      </w:tr>
      <w:tr w:rsidR="00CD316F" w:rsidRPr="00CC205E" w14:paraId="5E520496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C250CB7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57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6465BD84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97302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2E2466AB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04472</w:t>
            </w:r>
          </w:p>
        </w:tc>
        <w:tc>
          <w:tcPr>
            <w:tcW w:w="4222" w:type="dxa"/>
            <w:shd w:val="clear" w:color="auto" w:fill="auto"/>
            <w:hideMark/>
          </w:tcPr>
          <w:p w14:paraId="45836F4F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AD-like helicase, N-terminal domain containing protein. (Os06t0255700-01)</w:t>
            </w:r>
          </w:p>
        </w:tc>
      </w:tr>
      <w:tr w:rsidR="00CD316F" w:rsidRPr="00CC205E" w14:paraId="0E8A02E3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4EA600B2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59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51758022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16249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23C17F88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19845</w:t>
            </w:r>
          </w:p>
        </w:tc>
        <w:tc>
          <w:tcPr>
            <w:tcW w:w="4222" w:type="dxa"/>
            <w:shd w:val="clear" w:color="auto" w:fill="auto"/>
            <w:hideMark/>
          </w:tcPr>
          <w:p w14:paraId="51463C74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6t0255900-01)</w:t>
            </w:r>
          </w:p>
        </w:tc>
      </w:tr>
      <w:tr w:rsidR="00CD316F" w:rsidRPr="00CC205E" w14:paraId="35B09520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8A9FF62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60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6CB72DB6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27437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4A619A86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29334</w:t>
            </w:r>
          </w:p>
        </w:tc>
        <w:tc>
          <w:tcPr>
            <w:tcW w:w="4222" w:type="dxa"/>
            <w:shd w:val="clear" w:color="auto" w:fill="auto"/>
            <w:hideMark/>
          </w:tcPr>
          <w:p w14:paraId="1D71E6D1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6t0256000-01)</w:t>
            </w:r>
          </w:p>
        </w:tc>
      </w:tr>
      <w:tr w:rsidR="00CD316F" w:rsidRPr="00CC205E" w14:paraId="193B209A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F77D73B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62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7388C946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29560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619E7046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34453</w:t>
            </w:r>
          </w:p>
        </w:tc>
        <w:tc>
          <w:tcPr>
            <w:tcW w:w="4222" w:type="dxa"/>
            <w:shd w:val="clear" w:color="auto" w:fill="auto"/>
            <w:hideMark/>
          </w:tcPr>
          <w:p w14:paraId="1646125C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Keratinocytes proline-rich protein. (Os06t0256200-01)</w:t>
            </w:r>
          </w:p>
        </w:tc>
      </w:tr>
      <w:tr w:rsidR="00CD316F" w:rsidRPr="00CC205E" w14:paraId="5E7D09AF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D36A5F6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63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548983A4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42728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3A8C0A0A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47085</w:t>
            </w:r>
          </w:p>
        </w:tc>
        <w:tc>
          <w:tcPr>
            <w:tcW w:w="4222" w:type="dxa"/>
            <w:shd w:val="clear" w:color="auto" w:fill="auto"/>
            <w:hideMark/>
          </w:tcPr>
          <w:p w14:paraId="2969E4D8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Calmodulin-binding heat-shock protein. (Os06t0256300-01)</w:t>
            </w:r>
          </w:p>
        </w:tc>
      </w:tr>
      <w:tr w:rsidR="00CD316F" w:rsidRPr="00CC205E" w14:paraId="7A1D30D9" w14:textId="77777777" w:rsidTr="00CD316F">
        <w:trPr>
          <w:trHeight w:val="279"/>
          <w:jc w:val="center"/>
        </w:trPr>
        <w:tc>
          <w:tcPr>
            <w:tcW w:w="1276" w:type="dxa"/>
            <w:shd w:val="clear" w:color="000000" w:fill="FFC000"/>
            <w:noWrap/>
            <w:hideMark/>
          </w:tcPr>
          <w:p w14:paraId="7E6A0FB9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6500</w:t>
            </w:r>
          </w:p>
        </w:tc>
        <w:tc>
          <w:tcPr>
            <w:tcW w:w="1179" w:type="dxa"/>
            <w:shd w:val="clear" w:color="000000" w:fill="FFC000"/>
            <w:noWrap/>
            <w:hideMark/>
          </w:tcPr>
          <w:p w14:paraId="45EA3A32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52444</w:t>
            </w:r>
          </w:p>
        </w:tc>
        <w:tc>
          <w:tcPr>
            <w:tcW w:w="1120" w:type="dxa"/>
            <w:shd w:val="clear" w:color="000000" w:fill="FFC000"/>
            <w:noWrap/>
            <w:hideMark/>
          </w:tcPr>
          <w:p w14:paraId="45C77218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59313</w:t>
            </w:r>
          </w:p>
        </w:tc>
        <w:tc>
          <w:tcPr>
            <w:tcW w:w="4222" w:type="dxa"/>
            <w:shd w:val="clear" w:color="000000" w:fill="FFC000"/>
            <w:hideMark/>
          </w:tcPr>
          <w:p w14:paraId="0F70EC12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Glucose-6-phosphate isomerase. (Os06t0256500-01)</w:t>
            </w:r>
          </w:p>
        </w:tc>
      </w:tr>
      <w:tr w:rsidR="00CD316F" w:rsidRPr="00CC205E" w14:paraId="2EFC0D00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8431C5D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66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1A40DD4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62028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4DB3432D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66874</w:t>
            </w:r>
          </w:p>
        </w:tc>
        <w:tc>
          <w:tcPr>
            <w:tcW w:w="4222" w:type="dxa"/>
            <w:shd w:val="clear" w:color="auto" w:fill="auto"/>
            <w:hideMark/>
          </w:tcPr>
          <w:p w14:paraId="7124E1EC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6t0256600-01)</w:t>
            </w:r>
          </w:p>
        </w:tc>
      </w:tr>
      <w:tr w:rsidR="00CD316F" w:rsidRPr="00CC205E" w14:paraId="32574FF0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392D386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68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32C96677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76855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736CB234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77675</w:t>
            </w:r>
          </w:p>
        </w:tc>
        <w:tc>
          <w:tcPr>
            <w:tcW w:w="4222" w:type="dxa"/>
            <w:shd w:val="clear" w:color="auto" w:fill="auto"/>
            <w:hideMark/>
          </w:tcPr>
          <w:p w14:paraId="2BFD5FF7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conserved gene. (Os06t0256800-01)</w:t>
            </w:r>
          </w:p>
        </w:tc>
      </w:tr>
      <w:tr w:rsidR="00CD316F" w:rsidRPr="00CC205E" w14:paraId="5CAD7436" w14:textId="77777777" w:rsidTr="00CD316F">
        <w:trPr>
          <w:trHeight w:val="835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49955C8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69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297CA170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78991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2D4A1FFA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84548</w:t>
            </w:r>
          </w:p>
        </w:tc>
        <w:tc>
          <w:tcPr>
            <w:tcW w:w="4222" w:type="dxa"/>
            <w:shd w:val="clear" w:color="auto" w:fill="auto"/>
            <w:hideMark/>
          </w:tcPr>
          <w:p w14:paraId="0FB98EF1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ycoside hydrolase family 9 subclass B3, Endo-beta-1,4-glucanase, Lignocellulose crystallinity modification in stem internode growth and development, Plant strength, cellulose modification, and biomass saccharification (Os06t0256900-01)</w:t>
            </w:r>
          </w:p>
        </w:tc>
      </w:tr>
      <w:tr w:rsidR="00CD316F" w:rsidRPr="00CC205E" w14:paraId="555EE31D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0AC6920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705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2149DA6D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79502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294D4D5C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84497</w:t>
            </w:r>
          </w:p>
        </w:tc>
        <w:tc>
          <w:tcPr>
            <w:tcW w:w="4222" w:type="dxa"/>
            <w:shd w:val="clear" w:color="auto" w:fill="auto"/>
            <w:hideMark/>
          </w:tcPr>
          <w:p w14:paraId="159D7A06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protein. (Os06t0257050-00)</w:t>
            </w:r>
          </w:p>
        </w:tc>
      </w:tr>
      <w:tr w:rsidR="00CD316F" w:rsidRPr="00CC205E" w14:paraId="7D27CDD2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053743E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72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C9F5EC4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94555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190362F1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98058</w:t>
            </w:r>
          </w:p>
        </w:tc>
        <w:tc>
          <w:tcPr>
            <w:tcW w:w="4222" w:type="dxa"/>
            <w:shd w:val="clear" w:color="auto" w:fill="auto"/>
            <w:hideMark/>
          </w:tcPr>
          <w:p w14:paraId="31F773F2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imilar to Signal recognition particle 9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Da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tein. (Os06t0257200-01)</w:t>
            </w:r>
          </w:p>
        </w:tc>
      </w:tr>
      <w:tr w:rsidR="00CD316F" w:rsidRPr="00CC205E" w14:paraId="5758D01B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EDE12DE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745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18869D67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30555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7F512838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32480</w:t>
            </w:r>
          </w:p>
        </w:tc>
        <w:tc>
          <w:tcPr>
            <w:tcW w:w="4222" w:type="dxa"/>
            <w:shd w:val="clear" w:color="auto" w:fill="auto"/>
            <w:hideMark/>
          </w:tcPr>
          <w:p w14:paraId="6780E833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bonucleotide reductase, Chloroplast biogenesis (Os06t0257450-01)</w:t>
            </w:r>
          </w:p>
        </w:tc>
      </w:tr>
      <w:tr w:rsidR="00CD316F" w:rsidRPr="00CC205E" w14:paraId="4C0D3B60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4ADF7877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76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7A1D45CB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36902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500B7169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38699</w:t>
            </w:r>
          </w:p>
        </w:tc>
        <w:tc>
          <w:tcPr>
            <w:tcW w:w="4222" w:type="dxa"/>
            <w:shd w:val="clear" w:color="auto" w:fill="auto"/>
            <w:hideMark/>
          </w:tcPr>
          <w:p w14:paraId="620A9BF0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terase, SGNH hydrolase-type domain containing protein. (Os06t0257600-01)</w:t>
            </w:r>
          </w:p>
        </w:tc>
      </w:tr>
      <w:tr w:rsidR="00CD316F" w:rsidRPr="00CC205E" w14:paraId="65A046B2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F65D775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80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0107ADC0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51038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1EA1572C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52390</w:t>
            </w:r>
          </w:p>
        </w:tc>
        <w:tc>
          <w:tcPr>
            <w:tcW w:w="4222" w:type="dxa"/>
            <w:shd w:val="clear" w:color="auto" w:fill="auto"/>
            <w:hideMark/>
          </w:tcPr>
          <w:p w14:paraId="2E9A0436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imilar to Typical P-type R2R3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yb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tein (Fragment). (Os06t0258000-01)</w:t>
            </w:r>
          </w:p>
        </w:tc>
      </w:tr>
      <w:tr w:rsidR="00CD316F" w:rsidRPr="00CC205E" w14:paraId="7C9E7594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30DCA95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85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332193B7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83058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2A2CA84D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83486</w:t>
            </w:r>
          </w:p>
        </w:tc>
        <w:tc>
          <w:tcPr>
            <w:tcW w:w="4222" w:type="dxa"/>
            <w:shd w:val="clear" w:color="auto" w:fill="auto"/>
            <w:hideMark/>
          </w:tcPr>
          <w:p w14:paraId="0E415D21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yb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transcription factor domain containing protein. (Os06t0258500-00)</w:t>
            </w:r>
          </w:p>
        </w:tc>
      </w:tr>
      <w:tr w:rsidR="00CD316F" w:rsidRPr="00CC205E" w14:paraId="7C33A7E8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4FB16EFF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89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64FBFF0E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01780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3274B4CC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16896</w:t>
            </w:r>
          </w:p>
        </w:tc>
        <w:tc>
          <w:tcPr>
            <w:tcW w:w="4222" w:type="dxa"/>
            <w:shd w:val="clear" w:color="auto" w:fill="auto"/>
            <w:hideMark/>
          </w:tcPr>
          <w:p w14:paraId="4248C17D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D(P)-binding domain containing protein. (Os06t0258900-01)</w:t>
            </w:r>
          </w:p>
        </w:tc>
      </w:tr>
      <w:tr w:rsidR="00CD316F" w:rsidRPr="00CC205E" w14:paraId="0FC3DB2F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0CFAC36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90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A0E7ADE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19050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288C7C07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21692</w:t>
            </w:r>
          </w:p>
        </w:tc>
        <w:tc>
          <w:tcPr>
            <w:tcW w:w="4222" w:type="dxa"/>
            <w:shd w:val="clear" w:color="auto" w:fill="auto"/>
            <w:hideMark/>
          </w:tcPr>
          <w:p w14:paraId="307EE92B" w14:textId="77777777" w:rsidR="00CD316F" w:rsidRPr="00CC205E" w:rsidRDefault="00CD316F" w:rsidP="008C20B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conserved gene. (Os06t0259000-01)</w:t>
            </w:r>
          </w:p>
        </w:tc>
      </w:tr>
    </w:tbl>
    <w:p w14:paraId="3F1FFE93" w14:textId="77777777" w:rsidR="006226F2" w:rsidRDefault="006226F2" w:rsidP="00CC205E">
      <w:pPr>
        <w:spacing w:after="24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5C2C3D" w14:textId="77777777" w:rsidR="006226F2" w:rsidRDefault="006226F2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4850BA6" w14:textId="75AB5AA6" w:rsidR="00CC205E" w:rsidRPr="00850A6C" w:rsidRDefault="00CC205E" w:rsidP="00CC205E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 w:rsidRPr="00850A6C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C46224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850A6C">
        <w:rPr>
          <w:rFonts w:ascii="Times New Roman" w:hAnsi="Times New Roman" w:cs="Times New Roman"/>
          <w:sz w:val="24"/>
          <w:szCs w:val="24"/>
        </w:rPr>
        <w:t xml:space="preserve"> </w:t>
      </w:r>
      <w:bookmarkStart w:id="2" w:name="_Hlk170399725"/>
      <w:r w:rsidRPr="00850A6C">
        <w:rPr>
          <w:rFonts w:ascii="Times New Roman" w:hAnsi="Times New Roman" w:cs="Times New Roman"/>
          <w:sz w:val="24"/>
          <w:szCs w:val="24"/>
        </w:rPr>
        <w:t>A list of candidate genes for the callus induction in the qCI-MS-Chr2</w:t>
      </w:r>
      <w:bookmarkEnd w:id="2"/>
      <w:r w:rsidRPr="00850A6C">
        <w:rPr>
          <w:rFonts w:ascii="Times New Roman" w:hAnsi="Times New Roman" w:cs="Times New Roman"/>
          <w:sz w:val="24"/>
          <w:szCs w:val="24"/>
        </w:rPr>
        <w:t>; the golden highlight(s) showed the gene(s) located at the significant SNP of the QTL.</w:t>
      </w:r>
    </w:p>
    <w:tbl>
      <w:tblPr>
        <w:tblW w:w="76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6"/>
        <w:gridCol w:w="1179"/>
        <w:gridCol w:w="1120"/>
        <w:gridCol w:w="4080"/>
      </w:tblGrid>
      <w:tr w:rsidR="00CD316F" w:rsidRPr="00CC205E" w14:paraId="783E1B8F" w14:textId="77777777" w:rsidTr="00CD316F">
        <w:trPr>
          <w:trHeight w:val="279"/>
          <w:tblHeader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4212C6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 ID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07B0843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PosStart</w:t>
            </w:r>
            <w:proofErr w:type="spellEnd"/>
          </w:p>
        </w:tc>
        <w:tc>
          <w:tcPr>
            <w:tcW w:w="1120" w:type="dxa"/>
            <w:shd w:val="clear" w:color="auto" w:fill="auto"/>
            <w:noWrap/>
            <w:hideMark/>
          </w:tcPr>
          <w:p w14:paraId="19CE13C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PosEnd</w:t>
            </w:r>
            <w:proofErr w:type="spellEnd"/>
          </w:p>
        </w:tc>
        <w:tc>
          <w:tcPr>
            <w:tcW w:w="4080" w:type="dxa"/>
            <w:shd w:val="clear" w:color="auto" w:fill="auto"/>
            <w:noWrap/>
            <w:hideMark/>
          </w:tcPr>
          <w:p w14:paraId="11DA215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escription</w:t>
            </w:r>
          </w:p>
        </w:tc>
      </w:tr>
      <w:tr w:rsidR="00CD316F" w:rsidRPr="00CC205E" w14:paraId="3BC9E43B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DD4E30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59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B166B5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25029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361FF23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25614</w:t>
            </w:r>
          </w:p>
        </w:tc>
        <w:tc>
          <w:tcPr>
            <w:tcW w:w="4080" w:type="dxa"/>
            <w:shd w:val="clear" w:color="auto" w:fill="auto"/>
            <w:hideMark/>
          </w:tcPr>
          <w:p w14:paraId="029C287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2t0255900-01)</w:t>
            </w:r>
          </w:p>
        </w:tc>
      </w:tr>
      <w:tr w:rsidR="00CD316F" w:rsidRPr="00CC205E" w14:paraId="7EC6F43B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428D145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60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3951DBD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34020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146BB49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35881</w:t>
            </w:r>
          </w:p>
        </w:tc>
        <w:tc>
          <w:tcPr>
            <w:tcW w:w="4080" w:type="dxa"/>
            <w:shd w:val="clear" w:color="auto" w:fill="auto"/>
            <w:hideMark/>
          </w:tcPr>
          <w:p w14:paraId="02FB53B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protein. (Os02t0256000-01)</w:t>
            </w:r>
          </w:p>
        </w:tc>
      </w:tr>
      <w:tr w:rsidR="00CD316F" w:rsidRPr="00CC205E" w14:paraId="403F794D" w14:textId="77777777" w:rsidTr="00537A87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9D0940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61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1CB7EB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34369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36C86EA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37492</w:t>
            </w:r>
          </w:p>
        </w:tc>
        <w:tc>
          <w:tcPr>
            <w:tcW w:w="4080" w:type="dxa"/>
            <w:shd w:val="clear" w:color="auto" w:fill="auto"/>
            <w:hideMark/>
          </w:tcPr>
          <w:p w14:paraId="424A879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ctin lyase fold/virulence factor domain containing protein. (Os02t0256100-01)</w:t>
            </w:r>
          </w:p>
        </w:tc>
      </w:tr>
      <w:tr w:rsidR="00CD316F" w:rsidRPr="00CC205E" w14:paraId="7FE20D5C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7C24B4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62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63CEB1C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42948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0B86974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44249</w:t>
            </w:r>
          </w:p>
        </w:tc>
        <w:tc>
          <w:tcPr>
            <w:tcW w:w="4080" w:type="dxa"/>
            <w:shd w:val="clear" w:color="auto" w:fill="auto"/>
            <w:hideMark/>
          </w:tcPr>
          <w:p w14:paraId="456647E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stidine- and alanine-rich protein, Leaf sheath elongation (Os02t0256200-02)</w:t>
            </w:r>
          </w:p>
        </w:tc>
      </w:tr>
      <w:tr w:rsidR="00CD316F" w:rsidRPr="00CC205E" w14:paraId="6AD65182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C77A9B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65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5B5FD6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50623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71C786C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51897</w:t>
            </w:r>
          </w:p>
        </w:tc>
        <w:tc>
          <w:tcPr>
            <w:tcW w:w="4080" w:type="dxa"/>
            <w:shd w:val="clear" w:color="auto" w:fill="auto"/>
            <w:hideMark/>
          </w:tcPr>
          <w:p w14:paraId="0E8A4DC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2t0256500-01)</w:t>
            </w:r>
          </w:p>
        </w:tc>
      </w:tr>
      <w:tr w:rsidR="00CD316F" w:rsidRPr="00CC205E" w14:paraId="626DAACC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3AEB0B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68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6FBF22B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54327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12A3C17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54985</w:t>
            </w:r>
          </w:p>
        </w:tc>
        <w:tc>
          <w:tcPr>
            <w:tcW w:w="4080" w:type="dxa"/>
            <w:shd w:val="clear" w:color="auto" w:fill="auto"/>
            <w:hideMark/>
          </w:tcPr>
          <w:p w14:paraId="2F40C26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upredoxin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omain containing protein. (Os02t0256800-00)</w:t>
            </w:r>
          </w:p>
        </w:tc>
      </w:tr>
      <w:tr w:rsidR="00CD316F" w:rsidRPr="00CC205E" w14:paraId="3C2E378F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5AB58F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7001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197FF4F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56566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5CE4576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60576</w:t>
            </w:r>
          </w:p>
        </w:tc>
        <w:tc>
          <w:tcPr>
            <w:tcW w:w="4080" w:type="dxa"/>
            <w:shd w:val="clear" w:color="auto" w:fill="auto"/>
            <w:hideMark/>
          </w:tcPr>
          <w:p w14:paraId="3EFAF24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conserved gene. (Os02t0257001-00)</w:t>
            </w:r>
          </w:p>
        </w:tc>
      </w:tr>
      <w:tr w:rsidR="00CD316F" w:rsidRPr="00CC205E" w14:paraId="7BD51D92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4215BA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71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3EC6347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66815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54D6A8F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67667</w:t>
            </w:r>
          </w:p>
        </w:tc>
        <w:tc>
          <w:tcPr>
            <w:tcW w:w="4080" w:type="dxa"/>
            <w:shd w:val="clear" w:color="auto" w:fill="auto"/>
            <w:hideMark/>
          </w:tcPr>
          <w:p w14:paraId="4A1DFF3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upredoxin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omain containing protein. (Os02t0257100-01)</w:t>
            </w:r>
          </w:p>
        </w:tc>
      </w:tr>
      <w:tr w:rsidR="00CD316F" w:rsidRPr="00CC205E" w14:paraId="2F533254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8FB71A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72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143DCF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69192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6380227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71520</w:t>
            </w:r>
          </w:p>
        </w:tc>
        <w:tc>
          <w:tcPr>
            <w:tcW w:w="4080" w:type="dxa"/>
            <w:shd w:val="clear" w:color="auto" w:fill="auto"/>
            <w:hideMark/>
          </w:tcPr>
          <w:p w14:paraId="45B7981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2t0257200-01)</w:t>
            </w:r>
          </w:p>
        </w:tc>
      </w:tr>
      <w:tr w:rsidR="00CD316F" w:rsidRPr="00CC205E" w14:paraId="34A7D809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BBE8C0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725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780EF7C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69357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71457F1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71474</w:t>
            </w:r>
          </w:p>
        </w:tc>
        <w:tc>
          <w:tcPr>
            <w:tcW w:w="4080" w:type="dxa"/>
            <w:shd w:val="clear" w:color="auto" w:fill="auto"/>
            <w:hideMark/>
          </w:tcPr>
          <w:p w14:paraId="122871F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gene. (Os02t0257250-00)</w:t>
            </w:r>
          </w:p>
        </w:tc>
      </w:tr>
      <w:tr w:rsidR="00CD316F" w:rsidRPr="00CC205E" w14:paraId="2BC45A94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0C4F41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73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ED5F98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73101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01D215E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75996</w:t>
            </w:r>
          </w:p>
        </w:tc>
        <w:tc>
          <w:tcPr>
            <w:tcW w:w="4080" w:type="dxa"/>
            <w:shd w:val="clear" w:color="auto" w:fill="auto"/>
            <w:hideMark/>
          </w:tcPr>
          <w:p w14:paraId="739EBCF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hodanese-like domain containing protein. (Os02t0257300-00)</w:t>
            </w:r>
          </w:p>
        </w:tc>
      </w:tr>
      <w:tr w:rsidR="00CD316F" w:rsidRPr="00CC205E" w14:paraId="0640D8CD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ECCF74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74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3837FC7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76190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56DE5E7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76441</w:t>
            </w:r>
          </w:p>
        </w:tc>
        <w:tc>
          <w:tcPr>
            <w:tcW w:w="4080" w:type="dxa"/>
            <w:shd w:val="clear" w:color="auto" w:fill="auto"/>
            <w:hideMark/>
          </w:tcPr>
          <w:p w14:paraId="2BDADC4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protein coding transcript. (Os02t0257400-01)</w:t>
            </w:r>
          </w:p>
        </w:tc>
      </w:tr>
      <w:tr w:rsidR="00CD316F" w:rsidRPr="00CC205E" w14:paraId="739A57C5" w14:textId="77777777" w:rsidTr="00CD316F">
        <w:trPr>
          <w:trHeight w:val="835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A5D886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75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514743D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79339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3601912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82660</w:t>
            </w:r>
          </w:p>
        </w:tc>
        <w:tc>
          <w:tcPr>
            <w:tcW w:w="4080" w:type="dxa"/>
            <w:shd w:val="clear" w:color="auto" w:fill="auto"/>
            <w:hideMark/>
          </w:tcPr>
          <w:p w14:paraId="752A520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sic helix-loop-helix (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HLH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) transcription factor, Initiation of stomatal development, Control of stomatal initiation and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ristemoid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te (Os02t0257500-01)</w:t>
            </w:r>
          </w:p>
        </w:tc>
      </w:tr>
      <w:tr w:rsidR="00CD316F" w:rsidRPr="00CC205E" w14:paraId="309BD195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651538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80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58FD6C4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27818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0D2EFC2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28740</w:t>
            </w:r>
          </w:p>
        </w:tc>
        <w:tc>
          <w:tcPr>
            <w:tcW w:w="4080" w:type="dxa"/>
            <w:shd w:val="clear" w:color="auto" w:fill="auto"/>
            <w:hideMark/>
          </w:tcPr>
          <w:p w14:paraId="5E8BB49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conserved gene. (Os02t0258000-00)</w:t>
            </w:r>
          </w:p>
        </w:tc>
      </w:tr>
      <w:tr w:rsidR="00CD316F" w:rsidRPr="00CC205E" w14:paraId="77470C98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24B6DC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82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32BED19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35193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5D7B827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36223</w:t>
            </w:r>
          </w:p>
        </w:tc>
        <w:tc>
          <w:tcPr>
            <w:tcW w:w="4080" w:type="dxa"/>
            <w:shd w:val="clear" w:color="auto" w:fill="auto"/>
            <w:hideMark/>
          </w:tcPr>
          <w:p w14:paraId="66481B2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high mobility group family. (Os02t0258200-01)</w:t>
            </w:r>
          </w:p>
        </w:tc>
      </w:tr>
      <w:tr w:rsidR="00CD316F" w:rsidRPr="00CC205E" w14:paraId="7680C8C3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658EBD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825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2C5BDA5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36361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5AD4098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37179</w:t>
            </w:r>
          </w:p>
        </w:tc>
        <w:tc>
          <w:tcPr>
            <w:tcW w:w="4080" w:type="dxa"/>
            <w:shd w:val="clear" w:color="auto" w:fill="auto"/>
            <w:hideMark/>
          </w:tcPr>
          <w:p w14:paraId="137E7CA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conserved gene. (Os02t0258250-00)</w:t>
            </w:r>
          </w:p>
        </w:tc>
      </w:tr>
      <w:tr w:rsidR="00CD316F" w:rsidRPr="00CC205E" w14:paraId="27148EA3" w14:textId="77777777" w:rsidTr="00CD316F">
        <w:trPr>
          <w:trHeight w:val="557"/>
          <w:jc w:val="center"/>
        </w:trPr>
        <w:tc>
          <w:tcPr>
            <w:tcW w:w="1276" w:type="dxa"/>
            <w:shd w:val="clear" w:color="000000" w:fill="FFC000"/>
            <w:noWrap/>
            <w:hideMark/>
          </w:tcPr>
          <w:p w14:paraId="1574EB2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8300</w:t>
            </w:r>
          </w:p>
        </w:tc>
        <w:tc>
          <w:tcPr>
            <w:tcW w:w="1179" w:type="dxa"/>
            <w:shd w:val="clear" w:color="000000" w:fill="FFC000"/>
            <w:noWrap/>
            <w:hideMark/>
          </w:tcPr>
          <w:p w14:paraId="416ED94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38133</w:t>
            </w:r>
          </w:p>
        </w:tc>
        <w:tc>
          <w:tcPr>
            <w:tcW w:w="1120" w:type="dxa"/>
            <w:shd w:val="clear" w:color="000000" w:fill="FFC000"/>
            <w:noWrap/>
            <w:hideMark/>
          </w:tcPr>
          <w:p w14:paraId="5492D1B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43482</w:t>
            </w:r>
          </w:p>
        </w:tc>
        <w:tc>
          <w:tcPr>
            <w:tcW w:w="4080" w:type="dxa"/>
            <w:shd w:val="clear" w:color="000000" w:fill="FFC000"/>
            <w:hideMark/>
          </w:tcPr>
          <w:p w14:paraId="1F84073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inc finger, FYVE/PHD-type domain containing protein. (Os02t0258300-01)</w:t>
            </w:r>
          </w:p>
        </w:tc>
      </w:tr>
      <w:tr w:rsidR="00CD316F" w:rsidRPr="00CC205E" w14:paraId="538DD56C" w14:textId="77777777" w:rsidTr="00CD316F">
        <w:trPr>
          <w:trHeight w:val="279"/>
          <w:jc w:val="center"/>
        </w:trPr>
        <w:tc>
          <w:tcPr>
            <w:tcW w:w="1276" w:type="dxa"/>
            <w:shd w:val="clear" w:color="000000" w:fill="FFC000"/>
            <w:noWrap/>
            <w:hideMark/>
          </w:tcPr>
          <w:p w14:paraId="49DBC4C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8800</w:t>
            </w:r>
          </w:p>
        </w:tc>
        <w:tc>
          <w:tcPr>
            <w:tcW w:w="1179" w:type="dxa"/>
            <w:shd w:val="clear" w:color="000000" w:fill="FFC000"/>
            <w:noWrap/>
            <w:hideMark/>
          </w:tcPr>
          <w:p w14:paraId="0F18AE4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73633</w:t>
            </w:r>
          </w:p>
        </w:tc>
        <w:tc>
          <w:tcPr>
            <w:tcW w:w="1120" w:type="dxa"/>
            <w:shd w:val="clear" w:color="000000" w:fill="FFC000"/>
            <w:noWrap/>
            <w:hideMark/>
          </w:tcPr>
          <w:p w14:paraId="40E3C00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77322</w:t>
            </w:r>
          </w:p>
        </w:tc>
        <w:tc>
          <w:tcPr>
            <w:tcW w:w="4080" w:type="dxa"/>
            <w:shd w:val="clear" w:color="000000" w:fill="FFC000"/>
            <w:hideMark/>
          </w:tcPr>
          <w:p w14:paraId="7C4A904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2t0258800-01)</w:t>
            </w:r>
          </w:p>
        </w:tc>
      </w:tr>
      <w:tr w:rsidR="00CD316F" w:rsidRPr="00CC205E" w14:paraId="72669B40" w14:textId="77777777" w:rsidTr="00CD316F">
        <w:trPr>
          <w:trHeight w:val="835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3777F9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89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1A65CEB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76792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4EB9438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81140</w:t>
            </w:r>
          </w:p>
        </w:tc>
        <w:tc>
          <w:tcPr>
            <w:tcW w:w="4080" w:type="dxa"/>
            <w:shd w:val="clear" w:color="auto" w:fill="auto"/>
            <w:hideMark/>
          </w:tcPr>
          <w:p w14:paraId="34606DF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Molybdopterin biosynthesis CNX2 protein (Molybdenum cofactor biosynthesis enzyme CNX2). (Os02t0258900-01)</w:t>
            </w:r>
          </w:p>
        </w:tc>
      </w:tr>
      <w:tr w:rsidR="00CD316F" w:rsidRPr="00CC205E" w14:paraId="1E7E0FC7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573B99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91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3A47AD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84621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1808D2B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89570</w:t>
            </w:r>
          </w:p>
        </w:tc>
        <w:tc>
          <w:tcPr>
            <w:tcW w:w="4080" w:type="dxa"/>
            <w:shd w:val="clear" w:color="auto" w:fill="auto"/>
            <w:hideMark/>
          </w:tcPr>
          <w:p w14:paraId="2589473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2t0259100-01)</w:t>
            </w:r>
          </w:p>
        </w:tc>
      </w:tr>
      <w:tr w:rsidR="00CD316F" w:rsidRPr="00CC205E" w14:paraId="17DCF7A5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0D6DC2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96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DC8B35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05264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2795BF8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07486</w:t>
            </w:r>
          </w:p>
        </w:tc>
        <w:tc>
          <w:tcPr>
            <w:tcW w:w="4080" w:type="dxa"/>
            <w:shd w:val="clear" w:color="auto" w:fill="auto"/>
            <w:hideMark/>
          </w:tcPr>
          <w:p w14:paraId="36E204B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50S ribosomal protein L21, chloroplast precursor (CL21) (CS-L7). (Os02t0259600-01)</w:t>
            </w:r>
          </w:p>
        </w:tc>
      </w:tr>
      <w:tr w:rsidR="00CD316F" w:rsidRPr="00CC205E" w14:paraId="4C91681F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DF0203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985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7010B9E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16923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4CB9415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18833</w:t>
            </w:r>
          </w:p>
        </w:tc>
        <w:tc>
          <w:tcPr>
            <w:tcW w:w="4080" w:type="dxa"/>
            <w:shd w:val="clear" w:color="auto" w:fill="auto"/>
            <w:hideMark/>
          </w:tcPr>
          <w:p w14:paraId="7A0C7FD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gene. (Os02t0259850-00)</w:t>
            </w:r>
          </w:p>
        </w:tc>
      </w:tr>
      <w:tr w:rsidR="00CD316F" w:rsidRPr="00CC205E" w14:paraId="0B22F157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85E0BF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599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6AFD229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21454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0C252B3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23102</w:t>
            </w:r>
          </w:p>
        </w:tc>
        <w:tc>
          <w:tcPr>
            <w:tcW w:w="4080" w:type="dxa"/>
            <w:shd w:val="clear" w:color="auto" w:fill="auto"/>
            <w:hideMark/>
          </w:tcPr>
          <w:p w14:paraId="08F71D1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2t0259900-01)</w:t>
            </w:r>
          </w:p>
        </w:tc>
      </w:tr>
      <w:tr w:rsidR="00CD316F" w:rsidRPr="00CC205E" w14:paraId="690CA42A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13AFDA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600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6F20BCF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26460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55FE216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26900</w:t>
            </w:r>
          </w:p>
        </w:tc>
        <w:tc>
          <w:tcPr>
            <w:tcW w:w="4080" w:type="dxa"/>
            <w:shd w:val="clear" w:color="auto" w:fill="auto"/>
            <w:hideMark/>
          </w:tcPr>
          <w:p w14:paraId="115445F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protein coding transcript. (Os02t0260000-01)</w:t>
            </w:r>
          </w:p>
        </w:tc>
      </w:tr>
      <w:tr w:rsidR="00CD316F" w:rsidRPr="00CC205E" w14:paraId="3C900505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6EAEA1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602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2D22DB1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42064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2D3C6C8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46144</w:t>
            </w:r>
          </w:p>
        </w:tc>
        <w:tc>
          <w:tcPr>
            <w:tcW w:w="4080" w:type="dxa"/>
            <w:shd w:val="clear" w:color="auto" w:fill="auto"/>
            <w:hideMark/>
          </w:tcPr>
          <w:p w14:paraId="021D63F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elch repeat-containing F-box protein, Regulation of panicle architecture (Os02t0260200-01)</w:t>
            </w:r>
          </w:p>
        </w:tc>
      </w:tr>
      <w:tr w:rsidR="00CD316F" w:rsidRPr="00CC205E" w14:paraId="3D7C2558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D838F6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604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0B20193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52733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6974F7F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56389</w:t>
            </w:r>
          </w:p>
        </w:tc>
        <w:tc>
          <w:tcPr>
            <w:tcW w:w="4080" w:type="dxa"/>
            <w:shd w:val="clear" w:color="auto" w:fill="auto"/>
            <w:hideMark/>
          </w:tcPr>
          <w:p w14:paraId="4759075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tein of unknown function DUF37 family protein. (Os02t0260400-01)</w:t>
            </w:r>
          </w:p>
        </w:tc>
      </w:tr>
      <w:tr w:rsidR="00CD316F" w:rsidRPr="00CC205E" w14:paraId="48B3AA68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ABE1D7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605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A7E32C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66936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666EEB7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68429</w:t>
            </w:r>
          </w:p>
        </w:tc>
        <w:tc>
          <w:tcPr>
            <w:tcW w:w="4080" w:type="dxa"/>
            <w:shd w:val="clear" w:color="auto" w:fill="auto"/>
            <w:hideMark/>
          </w:tcPr>
          <w:p w14:paraId="484CE32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conserved gene. (Os02t0260500-00)</w:t>
            </w:r>
          </w:p>
        </w:tc>
      </w:tr>
      <w:tr w:rsidR="00CD316F" w:rsidRPr="00CC205E" w14:paraId="0DA9F431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F48929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607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5E2DA6D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82763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18657D9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87989</w:t>
            </w:r>
          </w:p>
        </w:tc>
        <w:tc>
          <w:tcPr>
            <w:tcW w:w="4080" w:type="dxa"/>
            <w:shd w:val="clear" w:color="auto" w:fill="auto"/>
            <w:hideMark/>
          </w:tcPr>
          <w:p w14:paraId="088FBF4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GAMYB-binding protein (Fragment). (Os02t0260700-01)</w:t>
            </w:r>
          </w:p>
        </w:tc>
      </w:tr>
      <w:tr w:rsidR="00CD316F" w:rsidRPr="00CC205E" w14:paraId="503F8074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BB57B8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2g02608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6C50F3A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91400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78A1744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91461</w:t>
            </w:r>
          </w:p>
        </w:tc>
        <w:tc>
          <w:tcPr>
            <w:tcW w:w="4080" w:type="dxa"/>
            <w:shd w:val="clear" w:color="auto" w:fill="auto"/>
            <w:hideMark/>
          </w:tcPr>
          <w:p w14:paraId="64F6198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protein coding transcript. (Os02t0260800-00)</w:t>
            </w:r>
          </w:p>
        </w:tc>
      </w:tr>
      <w:tr w:rsidR="00CD316F" w:rsidRPr="00CC205E" w14:paraId="04F1615E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6B86D6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Os02g026090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7C4AFC0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95708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63B4C94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96382</w:t>
            </w:r>
          </w:p>
        </w:tc>
        <w:tc>
          <w:tcPr>
            <w:tcW w:w="4080" w:type="dxa"/>
            <w:shd w:val="clear" w:color="auto" w:fill="auto"/>
            <w:hideMark/>
          </w:tcPr>
          <w:p w14:paraId="29999B8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H0315A08.1 protein. (Os02t0260900-00)</w:t>
            </w:r>
          </w:p>
        </w:tc>
      </w:tr>
    </w:tbl>
    <w:p w14:paraId="043238D1" w14:textId="77777777" w:rsidR="00CC205E" w:rsidRDefault="00CC205E" w:rsidP="00CC205E">
      <w:pPr>
        <w:spacing w:before="240" w:after="240"/>
        <w:jc w:val="both"/>
        <w:rPr>
          <w:rFonts w:ascii="TH SarabunPSK" w:hAnsi="TH SarabunPSK" w:cs="TH SarabunPSK"/>
          <w:b/>
          <w:bCs/>
        </w:rPr>
      </w:pPr>
    </w:p>
    <w:p w14:paraId="26C6CAD0" w14:textId="77777777" w:rsidR="00CC205E" w:rsidRDefault="00CC205E">
      <w:pPr>
        <w:spacing w:after="160" w:line="259" w:lineRule="auto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  <w:b/>
          <w:bCs/>
        </w:rPr>
        <w:br w:type="page"/>
      </w:r>
    </w:p>
    <w:p w14:paraId="10141AAE" w14:textId="63DD7F2D" w:rsidR="00CC205E" w:rsidRPr="00CC205E" w:rsidRDefault="00CC205E" w:rsidP="00CC205E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205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</w:t>
      </w:r>
      <w:r w:rsidR="00C46224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CC205E">
        <w:rPr>
          <w:rFonts w:ascii="Times New Roman" w:hAnsi="Times New Roman" w:cs="Times New Roman"/>
          <w:sz w:val="24"/>
          <w:szCs w:val="24"/>
        </w:rPr>
        <w:t xml:space="preserve"> </w:t>
      </w:r>
      <w:bookmarkStart w:id="3" w:name="_Hlk170399753"/>
      <w:r w:rsidRPr="00CC205E">
        <w:rPr>
          <w:rFonts w:ascii="Times New Roman" w:hAnsi="Times New Roman" w:cs="Times New Roman"/>
          <w:sz w:val="24"/>
          <w:szCs w:val="24"/>
        </w:rPr>
        <w:t>A list of candidate genes for the callus induction in the qCI-MS-Chr6</w:t>
      </w:r>
      <w:bookmarkEnd w:id="3"/>
      <w:r w:rsidRPr="00CC205E">
        <w:rPr>
          <w:rFonts w:ascii="Times New Roman" w:hAnsi="Times New Roman" w:cs="Times New Roman"/>
          <w:sz w:val="24"/>
          <w:szCs w:val="24"/>
        </w:rPr>
        <w:t>; the golden highlight(s) showed the gene(s) located at the significant SNP of the QTL.</w:t>
      </w:r>
    </w:p>
    <w:tbl>
      <w:tblPr>
        <w:tblW w:w="76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7"/>
        <w:gridCol w:w="1237"/>
        <w:gridCol w:w="1170"/>
        <w:gridCol w:w="3991"/>
      </w:tblGrid>
      <w:tr w:rsidR="00CD316F" w:rsidRPr="00CC205E" w14:paraId="48B77F15" w14:textId="77777777" w:rsidTr="00CD316F">
        <w:trPr>
          <w:trHeight w:val="279"/>
          <w:tblHeader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15CC92E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 ID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42D371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PosStart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hideMark/>
          </w:tcPr>
          <w:p w14:paraId="35A7082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PosEnd</w:t>
            </w:r>
            <w:proofErr w:type="spellEnd"/>
          </w:p>
        </w:tc>
        <w:tc>
          <w:tcPr>
            <w:tcW w:w="3991" w:type="dxa"/>
            <w:shd w:val="clear" w:color="auto" w:fill="auto"/>
            <w:noWrap/>
            <w:hideMark/>
          </w:tcPr>
          <w:p w14:paraId="63F1A79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escription</w:t>
            </w:r>
          </w:p>
        </w:tc>
      </w:tr>
      <w:tr w:rsidR="00CD316F" w:rsidRPr="00CC205E" w14:paraId="1583CEE6" w14:textId="77777777" w:rsidTr="00CD316F">
        <w:trPr>
          <w:trHeight w:val="557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2467073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64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F8BC9F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0488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0D05A3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16223</w:t>
            </w:r>
          </w:p>
        </w:tc>
        <w:tc>
          <w:tcPr>
            <w:tcW w:w="3991" w:type="dxa"/>
            <w:shd w:val="clear" w:color="auto" w:fill="auto"/>
            <w:hideMark/>
          </w:tcPr>
          <w:p w14:paraId="64225E2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rine/threonine protein kinase domain containing protein. (Os06t0486400-01)</w:t>
            </w:r>
          </w:p>
        </w:tc>
      </w:tr>
      <w:tr w:rsidR="00CD316F" w:rsidRPr="00CC205E" w14:paraId="163AFD61" w14:textId="77777777" w:rsidTr="00CD316F">
        <w:trPr>
          <w:trHeight w:val="835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62D48E2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68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F5F4FC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49553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6837F2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53244</w:t>
            </w:r>
          </w:p>
        </w:tc>
        <w:tc>
          <w:tcPr>
            <w:tcW w:w="3991" w:type="dxa"/>
            <w:shd w:val="clear" w:color="auto" w:fill="auto"/>
            <w:hideMark/>
          </w:tcPr>
          <w:p w14:paraId="0DB28F9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imilar to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, mitochondrial precursor (EC 1.2.1.2) (NAD- dependent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) (FDH). (Os06t0486800-01)</w:t>
            </w:r>
          </w:p>
        </w:tc>
      </w:tr>
      <w:tr w:rsidR="00CD316F" w:rsidRPr="00CC205E" w14:paraId="4A52D781" w14:textId="77777777" w:rsidTr="00CD316F">
        <w:trPr>
          <w:trHeight w:val="835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45FA0D8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69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24E5D04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76478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F7424A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83024</w:t>
            </w:r>
          </w:p>
        </w:tc>
        <w:tc>
          <w:tcPr>
            <w:tcW w:w="3991" w:type="dxa"/>
            <w:shd w:val="clear" w:color="auto" w:fill="auto"/>
            <w:hideMark/>
          </w:tcPr>
          <w:p w14:paraId="45AE49D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imilar to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, mitochondrial precursor (EC 1.2.1.2) (NAD- dependent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mate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hydrogenase) (FDH). (Os06t0486900-01)</w:t>
            </w:r>
          </w:p>
        </w:tc>
      </w:tr>
      <w:tr w:rsidR="00CD316F" w:rsidRPr="00CC205E" w14:paraId="34419B3E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27B1E43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73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E8DC84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9375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0486C7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94391</w:t>
            </w:r>
          </w:p>
        </w:tc>
        <w:tc>
          <w:tcPr>
            <w:tcW w:w="3991" w:type="dxa"/>
            <w:shd w:val="clear" w:color="auto" w:fill="auto"/>
            <w:hideMark/>
          </w:tcPr>
          <w:p w14:paraId="0576A91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protein. (Os06t0487300-01)</w:t>
            </w:r>
          </w:p>
        </w:tc>
      </w:tr>
      <w:tr w:rsidR="00CD316F" w:rsidRPr="00CC205E" w14:paraId="2E7008E0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54F1652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738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BC2F62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9376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16A976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94662</w:t>
            </w:r>
          </w:p>
        </w:tc>
        <w:tc>
          <w:tcPr>
            <w:tcW w:w="3991" w:type="dxa"/>
            <w:shd w:val="clear" w:color="auto" w:fill="auto"/>
            <w:hideMark/>
          </w:tcPr>
          <w:p w14:paraId="413F24B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gene. (Os06t0487380-01)</w:t>
            </w:r>
          </w:p>
        </w:tc>
      </w:tr>
      <w:tr w:rsidR="00CD316F" w:rsidRPr="00CC205E" w14:paraId="13F2FC41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7EEC621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762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D7C82C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05088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CB28F9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05640</w:t>
            </w:r>
          </w:p>
        </w:tc>
        <w:tc>
          <w:tcPr>
            <w:tcW w:w="3991" w:type="dxa"/>
            <w:shd w:val="clear" w:color="auto" w:fill="auto"/>
            <w:hideMark/>
          </w:tcPr>
          <w:p w14:paraId="293C937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6t0487620-01)</w:t>
            </w:r>
          </w:p>
        </w:tc>
      </w:tr>
      <w:tr w:rsidR="00CD316F" w:rsidRPr="00CC205E" w14:paraId="1C0DFAB3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5797DB1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766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77BE28E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1902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534DED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19110</w:t>
            </w:r>
          </w:p>
        </w:tc>
        <w:tc>
          <w:tcPr>
            <w:tcW w:w="3991" w:type="dxa"/>
            <w:shd w:val="clear" w:color="auto" w:fill="auto"/>
            <w:hideMark/>
          </w:tcPr>
          <w:p w14:paraId="6854E62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protein coding transcript. (Os06t0487660-00)</w:t>
            </w:r>
          </w:p>
        </w:tc>
      </w:tr>
      <w:tr w:rsidR="00CD316F" w:rsidRPr="00CC205E" w14:paraId="1C4E5950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3957AB9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77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735E401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1940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01CD2E0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19801</w:t>
            </w:r>
          </w:p>
        </w:tc>
        <w:tc>
          <w:tcPr>
            <w:tcW w:w="3991" w:type="dxa"/>
            <w:shd w:val="clear" w:color="auto" w:fill="auto"/>
            <w:hideMark/>
          </w:tcPr>
          <w:p w14:paraId="376AEE8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conserved gene. (Os06t0487700-00)</w:t>
            </w:r>
          </w:p>
        </w:tc>
      </w:tr>
      <w:tr w:rsidR="00CD316F" w:rsidRPr="00CC205E" w14:paraId="12995E20" w14:textId="77777777" w:rsidTr="00CD316F">
        <w:trPr>
          <w:trHeight w:val="557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1A157B6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79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52B9D1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3292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5358B0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45662</w:t>
            </w:r>
          </w:p>
        </w:tc>
        <w:tc>
          <w:tcPr>
            <w:tcW w:w="3991" w:type="dxa"/>
            <w:shd w:val="clear" w:color="auto" w:fill="auto"/>
            <w:hideMark/>
          </w:tcPr>
          <w:p w14:paraId="6223CDC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MO (Small Ubiquitin-like Modifier) Protease, Salt tolerance (Os06t0487900-01)</w:t>
            </w:r>
          </w:p>
        </w:tc>
      </w:tr>
      <w:tr w:rsidR="00CD316F" w:rsidRPr="00CC205E" w14:paraId="29DF26B4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021930F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805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B786AB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6347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5A2D96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68965</w:t>
            </w:r>
          </w:p>
        </w:tc>
        <w:tc>
          <w:tcPr>
            <w:tcW w:w="3991" w:type="dxa"/>
            <w:shd w:val="clear" w:color="auto" w:fill="auto"/>
            <w:hideMark/>
          </w:tcPr>
          <w:p w14:paraId="037B3CF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Protein kinase family protein. (Os06t0488050-00)</w:t>
            </w:r>
          </w:p>
        </w:tc>
      </w:tr>
      <w:tr w:rsidR="00CD316F" w:rsidRPr="00CC205E" w14:paraId="09DC09A7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561D3FE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8125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B29CE2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6359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4DD64EF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68949</w:t>
            </w:r>
          </w:p>
        </w:tc>
        <w:tc>
          <w:tcPr>
            <w:tcW w:w="3991" w:type="dxa"/>
            <w:shd w:val="clear" w:color="auto" w:fill="auto"/>
            <w:hideMark/>
          </w:tcPr>
          <w:p w14:paraId="31A108D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protein. (Os06t0488125-00)</w:t>
            </w:r>
          </w:p>
        </w:tc>
      </w:tr>
      <w:tr w:rsidR="00CD316F" w:rsidRPr="00CC205E" w14:paraId="6D894B6C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7A51EE8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82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438730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74133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4A2BAF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85410</w:t>
            </w:r>
          </w:p>
        </w:tc>
        <w:tc>
          <w:tcPr>
            <w:tcW w:w="3991" w:type="dxa"/>
            <w:shd w:val="clear" w:color="auto" w:fill="auto"/>
            <w:hideMark/>
          </w:tcPr>
          <w:p w14:paraId="21EBC8F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Myosin heavy chain (Fragment). (Os06t0488200-01)</w:t>
            </w:r>
          </w:p>
        </w:tc>
      </w:tr>
      <w:tr w:rsidR="00CD316F" w:rsidRPr="00CC205E" w14:paraId="4DFCEA62" w14:textId="77777777" w:rsidTr="00CD316F">
        <w:trPr>
          <w:trHeight w:val="557"/>
          <w:jc w:val="center"/>
        </w:trPr>
        <w:tc>
          <w:tcPr>
            <w:tcW w:w="1257" w:type="dxa"/>
            <w:shd w:val="clear" w:color="000000" w:fill="FFC000"/>
            <w:noWrap/>
            <w:hideMark/>
          </w:tcPr>
          <w:p w14:paraId="1AE83B8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8600</w:t>
            </w:r>
          </w:p>
        </w:tc>
        <w:tc>
          <w:tcPr>
            <w:tcW w:w="1237" w:type="dxa"/>
            <w:shd w:val="clear" w:color="000000" w:fill="FFC000"/>
            <w:noWrap/>
            <w:hideMark/>
          </w:tcPr>
          <w:p w14:paraId="5A3F89D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93652</w:t>
            </w:r>
          </w:p>
        </w:tc>
        <w:tc>
          <w:tcPr>
            <w:tcW w:w="1170" w:type="dxa"/>
            <w:shd w:val="clear" w:color="000000" w:fill="FFC000"/>
            <w:noWrap/>
            <w:hideMark/>
          </w:tcPr>
          <w:p w14:paraId="5298165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95663</w:t>
            </w:r>
          </w:p>
        </w:tc>
        <w:tc>
          <w:tcPr>
            <w:tcW w:w="3991" w:type="dxa"/>
            <w:shd w:val="clear" w:color="000000" w:fill="FFC000"/>
            <w:hideMark/>
          </w:tcPr>
          <w:p w14:paraId="2F9DA62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Potential phospholipid-transporting ATPase 7 (EC 3.6.3.1) (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inophospholipid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ippase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7). (Os06t0488600-01)</w:t>
            </w:r>
          </w:p>
        </w:tc>
      </w:tr>
      <w:tr w:rsidR="00CD316F" w:rsidRPr="00CC205E" w14:paraId="0B52DBCA" w14:textId="77777777" w:rsidTr="00CD316F">
        <w:trPr>
          <w:trHeight w:val="557"/>
          <w:jc w:val="center"/>
        </w:trPr>
        <w:tc>
          <w:tcPr>
            <w:tcW w:w="1257" w:type="dxa"/>
            <w:shd w:val="clear" w:color="000000" w:fill="FFC000"/>
            <w:noWrap/>
            <w:hideMark/>
          </w:tcPr>
          <w:p w14:paraId="148DE27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9200</w:t>
            </w:r>
          </w:p>
        </w:tc>
        <w:tc>
          <w:tcPr>
            <w:tcW w:w="1237" w:type="dxa"/>
            <w:shd w:val="clear" w:color="000000" w:fill="FFC000"/>
            <w:noWrap/>
            <w:hideMark/>
          </w:tcPr>
          <w:p w14:paraId="2234C5F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25601</w:t>
            </w:r>
          </w:p>
        </w:tc>
        <w:tc>
          <w:tcPr>
            <w:tcW w:w="1170" w:type="dxa"/>
            <w:shd w:val="clear" w:color="000000" w:fill="FFC000"/>
            <w:noWrap/>
            <w:hideMark/>
          </w:tcPr>
          <w:p w14:paraId="5D9B886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36194</w:t>
            </w:r>
          </w:p>
        </w:tc>
        <w:tc>
          <w:tcPr>
            <w:tcW w:w="3991" w:type="dxa"/>
            <w:shd w:val="clear" w:color="000000" w:fill="FFC000"/>
            <w:hideMark/>
          </w:tcPr>
          <w:p w14:paraId="32CD5C1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tein of unknown function DUF1604 domain containing protein. (Os06t0489200-01)</w:t>
            </w:r>
          </w:p>
        </w:tc>
      </w:tr>
      <w:tr w:rsidR="00CD316F" w:rsidRPr="00CC205E" w14:paraId="660FEE3C" w14:textId="77777777" w:rsidTr="00CD316F">
        <w:trPr>
          <w:trHeight w:val="557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4FB8903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95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7680B4E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5200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42A869C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58593</w:t>
            </w:r>
          </w:p>
        </w:tc>
        <w:tc>
          <w:tcPr>
            <w:tcW w:w="3991" w:type="dxa"/>
            <w:shd w:val="clear" w:color="auto" w:fill="auto"/>
            <w:hideMark/>
          </w:tcPr>
          <w:p w14:paraId="51EF580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MP/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CMP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aminase, zinc-binding domain containing protein. (Os06t0489500-01)</w:t>
            </w:r>
          </w:p>
        </w:tc>
      </w:tr>
      <w:tr w:rsidR="00CD316F" w:rsidRPr="00CC205E" w14:paraId="0E48B0DC" w14:textId="77777777" w:rsidTr="00CD316F">
        <w:trPr>
          <w:trHeight w:val="557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2AD3CE3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899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A9C09A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7732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6F2AF91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78690</w:t>
            </w:r>
          </w:p>
        </w:tc>
        <w:tc>
          <w:tcPr>
            <w:tcW w:w="3991" w:type="dxa"/>
            <w:shd w:val="clear" w:color="auto" w:fill="auto"/>
            <w:hideMark/>
          </w:tcPr>
          <w:p w14:paraId="5EA22A9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omain of unknown function DUF1618 domain containing protein. (Os06t0489900-00)</w:t>
            </w:r>
          </w:p>
        </w:tc>
      </w:tr>
      <w:tr w:rsidR="00CD316F" w:rsidRPr="00CC205E" w14:paraId="70765101" w14:textId="77777777" w:rsidTr="00CD316F">
        <w:trPr>
          <w:trHeight w:val="557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7398C3E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900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6A07B0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79618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59D0DD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81668</w:t>
            </w:r>
          </w:p>
        </w:tc>
        <w:tc>
          <w:tcPr>
            <w:tcW w:w="3991" w:type="dxa"/>
            <w:shd w:val="clear" w:color="auto" w:fill="auto"/>
            <w:hideMark/>
          </w:tcPr>
          <w:p w14:paraId="4529D25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DIMETHYLADENOSINE TRANSFERASE. (Os06t0490000-01)</w:t>
            </w:r>
          </w:p>
        </w:tc>
      </w:tr>
      <w:tr w:rsidR="00CD316F" w:rsidRPr="00CC205E" w14:paraId="54B1A5BF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74CD7B0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902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9F67A4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86792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4FBE375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88459</w:t>
            </w:r>
          </w:p>
        </w:tc>
        <w:tc>
          <w:tcPr>
            <w:tcW w:w="3991" w:type="dxa"/>
            <w:shd w:val="clear" w:color="auto" w:fill="auto"/>
            <w:hideMark/>
          </w:tcPr>
          <w:p w14:paraId="4F5D988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6t0490200-01)</w:t>
            </w:r>
          </w:p>
        </w:tc>
      </w:tr>
      <w:tr w:rsidR="00CD316F" w:rsidRPr="00CC205E" w14:paraId="3F276181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63A156A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904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F85DC7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96478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0D68C4D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97774</w:t>
            </w:r>
          </w:p>
        </w:tc>
        <w:tc>
          <w:tcPr>
            <w:tcW w:w="3991" w:type="dxa"/>
            <w:shd w:val="clear" w:color="auto" w:fill="auto"/>
            <w:hideMark/>
          </w:tcPr>
          <w:p w14:paraId="0754114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Class III peroxidase 80. (Os06t0490400-00)</w:t>
            </w:r>
          </w:p>
        </w:tc>
      </w:tr>
      <w:tr w:rsidR="00CD316F" w:rsidRPr="00CC205E" w14:paraId="1063BB52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415D6AC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907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7D65AD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910985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568B2D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916624</w:t>
            </w:r>
          </w:p>
        </w:tc>
        <w:tc>
          <w:tcPr>
            <w:tcW w:w="3991" w:type="dxa"/>
            <w:shd w:val="clear" w:color="auto" w:fill="auto"/>
            <w:hideMark/>
          </w:tcPr>
          <w:p w14:paraId="0CA0D04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6t0490700-01)</w:t>
            </w:r>
          </w:p>
        </w:tc>
      </w:tr>
      <w:tr w:rsidR="00CD316F" w:rsidRPr="00CC205E" w14:paraId="63A0E318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2C1BA9A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913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C4745C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96347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54CB74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966760</w:t>
            </w:r>
          </w:p>
        </w:tc>
        <w:tc>
          <w:tcPr>
            <w:tcW w:w="3991" w:type="dxa"/>
            <w:shd w:val="clear" w:color="auto" w:fill="auto"/>
            <w:hideMark/>
          </w:tcPr>
          <w:p w14:paraId="3B205D1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conserved gene. (Os06t0491300-01)</w:t>
            </w:r>
          </w:p>
        </w:tc>
      </w:tr>
      <w:tr w:rsidR="00CD316F" w:rsidRPr="00CC205E" w14:paraId="056662BB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4451C6A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91566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03FA2C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968153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454948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970345</w:t>
            </w:r>
          </w:p>
        </w:tc>
        <w:tc>
          <w:tcPr>
            <w:tcW w:w="3991" w:type="dxa"/>
            <w:shd w:val="clear" w:color="auto" w:fill="auto"/>
            <w:hideMark/>
          </w:tcPr>
          <w:p w14:paraId="6BD27F3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6t0491566-01)</w:t>
            </w:r>
          </w:p>
        </w:tc>
      </w:tr>
      <w:tr w:rsidR="00CD316F" w:rsidRPr="00CC205E" w14:paraId="1AB45619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75BEB8F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918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0CA52D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991828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CD7DE3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994085</w:t>
            </w:r>
          </w:p>
        </w:tc>
        <w:tc>
          <w:tcPr>
            <w:tcW w:w="3991" w:type="dxa"/>
            <w:shd w:val="clear" w:color="auto" w:fill="auto"/>
            <w:hideMark/>
          </w:tcPr>
          <w:p w14:paraId="60759A7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HAT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merisation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omain containing protein. (Os06t0491800-01)</w:t>
            </w:r>
          </w:p>
        </w:tc>
      </w:tr>
      <w:tr w:rsidR="00CD316F" w:rsidRPr="00CC205E" w14:paraId="546EB80B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29BDA5D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91901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B905AD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99850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BF997E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002390</w:t>
            </w:r>
          </w:p>
        </w:tc>
        <w:tc>
          <w:tcPr>
            <w:tcW w:w="3991" w:type="dxa"/>
            <w:shd w:val="clear" w:color="auto" w:fill="auto"/>
            <w:hideMark/>
          </w:tcPr>
          <w:p w14:paraId="5144B8B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protein coding transcript. (Os06t0491901-01)</w:t>
            </w:r>
          </w:p>
        </w:tc>
      </w:tr>
      <w:tr w:rsidR="00CD316F" w:rsidRPr="00CC205E" w14:paraId="06450B6C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6631488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920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BB73E6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00363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0FE2B2F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010230</w:t>
            </w:r>
          </w:p>
        </w:tc>
        <w:tc>
          <w:tcPr>
            <w:tcW w:w="3991" w:type="dxa"/>
            <w:shd w:val="clear" w:color="auto" w:fill="auto"/>
            <w:hideMark/>
          </w:tcPr>
          <w:p w14:paraId="06F87FA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Phosphatidylinositol synthase. (Os06t0492000-01)</w:t>
            </w:r>
          </w:p>
        </w:tc>
      </w:tr>
      <w:tr w:rsidR="00CD316F" w:rsidRPr="00CC205E" w14:paraId="34ABC089" w14:textId="77777777" w:rsidTr="00CD316F">
        <w:trPr>
          <w:trHeight w:val="279"/>
          <w:jc w:val="center"/>
        </w:trPr>
        <w:tc>
          <w:tcPr>
            <w:tcW w:w="1257" w:type="dxa"/>
            <w:shd w:val="clear" w:color="auto" w:fill="auto"/>
            <w:noWrap/>
            <w:hideMark/>
          </w:tcPr>
          <w:p w14:paraId="5AAEBBF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492101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7C6D8DC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006585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1E4FB1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008463</w:t>
            </w:r>
          </w:p>
        </w:tc>
        <w:tc>
          <w:tcPr>
            <w:tcW w:w="3991" w:type="dxa"/>
            <w:shd w:val="clear" w:color="auto" w:fill="auto"/>
            <w:hideMark/>
          </w:tcPr>
          <w:p w14:paraId="1881552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conserved gene. (Os06t0492101-00)</w:t>
            </w:r>
          </w:p>
        </w:tc>
      </w:tr>
    </w:tbl>
    <w:p w14:paraId="6CE5E873" w14:textId="77777777" w:rsidR="00CC205E" w:rsidRDefault="00CC205E" w:rsidP="00CC205E">
      <w:pPr>
        <w:spacing w:before="240" w:after="240"/>
        <w:jc w:val="both"/>
        <w:rPr>
          <w:rFonts w:ascii="TH SarabunPSK" w:hAnsi="TH SarabunPSK" w:cs="TH SarabunPSK"/>
          <w:b/>
          <w:bCs/>
        </w:rPr>
      </w:pPr>
    </w:p>
    <w:p w14:paraId="4273D747" w14:textId="77777777" w:rsidR="00CC205E" w:rsidRDefault="00CC205E">
      <w:pPr>
        <w:spacing w:after="160" w:line="259" w:lineRule="auto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  <w:b/>
          <w:bCs/>
        </w:rPr>
        <w:br w:type="page"/>
      </w:r>
    </w:p>
    <w:p w14:paraId="3C0610AD" w14:textId="1F29F063" w:rsidR="00CC205E" w:rsidRPr="00CC205E" w:rsidRDefault="00CC205E" w:rsidP="00CC205E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205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</w:t>
      </w:r>
      <w:r w:rsidR="002B4A82">
        <w:rPr>
          <w:rFonts w:ascii="Times New Roman" w:hAnsi="Times New Roman" w:cstheme="minorBidi"/>
          <w:b/>
          <w:bCs/>
          <w:sz w:val="24"/>
          <w:szCs w:val="24"/>
        </w:rPr>
        <w:t>5</w:t>
      </w:r>
      <w:r w:rsidRPr="00CC205E">
        <w:rPr>
          <w:rFonts w:ascii="Times New Roman" w:hAnsi="Times New Roman" w:cs="Times New Roman"/>
          <w:sz w:val="24"/>
          <w:szCs w:val="24"/>
        </w:rPr>
        <w:t xml:space="preserve"> </w:t>
      </w:r>
      <w:r w:rsidR="0001225C" w:rsidRPr="0001225C">
        <w:rPr>
          <w:rFonts w:ascii="Times New Roman" w:hAnsi="Times New Roman" w:cs="Times New Roman"/>
          <w:sz w:val="24"/>
          <w:szCs w:val="24"/>
        </w:rPr>
        <w:t>A list of candidate genes for the callus induction in the qCI-</w:t>
      </w:r>
      <w:r w:rsidR="0001225C">
        <w:rPr>
          <w:rFonts w:ascii="Times New Roman" w:hAnsi="Times New Roman" w:cs="Times New Roman"/>
          <w:sz w:val="24"/>
          <w:szCs w:val="24"/>
        </w:rPr>
        <w:t>N6</w:t>
      </w:r>
      <w:r w:rsidR="0001225C" w:rsidRPr="0001225C">
        <w:rPr>
          <w:rFonts w:ascii="Times New Roman" w:hAnsi="Times New Roman" w:cs="Times New Roman"/>
          <w:sz w:val="24"/>
          <w:szCs w:val="24"/>
        </w:rPr>
        <w:t>-Chr6</w:t>
      </w:r>
      <w:r w:rsidR="0001225C">
        <w:rPr>
          <w:rFonts w:ascii="Times New Roman" w:hAnsi="Times New Roman" w:cs="Times New Roman"/>
          <w:sz w:val="24"/>
          <w:szCs w:val="24"/>
        </w:rPr>
        <w:t>.1</w:t>
      </w:r>
      <w:r w:rsidRPr="00CC205E">
        <w:rPr>
          <w:rFonts w:ascii="Times New Roman" w:hAnsi="Times New Roman" w:cs="Times New Roman"/>
          <w:sz w:val="24"/>
          <w:szCs w:val="24"/>
        </w:rPr>
        <w:t>; the golden highlight(s) showed the gene(s) located at the significant SNP of the QTL.</w:t>
      </w:r>
    </w:p>
    <w:tbl>
      <w:tblPr>
        <w:tblW w:w="77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6"/>
        <w:gridCol w:w="1237"/>
        <w:gridCol w:w="1170"/>
        <w:gridCol w:w="4114"/>
      </w:tblGrid>
      <w:tr w:rsidR="00CD316F" w:rsidRPr="00CC205E" w14:paraId="21756D93" w14:textId="77777777" w:rsidTr="00CD316F">
        <w:trPr>
          <w:trHeight w:val="279"/>
          <w:tblHeader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42AFA11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 ID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6C2F5D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PosStart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hideMark/>
          </w:tcPr>
          <w:p w14:paraId="605D61A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PosEnd</w:t>
            </w:r>
            <w:proofErr w:type="spellEnd"/>
          </w:p>
        </w:tc>
        <w:tc>
          <w:tcPr>
            <w:tcW w:w="4114" w:type="dxa"/>
            <w:shd w:val="clear" w:color="auto" w:fill="auto"/>
            <w:noWrap/>
            <w:hideMark/>
          </w:tcPr>
          <w:p w14:paraId="7978919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escription</w:t>
            </w:r>
          </w:p>
        </w:tc>
      </w:tr>
      <w:tr w:rsidR="00CD316F" w:rsidRPr="00CC205E" w14:paraId="596BB5C1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B7D891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55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A01444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530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DA5E4B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7872</w:t>
            </w:r>
          </w:p>
        </w:tc>
        <w:tc>
          <w:tcPr>
            <w:tcW w:w="4114" w:type="dxa"/>
            <w:shd w:val="clear" w:color="auto" w:fill="auto"/>
            <w:hideMark/>
          </w:tcPr>
          <w:p w14:paraId="5043F06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-Domain receptor like kinase-37, Response to drought in tolerant genotypes (Os06t0165500-00)</w:t>
            </w:r>
          </w:p>
        </w:tc>
      </w:tr>
      <w:tr w:rsidR="00CD316F" w:rsidRPr="00CC205E" w14:paraId="576B0C1E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204ADD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56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88E826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1091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4E2C723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11822</w:t>
            </w:r>
          </w:p>
        </w:tc>
        <w:tc>
          <w:tcPr>
            <w:tcW w:w="4114" w:type="dxa"/>
            <w:shd w:val="clear" w:color="auto" w:fill="auto"/>
            <w:hideMark/>
          </w:tcPr>
          <w:p w14:paraId="1A26A3E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omolog of CBF/DREB1 (Os06t0165600-01)</w:t>
            </w:r>
          </w:p>
        </w:tc>
      </w:tr>
      <w:tr w:rsidR="00CD316F" w:rsidRPr="00CC205E" w14:paraId="5504F9A5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31260F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58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31E920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1411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6D546D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15452</w:t>
            </w:r>
          </w:p>
        </w:tc>
        <w:tc>
          <w:tcPr>
            <w:tcW w:w="4114" w:type="dxa"/>
            <w:shd w:val="clear" w:color="auto" w:fill="auto"/>
            <w:hideMark/>
          </w:tcPr>
          <w:p w14:paraId="0F0BDC0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Caffeoyl-CoA 3-O-methyltransferase (Fragment). (Os06t0165800-01)</w:t>
            </w:r>
          </w:p>
        </w:tc>
      </w:tr>
      <w:tr w:rsidR="00CD316F" w:rsidRPr="00CC205E" w14:paraId="379E9BC1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F2ED48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59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29C11C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1673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862540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17378</w:t>
            </w:r>
          </w:p>
        </w:tc>
        <w:tc>
          <w:tcPr>
            <w:tcW w:w="4114" w:type="dxa"/>
            <w:shd w:val="clear" w:color="auto" w:fill="auto"/>
            <w:hideMark/>
          </w:tcPr>
          <w:p w14:paraId="2F3FA4B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6t0165900-00)</w:t>
            </w:r>
          </w:p>
        </w:tc>
      </w:tr>
      <w:tr w:rsidR="00CD316F" w:rsidRPr="00CC205E" w14:paraId="7BA4395A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63F1E8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60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E83F5E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19112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77D108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22249</w:t>
            </w:r>
          </w:p>
        </w:tc>
        <w:tc>
          <w:tcPr>
            <w:tcW w:w="4114" w:type="dxa"/>
            <w:shd w:val="clear" w:color="auto" w:fill="auto"/>
            <w:hideMark/>
          </w:tcPr>
          <w:p w14:paraId="13F0100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yclin-like F-box domain containing protein. (Os06t0166000-01)</w:t>
            </w:r>
          </w:p>
        </w:tc>
      </w:tr>
      <w:tr w:rsidR="00CD316F" w:rsidRPr="00CC205E" w14:paraId="12DB348C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CEE22D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605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6BBBDB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21838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B69077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22412</w:t>
            </w:r>
          </w:p>
        </w:tc>
        <w:tc>
          <w:tcPr>
            <w:tcW w:w="4114" w:type="dxa"/>
            <w:shd w:val="clear" w:color="auto" w:fill="auto"/>
            <w:hideMark/>
          </w:tcPr>
          <w:p w14:paraId="47513E9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gene. (Os06t0166050-00)</w:t>
            </w:r>
          </w:p>
        </w:tc>
      </w:tr>
      <w:tr w:rsidR="00CD316F" w:rsidRPr="00CC205E" w14:paraId="5FA474B7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86FBEF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61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21FE1B7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2290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C70893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27600</w:t>
            </w:r>
          </w:p>
        </w:tc>
        <w:tc>
          <w:tcPr>
            <w:tcW w:w="4114" w:type="dxa"/>
            <w:shd w:val="clear" w:color="auto" w:fill="auto"/>
            <w:hideMark/>
          </w:tcPr>
          <w:p w14:paraId="744D96F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AR1 domain containing protein. (Os06t0166100-01)</w:t>
            </w:r>
          </w:p>
        </w:tc>
      </w:tr>
      <w:tr w:rsidR="00CD316F" w:rsidRPr="00CC205E" w14:paraId="0FBBFBBC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1C7931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62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063A88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2855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6A446F6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31513</w:t>
            </w:r>
          </w:p>
        </w:tc>
        <w:tc>
          <w:tcPr>
            <w:tcW w:w="4114" w:type="dxa"/>
            <w:shd w:val="clear" w:color="auto" w:fill="auto"/>
            <w:hideMark/>
          </w:tcPr>
          <w:p w14:paraId="5E737E2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inc finger, C2H2-type domain containing protein. (Os06t0166200-01)</w:t>
            </w:r>
          </w:p>
        </w:tc>
      </w:tr>
      <w:tr w:rsidR="00CD316F" w:rsidRPr="00CC205E" w14:paraId="0CB9C3C3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2A86C3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64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24CE81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37151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B71112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38155</w:t>
            </w:r>
          </w:p>
        </w:tc>
        <w:tc>
          <w:tcPr>
            <w:tcW w:w="4114" w:type="dxa"/>
            <w:shd w:val="clear" w:color="auto" w:fill="auto"/>
            <w:hideMark/>
          </w:tcPr>
          <w:p w14:paraId="5BACBC1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TINY-like protein (AP2 domain containing protein RAP2.10) (Fragment). (Os06t0166400-01)</w:t>
            </w:r>
          </w:p>
        </w:tc>
      </w:tr>
      <w:tr w:rsidR="00CD316F" w:rsidRPr="00CC205E" w14:paraId="7D8D6EA5" w14:textId="77777777" w:rsidTr="00537A87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218AD0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65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7B1CF3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4246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B6822C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46318</w:t>
            </w:r>
          </w:p>
        </w:tc>
        <w:tc>
          <w:tcPr>
            <w:tcW w:w="4114" w:type="dxa"/>
            <w:shd w:val="clear" w:color="auto" w:fill="auto"/>
            <w:hideMark/>
          </w:tcPr>
          <w:p w14:paraId="050A773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x/IAA protein, Mediation of abiotic stress tolerance, Drought and salt tolerance (Os06t0166500-01)</w:t>
            </w:r>
          </w:p>
        </w:tc>
      </w:tr>
      <w:tr w:rsidR="00CD316F" w:rsidRPr="00CC205E" w14:paraId="1538B694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0BB77B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69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52ED698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6052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8F607A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63523</w:t>
            </w:r>
          </w:p>
        </w:tc>
        <w:tc>
          <w:tcPr>
            <w:tcW w:w="4114" w:type="dxa"/>
            <w:shd w:val="clear" w:color="auto" w:fill="auto"/>
            <w:hideMark/>
          </w:tcPr>
          <w:p w14:paraId="11917B6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tein kinase, core domain containing protein. (Os06t0166900-01)</w:t>
            </w:r>
          </w:p>
        </w:tc>
      </w:tr>
      <w:tr w:rsidR="00CD316F" w:rsidRPr="00CC205E" w14:paraId="7C2C6F02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6EFD4F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70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9CA67E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63900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50167D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71061</w:t>
            </w:r>
          </w:p>
        </w:tc>
        <w:tc>
          <w:tcPr>
            <w:tcW w:w="4114" w:type="dxa"/>
            <w:shd w:val="clear" w:color="auto" w:fill="auto"/>
            <w:hideMark/>
          </w:tcPr>
          <w:p w14:paraId="71F9187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predicted protein. (Os06t0167000-01)</w:t>
            </w:r>
          </w:p>
        </w:tc>
      </w:tr>
      <w:tr w:rsidR="00CD316F" w:rsidRPr="00CC205E" w14:paraId="09E063A8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6627C5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71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B49CE3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7657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978999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86418</w:t>
            </w:r>
          </w:p>
        </w:tc>
        <w:tc>
          <w:tcPr>
            <w:tcW w:w="4114" w:type="dxa"/>
            <w:shd w:val="clear" w:color="auto" w:fill="auto"/>
            <w:hideMark/>
          </w:tcPr>
          <w:p w14:paraId="12A9745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madillo-like helical domain containing protein. (Os06t0167100-01)</w:t>
            </w:r>
          </w:p>
        </w:tc>
      </w:tr>
      <w:tr w:rsidR="00CD316F" w:rsidRPr="00CC205E" w14:paraId="64B1FBBE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CCC5A6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7125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26B4959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8519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8DB428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86449</w:t>
            </w:r>
          </w:p>
        </w:tc>
        <w:tc>
          <w:tcPr>
            <w:tcW w:w="4114" w:type="dxa"/>
            <w:shd w:val="clear" w:color="auto" w:fill="auto"/>
            <w:hideMark/>
          </w:tcPr>
          <w:p w14:paraId="0E94273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protein coding transcript. (Os06t0167125-00)</w:t>
            </w:r>
          </w:p>
        </w:tc>
      </w:tr>
      <w:tr w:rsidR="00CD316F" w:rsidRPr="00CC205E" w14:paraId="2A93B774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6D9E7E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715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0A2CE2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88823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00CAA4D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90644</w:t>
            </w:r>
          </w:p>
        </w:tc>
        <w:tc>
          <w:tcPr>
            <w:tcW w:w="4114" w:type="dxa"/>
            <w:shd w:val="clear" w:color="auto" w:fill="auto"/>
            <w:hideMark/>
          </w:tcPr>
          <w:p w14:paraId="79220E8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gene. (Os06t0167150-01)</w:t>
            </w:r>
          </w:p>
        </w:tc>
      </w:tr>
      <w:tr w:rsidR="00CD316F" w:rsidRPr="00CC205E" w14:paraId="3005D971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647D56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72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CD23A2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8907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680E393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90445</w:t>
            </w:r>
          </w:p>
        </w:tc>
        <w:tc>
          <w:tcPr>
            <w:tcW w:w="4114" w:type="dxa"/>
            <w:shd w:val="clear" w:color="auto" w:fill="auto"/>
            <w:hideMark/>
          </w:tcPr>
          <w:p w14:paraId="04B5082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RING-H2 finger protein ATL1R (RING-H2 finger protein ATL8). (Os06t0167200-01)</w:t>
            </w:r>
          </w:p>
        </w:tc>
      </w:tr>
      <w:tr w:rsidR="00CD316F" w:rsidRPr="00CC205E" w14:paraId="399EF5B1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4D51E77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74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5A28A49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5405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643F9DE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7716</w:t>
            </w:r>
          </w:p>
        </w:tc>
        <w:tc>
          <w:tcPr>
            <w:tcW w:w="4114" w:type="dxa"/>
            <w:shd w:val="clear" w:color="auto" w:fill="auto"/>
            <w:hideMark/>
          </w:tcPr>
          <w:p w14:paraId="7798BD3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-trans-poly-cis-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caprenylcistransferase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mily protein. (Os06t0167400-01)</w:t>
            </w:r>
          </w:p>
        </w:tc>
      </w:tr>
      <w:tr w:rsidR="00CD316F" w:rsidRPr="00CC205E" w14:paraId="35729A19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0A09E2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75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CE0BA0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8660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44C7EC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18587</w:t>
            </w:r>
          </w:p>
        </w:tc>
        <w:tc>
          <w:tcPr>
            <w:tcW w:w="4114" w:type="dxa"/>
            <w:shd w:val="clear" w:color="auto" w:fill="auto"/>
            <w:hideMark/>
          </w:tcPr>
          <w:p w14:paraId="35A9280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ucine-rich repeat, plant specific containing protein. (Os06t0167500-01)</w:t>
            </w:r>
          </w:p>
        </w:tc>
      </w:tr>
      <w:tr w:rsidR="00CD316F" w:rsidRPr="00CC205E" w14:paraId="22BAD9A5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BB71C7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76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ACC1E9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2050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3BDFEB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21462</w:t>
            </w:r>
          </w:p>
        </w:tc>
        <w:tc>
          <w:tcPr>
            <w:tcW w:w="4114" w:type="dxa"/>
            <w:shd w:val="clear" w:color="auto" w:fill="auto"/>
            <w:hideMark/>
          </w:tcPr>
          <w:p w14:paraId="4AE0877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Proteasome subunit alpha-3 (Fragment). (Os06t0167600-01)</w:t>
            </w:r>
          </w:p>
        </w:tc>
      </w:tr>
      <w:tr w:rsidR="00CD316F" w:rsidRPr="00CC205E" w14:paraId="3EE3F503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91C776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80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41C583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2870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0E722F7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33378</w:t>
            </w:r>
          </w:p>
        </w:tc>
        <w:tc>
          <w:tcPr>
            <w:tcW w:w="4114" w:type="dxa"/>
            <w:shd w:val="clear" w:color="auto" w:fill="auto"/>
            <w:hideMark/>
          </w:tcPr>
          <w:p w14:paraId="4D93EC7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utathione S-transferase, C-terminal-like domain containing protein. (Os06t0168000-01)</w:t>
            </w:r>
          </w:p>
        </w:tc>
      </w:tr>
      <w:tr w:rsidR="00CD316F" w:rsidRPr="00CC205E" w14:paraId="2F9AF95C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13D68B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815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BE7284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31958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DFFC4B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32897</w:t>
            </w:r>
          </w:p>
        </w:tc>
        <w:tc>
          <w:tcPr>
            <w:tcW w:w="4114" w:type="dxa"/>
            <w:shd w:val="clear" w:color="auto" w:fill="auto"/>
            <w:hideMark/>
          </w:tcPr>
          <w:p w14:paraId="182A736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gene. (Os06t0168150-00)</w:t>
            </w:r>
          </w:p>
        </w:tc>
      </w:tr>
      <w:tr w:rsidR="00CD316F" w:rsidRPr="00CC205E" w14:paraId="30CFC919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8BADC8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84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3ABC3B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4010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F7F5F9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43075</w:t>
            </w:r>
          </w:p>
        </w:tc>
        <w:tc>
          <w:tcPr>
            <w:tcW w:w="4114" w:type="dxa"/>
            <w:shd w:val="clear" w:color="auto" w:fill="auto"/>
            <w:hideMark/>
          </w:tcPr>
          <w:p w14:paraId="34836BE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NA polymerase Rpb7, N-terminal domain containing protein. (Os06t0168400-01)</w:t>
            </w:r>
          </w:p>
        </w:tc>
      </w:tr>
      <w:tr w:rsidR="00CD316F" w:rsidRPr="00CC205E" w14:paraId="3F0B8CE5" w14:textId="77777777" w:rsidTr="00CD316F">
        <w:trPr>
          <w:trHeight w:val="835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8261A5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85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8CD92D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4503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185FE2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48312</w:t>
            </w:r>
          </w:p>
        </w:tc>
        <w:tc>
          <w:tcPr>
            <w:tcW w:w="4114" w:type="dxa"/>
            <w:shd w:val="clear" w:color="auto" w:fill="auto"/>
            <w:hideMark/>
          </w:tcPr>
          <w:p w14:paraId="1C7491D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Qa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SNARE (soluble N-ethylmaleimide sensitive factor attachment protein receptor), t-SNARE, Regulation of arbuscular mycorrhizal (AM) symbiosis (Os06t0168500-01)</w:t>
            </w:r>
          </w:p>
        </w:tc>
      </w:tr>
      <w:tr w:rsidR="00CD316F" w:rsidRPr="00CC205E" w14:paraId="40B1E6B4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2D7D3E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86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5CE9BEE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49701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0E4C95C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54747</w:t>
            </w:r>
          </w:p>
        </w:tc>
        <w:tc>
          <w:tcPr>
            <w:tcW w:w="4114" w:type="dxa"/>
            <w:shd w:val="clear" w:color="auto" w:fill="auto"/>
            <w:hideMark/>
          </w:tcPr>
          <w:p w14:paraId="2B1ADD8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bonucleotide reductase, Chloroplast biogenesis (Os06t0168600-01)</w:t>
            </w:r>
          </w:p>
        </w:tc>
      </w:tr>
      <w:tr w:rsidR="00CD316F" w:rsidRPr="00CC205E" w14:paraId="61D96D5A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B4469A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87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2A96B34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55800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26811F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56811</w:t>
            </w:r>
          </w:p>
        </w:tc>
        <w:tc>
          <w:tcPr>
            <w:tcW w:w="4114" w:type="dxa"/>
            <w:shd w:val="clear" w:color="auto" w:fill="auto"/>
            <w:hideMark/>
          </w:tcPr>
          <w:p w14:paraId="1D87126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imilar to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lin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ich protein. (Os06t0168700-01)</w:t>
            </w:r>
          </w:p>
        </w:tc>
      </w:tr>
      <w:tr w:rsidR="00CD316F" w:rsidRPr="00CC205E" w14:paraId="3417C7D5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CFE9A6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88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E75D83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60493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9F40F9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65373</w:t>
            </w:r>
          </w:p>
        </w:tc>
        <w:tc>
          <w:tcPr>
            <w:tcW w:w="4114" w:type="dxa"/>
            <w:shd w:val="clear" w:color="auto" w:fill="auto"/>
            <w:hideMark/>
          </w:tcPr>
          <w:p w14:paraId="1307FA3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Protein kinase. (Os06t0168800-01)</w:t>
            </w:r>
          </w:p>
        </w:tc>
      </w:tr>
      <w:tr w:rsidR="00CD316F" w:rsidRPr="00CC205E" w14:paraId="43564727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D1BC6C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8901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7DA6257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6846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69F96B7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69940</w:t>
            </w:r>
          </w:p>
        </w:tc>
        <w:tc>
          <w:tcPr>
            <w:tcW w:w="4114" w:type="dxa"/>
            <w:shd w:val="clear" w:color="auto" w:fill="auto"/>
            <w:hideMark/>
          </w:tcPr>
          <w:p w14:paraId="209D085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conserved gene. (Os06t0168901-00)</w:t>
            </w:r>
          </w:p>
        </w:tc>
      </w:tr>
      <w:tr w:rsidR="00CD316F" w:rsidRPr="00CC205E" w14:paraId="45938521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F8F5CD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Os06g0169001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79EA839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7462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4C73AF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76370</w:t>
            </w:r>
          </w:p>
        </w:tc>
        <w:tc>
          <w:tcPr>
            <w:tcW w:w="4114" w:type="dxa"/>
            <w:shd w:val="clear" w:color="auto" w:fill="auto"/>
            <w:hideMark/>
          </w:tcPr>
          <w:p w14:paraId="5A2E843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OS9 protein. (Os06t0169001-01)</w:t>
            </w:r>
          </w:p>
        </w:tc>
      </w:tr>
      <w:tr w:rsidR="00CD316F" w:rsidRPr="00CC205E" w14:paraId="511F09D2" w14:textId="77777777" w:rsidTr="00CD316F">
        <w:trPr>
          <w:trHeight w:val="279"/>
          <w:jc w:val="center"/>
        </w:trPr>
        <w:tc>
          <w:tcPr>
            <w:tcW w:w="1276" w:type="dxa"/>
            <w:shd w:val="clear" w:color="000000" w:fill="FFC000"/>
            <w:noWrap/>
            <w:hideMark/>
          </w:tcPr>
          <w:p w14:paraId="59008BB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9600</w:t>
            </w:r>
          </w:p>
        </w:tc>
        <w:tc>
          <w:tcPr>
            <w:tcW w:w="1237" w:type="dxa"/>
            <w:shd w:val="clear" w:color="000000" w:fill="FFC000"/>
            <w:noWrap/>
            <w:hideMark/>
          </w:tcPr>
          <w:p w14:paraId="04FDBEF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90289</w:t>
            </w:r>
          </w:p>
        </w:tc>
        <w:tc>
          <w:tcPr>
            <w:tcW w:w="1170" w:type="dxa"/>
            <w:shd w:val="clear" w:color="000000" w:fill="FFC000"/>
            <w:noWrap/>
            <w:hideMark/>
          </w:tcPr>
          <w:p w14:paraId="15947D8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90874</w:t>
            </w:r>
          </w:p>
        </w:tc>
        <w:tc>
          <w:tcPr>
            <w:tcW w:w="4114" w:type="dxa"/>
            <w:shd w:val="clear" w:color="000000" w:fill="FFC000"/>
            <w:hideMark/>
          </w:tcPr>
          <w:p w14:paraId="7CA13FF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Beta-tubulin (Fragment). (Os06t0169600-00)</w:t>
            </w:r>
          </w:p>
        </w:tc>
      </w:tr>
      <w:tr w:rsidR="00CD316F" w:rsidRPr="00CC205E" w14:paraId="258ABDC9" w14:textId="77777777" w:rsidTr="00CD316F">
        <w:trPr>
          <w:trHeight w:val="279"/>
          <w:jc w:val="center"/>
        </w:trPr>
        <w:tc>
          <w:tcPr>
            <w:tcW w:w="1276" w:type="dxa"/>
            <w:shd w:val="clear" w:color="000000" w:fill="FFC000"/>
            <w:noWrap/>
            <w:hideMark/>
          </w:tcPr>
          <w:p w14:paraId="5F01AE2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9800</w:t>
            </w:r>
          </w:p>
        </w:tc>
        <w:tc>
          <w:tcPr>
            <w:tcW w:w="1237" w:type="dxa"/>
            <w:shd w:val="clear" w:color="000000" w:fill="FFC000"/>
            <w:noWrap/>
            <w:hideMark/>
          </w:tcPr>
          <w:p w14:paraId="5E83EFE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4741</w:t>
            </w:r>
          </w:p>
        </w:tc>
        <w:tc>
          <w:tcPr>
            <w:tcW w:w="1170" w:type="dxa"/>
            <w:shd w:val="clear" w:color="000000" w:fill="FFC000"/>
            <w:noWrap/>
            <w:hideMark/>
          </w:tcPr>
          <w:p w14:paraId="06975EE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5001</w:t>
            </w:r>
          </w:p>
        </w:tc>
        <w:tc>
          <w:tcPr>
            <w:tcW w:w="4114" w:type="dxa"/>
            <w:shd w:val="clear" w:color="000000" w:fill="FFC000"/>
            <w:hideMark/>
          </w:tcPr>
          <w:p w14:paraId="7821035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protein. (Os06t0169800-00)</w:t>
            </w:r>
          </w:p>
        </w:tc>
      </w:tr>
      <w:tr w:rsidR="00CD316F" w:rsidRPr="00CC205E" w14:paraId="602075DC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4134731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699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42FC43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735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07877F2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9141</w:t>
            </w:r>
          </w:p>
        </w:tc>
        <w:tc>
          <w:tcPr>
            <w:tcW w:w="4114" w:type="dxa"/>
            <w:shd w:val="clear" w:color="auto" w:fill="auto"/>
            <w:hideMark/>
          </w:tcPr>
          <w:p w14:paraId="7425905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GOS9 protein. (Os06t0169900-00)</w:t>
            </w:r>
          </w:p>
        </w:tc>
      </w:tr>
      <w:tr w:rsidR="00CD316F" w:rsidRPr="00CC205E" w14:paraId="5D7C0CE5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4F0BAA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00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2235391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13202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6EDCD9F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14396</w:t>
            </w:r>
          </w:p>
        </w:tc>
        <w:tc>
          <w:tcPr>
            <w:tcW w:w="4114" w:type="dxa"/>
            <w:shd w:val="clear" w:color="auto" w:fill="auto"/>
            <w:hideMark/>
          </w:tcPr>
          <w:p w14:paraId="29A296B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protein coding transcript. (Os06t0170000-00)</w:t>
            </w:r>
          </w:p>
        </w:tc>
      </w:tr>
      <w:tr w:rsidR="00CD316F" w:rsidRPr="00CC205E" w14:paraId="7E44143B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B94A6E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01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0D430E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15130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764FC4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18031</w:t>
            </w:r>
          </w:p>
        </w:tc>
        <w:tc>
          <w:tcPr>
            <w:tcW w:w="4114" w:type="dxa"/>
            <w:shd w:val="clear" w:color="auto" w:fill="auto"/>
            <w:hideMark/>
          </w:tcPr>
          <w:p w14:paraId="682F6BB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imilar to WAK80 -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WAK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eceptor-like protein kinase. (Os06t0170100-00)</w:t>
            </w:r>
          </w:p>
        </w:tc>
      </w:tr>
      <w:tr w:rsidR="00CD316F" w:rsidRPr="00CC205E" w14:paraId="092DD8C7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45B155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02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54E57B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19052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987C84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20463</w:t>
            </w:r>
          </w:p>
        </w:tc>
        <w:tc>
          <w:tcPr>
            <w:tcW w:w="4114" w:type="dxa"/>
            <w:shd w:val="clear" w:color="auto" w:fill="auto"/>
            <w:hideMark/>
          </w:tcPr>
          <w:p w14:paraId="091BC3A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6t0170200-00)</w:t>
            </w:r>
          </w:p>
        </w:tc>
      </w:tr>
      <w:tr w:rsidR="00CD316F" w:rsidRPr="00CC205E" w14:paraId="1EA2A4BC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152436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05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BF07B2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36683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63B1F5A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40219</w:t>
            </w:r>
          </w:p>
        </w:tc>
        <w:tc>
          <w:tcPr>
            <w:tcW w:w="4114" w:type="dxa"/>
            <w:shd w:val="clear" w:color="auto" w:fill="auto"/>
            <w:hideMark/>
          </w:tcPr>
          <w:p w14:paraId="3D2A664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RNA-binding protein-like. (Os06t0170500-01)</w:t>
            </w:r>
          </w:p>
        </w:tc>
      </w:tr>
      <w:tr w:rsidR="00CD316F" w:rsidRPr="00CC205E" w14:paraId="6E7D7E8C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A8D5A7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08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BD379B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58158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AF0509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59922</w:t>
            </w:r>
          </w:p>
        </w:tc>
        <w:tc>
          <w:tcPr>
            <w:tcW w:w="4114" w:type="dxa"/>
            <w:shd w:val="clear" w:color="auto" w:fill="auto"/>
            <w:hideMark/>
          </w:tcPr>
          <w:p w14:paraId="604FBFC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H0124B04.16 protein. (Os06t0170800-01)</w:t>
            </w:r>
          </w:p>
        </w:tc>
      </w:tr>
      <w:tr w:rsidR="00CD316F" w:rsidRPr="00CC205E" w14:paraId="7B2AFF7B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9909C0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0866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BBFD4A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5994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94DBF0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61401</w:t>
            </w:r>
          </w:p>
        </w:tc>
        <w:tc>
          <w:tcPr>
            <w:tcW w:w="4114" w:type="dxa"/>
            <w:shd w:val="clear" w:color="auto" w:fill="auto"/>
            <w:hideMark/>
          </w:tcPr>
          <w:p w14:paraId="76A6E1A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-box domain, cyclin-like domain containing protein. (Os06t0170866-00)</w:t>
            </w:r>
          </w:p>
        </w:tc>
      </w:tr>
      <w:tr w:rsidR="00CD316F" w:rsidRPr="00CC205E" w14:paraId="2D16413F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249965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15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C19D72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8521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65FF8E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88270</w:t>
            </w:r>
          </w:p>
        </w:tc>
        <w:tc>
          <w:tcPr>
            <w:tcW w:w="4114" w:type="dxa"/>
            <w:shd w:val="clear" w:color="auto" w:fill="auto"/>
            <w:hideMark/>
          </w:tcPr>
          <w:p w14:paraId="1ADD0BB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6t0171500-01)</w:t>
            </w:r>
          </w:p>
        </w:tc>
      </w:tr>
      <w:tr w:rsidR="00CD316F" w:rsidRPr="00CC205E" w14:paraId="08AC1536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0BFC9C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16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28AC366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8821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1AFCAD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95865</w:t>
            </w:r>
          </w:p>
        </w:tc>
        <w:tc>
          <w:tcPr>
            <w:tcW w:w="4114" w:type="dxa"/>
            <w:shd w:val="clear" w:color="auto" w:fill="auto"/>
            <w:hideMark/>
          </w:tcPr>
          <w:p w14:paraId="000631A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embrane insertion protein,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xaA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idC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omain containing protein. (Os06t0171600-01)</w:t>
            </w:r>
          </w:p>
        </w:tc>
      </w:tr>
      <w:tr w:rsidR="00CD316F" w:rsidRPr="00CC205E" w14:paraId="7D77AEA8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E63484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17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1D8A82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96001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FB8C52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98291</w:t>
            </w:r>
          </w:p>
        </w:tc>
        <w:tc>
          <w:tcPr>
            <w:tcW w:w="4114" w:type="dxa"/>
            <w:shd w:val="clear" w:color="auto" w:fill="auto"/>
            <w:hideMark/>
          </w:tcPr>
          <w:p w14:paraId="2E6F435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dk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activating kinase assembly factor (MAT1) family protein. (Os06t0171700-01)</w:t>
            </w:r>
          </w:p>
        </w:tc>
      </w:tr>
      <w:tr w:rsidR="00CD316F" w:rsidRPr="00CC205E" w14:paraId="3DD3B483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04126E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18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E7D3A4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9846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53102D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05188</w:t>
            </w:r>
          </w:p>
        </w:tc>
        <w:tc>
          <w:tcPr>
            <w:tcW w:w="4114" w:type="dxa"/>
            <w:shd w:val="clear" w:color="auto" w:fill="auto"/>
            <w:hideMark/>
          </w:tcPr>
          <w:p w14:paraId="5446DE8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RR-NUC domain containing protein. (Os06t0171800-01)</w:t>
            </w:r>
          </w:p>
        </w:tc>
      </w:tr>
      <w:tr w:rsidR="00CD316F" w:rsidRPr="00CC205E" w14:paraId="7D2764F2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D47F99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19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7D3FD0C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32670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4394CE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39453</w:t>
            </w:r>
          </w:p>
        </w:tc>
        <w:tc>
          <w:tcPr>
            <w:tcW w:w="4114" w:type="dxa"/>
            <w:shd w:val="clear" w:color="auto" w:fill="auto"/>
            <w:hideMark/>
          </w:tcPr>
          <w:p w14:paraId="7548992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D40 subfamily protein, Salt stress (Os06t0171900-01)</w:t>
            </w:r>
          </w:p>
        </w:tc>
      </w:tr>
      <w:tr w:rsidR="00CD316F" w:rsidRPr="00CC205E" w14:paraId="2DAAB2E8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F8E972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20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5C48AE9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4078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6B5FD73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43222</w:t>
            </w:r>
          </w:p>
        </w:tc>
        <w:tc>
          <w:tcPr>
            <w:tcW w:w="4114" w:type="dxa"/>
            <w:shd w:val="clear" w:color="auto" w:fill="auto"/>
            <w:hideMark/>
          </w:tcPr>
          <w:p w14:paraId="56D111F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ntatricopeptide repeat domain containing protein. (Os06t0172000-01)</w:t>
            </w:r>
          </w:p>
        </w:tc>
      </w:tr>
      <w:tr w:rsidR="00CD316F" w:rsidRPr="00CC205E" w14:paraId="6B217BC9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70BAF6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2101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5655F33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4937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A60602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50265</w:t>
            </w:r>
          </w:p>
        </w:tc>
        <w:tc>
          <w:tcPr>
            <w:tcW w:w="4114" w:type="dxa"/>
            <w:shd w:val="clear" w:color="auto" w:fill="auto"/>
            <w:hideMark/>
          </w:tcPr>
          <w:p w14:paraId="1E562DA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gene. (Os06t0172101-00)</w:t>
            </w:r>
          </w:p>
        </w:tc>
      </w:tr>
      <w:tr w:rsidR="00CD316F" w:rsidRPr="00CC205E" w14:paraId="0F0627B1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9B75AE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22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A28698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4951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4B66214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50686</w:t>
            </w:r>
          </w:p>
        </w:tc>
        <w:tc>
          <w:tcPr>
            <w:tcW w:w="4114" w:type="dxa"/>
            <w:shd w:val="clear" w:color="auto" w:fill="auto"/>
            <w:hideMark/>
          </w:tcPr>
          <w:p w14:paraId="2816D56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F-Hand type domain containing protein. (Os06t0172200-02)</w:t>
            </w:r>
          </w:p>
        </w:tc>
      </w:tr>
      <w:tr w:rsidR="00CD316F" w:rsidRPr="00CC205E" w14:paraId="22FD1B75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9A861A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26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BB7926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5649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C780C2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57055</w:t>
            </w:r>
          </w:p>
        </w:tc>
        <w:tc>
          <w:tcPr>
            <w:tcW w:w="4114" w:type="dxa"/>
            <w:shd w:val="clear" w:color="auto" w:fill="auto"/>
            <w:hideMark/>
          </w:tcPr>
          <w:p w14:paraId="4476F76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predicted protein. (Os06t0172600-00)</w:t>
            </w:r>
          </w:p>
        </w:tc>
      </w:tr>
      <w:tr w:rsidR="00CD316F" w:rsidRPr="00CC205E" w14:paraId="69CF5CAE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F11746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2675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BAB7AE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60715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4C96773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61175</w:t>
            </w:r>
          </w:p>
        </w:tc>
        <w:tc>
          <w:tcPr>
            <w:tcW w:w="4114" w:type="dxa"/>
            <w:shd w:val="clear" w:color="auto" w:fill="auto"/>
            <w:hideMark/>
          </w:tcPr>
          <w:p w14:paraId="436737A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protein. (Os06t0172675-00)</w:t>
            </w:r>
          </w:p>
        </w:tc>
      </w:tr>
      <w:tr w:rsidR="00CD316F" w:rsidRPr="00CC205E" w14:paraId="15A8223A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37CFB7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275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CC732B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63062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40F131F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64355</w:t>
            </w:r>
          </w:p>
        </w:tc>
        <w:tc>
          <w:tcPr>
            <w:tcW w:w="4114" w:type="dxa"/>
            <w:shd w:val="clear" w:color="auto" w:fill="auto"/>
            <w:hideMark/>
          </w:tcPr>
          <w:p w14:paraId="0017371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protein coding transcript. (Os06t0172750-01)</w:t>
            </w:r>
          </w:p>
        </w:tc>
      </w:tr>
      <w:tr w:rsidR="00CD316F" w:rsidRPr="00CC205E" w14:paraId="27059F8F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2261A4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28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2ACB975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75795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F790A1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79085</w:t>
            </w:r>
          </w:p>
        </w:tc>
        <w:tc>
          <w:tcPr>
            <w:tcW w:w="4114" w:type="dxa"/>
            <w:shd w:val="clear" w:color="auto" w:fill="auto"/>
            <w:hideMark/>
          </w:tcPr>
          <w:p w14:paraId="4185046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alkaline alpha galactosidase 2. (Os06t0172800-00)</w:t>
            </w:r>
          </w:p>
        </w:tc>
      </w:tr>
      <w:tr w:rsidR="00CD316F" w:rsidRPr="00CC205E" w14:paraId="12BF80CA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34FAE9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2901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52E9E8B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7627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2928DA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78331</w:t>
            </w:r>
          </w:p>
        </w:tc>
        <w:tc>
          <w:tcPr>
            <w:tcW w:w="4114" w:type="dxa"/>
            <w:shd w:val="clear" w:color="auto" w:fill="auto"/>
            <w:hideMark/>
          </w:tcPr>
          <w:p w14:paraId="7B51F8B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protein. (Os06t0172901-00)</w:t>
            </w:r>
          </w:p>
        </w:tc>
      </w:tr>
      <w:tr w:rsidR="00CD316F" w:rsidRPr="00CC205E" w14:paraId="35B5D21A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66F4AD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30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2696AA5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8237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D129BA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88555</w:t>
            </w:r>
          </w:p>
        </w:tc>
        <w:tc>
          <w:tcPr>
            <w:tcW w:w="4114" w:type="dxa"/>
            <w:shd w:val="clear" w:color="auto" w:fill="auto"/>
            <w:hideMark/>
          </w:tcPr>
          <w:p w14:paraId="4DEA6F1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madillo-type fold domain containing protein. (Os06t0173000-00)</w:t>
            </w:r>
          </w:p>
        </w:tc>
      </w:tr>
      <w:tr w:rsidR="00CD316F" w:rsidRPr="00CC205E" w14:paraId="06837900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119B54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31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524CA61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8967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618D4BE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94342</w:t>
            </w:r>
          </w:p>
        </w:tc>
        <w:tc>
          <w:tcPr>
            <w:tcW w:w="4114" w:type="dxa"/>
            <w:shd w:val="clear" w:color="auto" w:fill="auto"/>
            <w:hideMark/>
          </w:tcPr>
          <w:p w14:paraId="04A69A8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S proteasome 19S regulatory particle triple-A ATPase subunit 5b (Os06t0173100-01)</w:t>
            </w:r>
          </w:p>
        </w:tc>
      </w:tr>
      <w:tr w:rsidR="00CD316F" w:rsidRPr="00CC205E" w14:paraId="2C137F8E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484FC5C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17345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76412D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9201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533223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93281</w:t>
            </w:r>
          </w:p>
        </w:tc>
        <w:tc>
          <w:tcPr>
            <w:tcW w:w="4114" w:type="dxa"/>
            <w:shd w:val="clear" w:color="auto" w:fill="auto"/>
            <w:hideMark/>
          </w:tcPr>
          <w:p w14:paraId="65B356B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protein. (Os06t0173450-00)</w:t>
            </w:r>
          </w:p>
        </w:tc>
      </w:tr>
    </w:tbl>
    <w:p w14:paraId="3F385F10" w14:textId="77777777" w:rsidR="00CC205E" w:rsidRDefault="00CC205E" w:rsidP="00CC205E">
      <w:pPr>
        <w:spacing w:before="240" w:after="240"/>
        <w:jc w:val="both"/>
        <w:rPr>
          <w:rFonts w:ascii="TH SarabunPSK" w:hAnsi="TH SarabunPSK" w:cs="TH SarabunPSK"/>
          <w:b/>
          <w:bCs/>
        </w:rPr>
      </w:pPr>
    </w:p>
    <w:p w14:paraId="5452BF24" w14:textId="77777777" w:rsidR="00CC205E" w:rsidRDefault="00CC205E">
      <w:pPr>
        <w:spacing w:after="160" w:line="259" w:lineRule="auto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  <w:b/>
          <w:bCs/>
        </w:rPr>
        <w:br w:type="page"/>
      </w:r>
    </w:p>
    <w:p w14:paraId="03113DD6" w14:textId="30C48B3E" w:rsidR="00CC205E" w:rsidRPr="00CC205E" w:rsidRDefault="00CC205E" w:rsidP="00CC205E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205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</w:t>
      </w:r>
      <w:r w:rsidR="002B4A82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CC205E">
        <w:rPr>
          <w:rFonts w:ascii="Times New Roman" w:hAnsi="Times New Roman" w:cs="Times New Roman"/>
          <w:sz w:val="24"/>
          <w:szCs w:val="24"/>
        </w:rPr>
        <w:t xml:space="preserve"> </w:t>
      </w:r>
      <w:bookmarkStart w:id="4" w:name="_Hlk170399829"/>
      <w:r w:rsidRPr="00CC205E">
        <w:rPr>
          <w:rFonts w:ascii="Times New Roman" w:hAnsi="Times New Roman" w:cs="Times New Roman"/>
          <w:sz w:val="24"/>
          <w:szCs w:val="24"/>
        </w:rPr>
        <w:t>A list of candidate genes for the callus induction in the qCI-N6-Chr6.2</w:t>
      </w:r>
      <w:bookmarkEnd w:id="4"/>
      <w:r w:rsidRPr="00CC205E">
        <w:rPr>
          <w:rFonts w:ascii="Times New Roman" w:hAnsi="Times New Roman" w:cs="Times New Roman"/>
          <w:sz w:val="24"/>
          <w:szCs w:val="24"/>
        </w:rPr>
        <w:t>; the golden highlight(s) showed the gene(s) located at the significant SNP of the QTL.</w:t>
      </w:r>
    </w:p>
    <w:tbl>
      <w:tblPr>
        <w:tblW w:w="77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6"/>
        <w:gridCol w:w="1237"/>
        <w:gridCol w:w="1170"/>
        <w:gridCol w:w="4114"/>
      </w:tblGrid>
      <w:tr w:rsidR="00CD316F" w:rsidRPr="00CC205E" w14:paraId="0E1E678D" w14:textId="77777777" w:rsidTr="00CD316F">
        <w:trPr>
          <w:trHeight w:val="279"/>
          <w:tblHeader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4406591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 ID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2943EE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PosStart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hideMark/>
          </w:tcPr>
          <w:p w14:paraId="4C3D768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PosEnd</w:t>
            </w:r>
            <w:proofErr w:type="spellEnd"/>
          </w:p>
        </w:tc>
        <w:tc>
          <w:tcPr>
            <w:tcW w:w="4114" w:type="dxa"/>
            <w:shd w:val="clear" w:color="auto" w:fill="auto"/>
            <w:noWrap/>
            <w:hideMark/>
          </w:tcPr>
          <w:p w14:paraId="6CF8569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escription</w:t>
            </w:r>
          </w:p>
        </w:tc>
      </w:tr>
      <w:tr w:rsidR="00CD316F" w:rsidRPr="00CC205E" w14:paraId="1E94CA5B" w14:textId="77777777" w:rsidTr="00CD316F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D3B030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06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BF09B7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99085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889996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06567</w:t>
            </w:r>
          </w:p>
        </w:tc>
        <w:tc>
          <w:tcPr>
            <w:tcW w:w="4114" w:type="dxa"/>
            <w:shd w:val="clear" w:color="auto" w:fill="auto"/>
            <w:hideMark/>
          </w:tcPr>
          <w:p w14:paraId="71CE9E1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utward Shaker K&lt;sup&gt;+&lt;/sup&gt; channel, K&lt;sup&gt;+&lt;/sup&gt; release by guard cells for stomatal closure, K&lt;sup&gt;+&lt;/sup&gt; translocation toward the shoots (Os06t0250600-01)</w:t>
            </w:r>
          </w:p>
        </w:tc>
      </w:tr>
      <w:tr w:rsidR="00CD316F" w:rsidRPr="00CC205E" w14:paraId="3C278059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E1AB50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10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1A1008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25468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689D18A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29696</w:t>
            </w:r>
          </w:p>
        </w:tc>
        <w:tc>
          <w:tcPr>
            <w:tcW w:w="4114" w:type="dxa"/>
            <w:shd w:val="clear" w:color="auto" w:fill="auto"/>
            <w:hideMark/>
          </w:tcPr>
          <w:p w14:paraId="6DC8671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mitochondrion protein. (Os06t0251000-01)</w:t>
            </w:r>
          </w:p>
        </w:tc>
      </w:tr>
      <w:tr w:rsidR="00CD316F" w:rsidRPr="00CC205E" w14:paraId="2E975E0C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A3D650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11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059F50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35332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61A7A9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40950</w:t>
            </w:r>
          </w:p>
        </w:tc>
        <w:tc>
          <w:tcPr>
            <w:tcW w:w="4114" w:type="dxa"/>
            <w:shd w:val="clear" w:color="auto" w:fill="auto"/>
            <w:hideMark/>
          </w:tcPr>
          <w:p w14:paraId="70DECE2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embrane attack complex component/perforin (MACPF) domain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omain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ontaining protein. (Os06t0251100-00)</w:t>
            </w:r>
          </w:p>
        </w:tc>
      </w:tr>
      <w:tr w:rsidR="00CD316F" w:rsidRPr="00CC205E" w14:paraId="29C57D42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3B10D8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12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A616C2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4169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67E17A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44795</w:t>
            </w:r>
          </w:p>
        </w:tc>
        <w:tc>
          <w:tcPr>
            <w:tcW w:w="4114" w:type="dxa"/>
            <w:shd w:val="clear" w:color="auto" w:fill="auto"/>
            <w:hideMark/>
          </w:tcPr>
          <w:p w14:paraId="3E5DA66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elch related domain containing protein. (Os06t0251200-01)</w:t>
            </w:r>
          </w:p>
        </w:tc>
      </w:tr>
      <w:tr w:rsidR="00CD316F" w:rsidRPr="00CC205E" w14:paraId="232DF82C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D7081A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17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502A098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4838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7BC6C8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54067</w:t>
            </w:r>
          </w:p>
        </w:tc>
        <w:tc>
          <w:tcPr>
            <w:tcW w:w="4114" w:type="dxa"/>
            <w:shd w:val="clear" w:color="auto" w:fill="auto"/>
            <w:hideMark/>
          </w:tcPr>
          <w:p w14:paraId="129CC49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yosin II heavy chain-like family protein. (Os06t0251700-01)</w:t>
            </w:r>
          </w:p>
        </w:tc>
      </w:tr>
      <w:tr w:rsidR="00CD316F" w:rsidRPr="00CC205E" w14:paraId="725B1F50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73B82F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19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711C872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4869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6E792D2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54050</w:t>
            </w:r>
          </w:p>
        </w:tc>
        <w:tc>
          <w:tcPr>
            <w:tcW w:w="4114" w:type="dxa"/>
            <w:shd w:val="clear" w:color="auto" w:fill="auto"/>
            <w:hideMark/>
          </w:tcPr>
          <w:p w14:paraId="39C5BFC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protein. (Os06t0251900-00)</w:t>
            </w:r>
          </w:p>
        </w:tc>
      </w:tr>
      <w:tr w:rsidR="00CD316F" w:rsidRPr="00CC205E" w14:paraId="2E70F2AB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946E11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23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F3682C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20702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944E2F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23482</w:t>
            </w:r>
          </w:p>
        </w:tc>
        <w:tc>
          <w:tcPr>
            <w:tcW w:w="4114" w:type="dxa"/>
            <w:shd w:val="clear" w:color="auto" w:fill="auto"/>
            <w:hideMark/>
          </w:tcPr>
          <w:p w14:paraId="22C303A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conserved gene. (Os06t0252300-01)</w:t>
            </w:r>
          </w:p>
        </w:tc>
      </w:tr>
      <w:tr w:rsidR="00CD316F" w:rsidRPr="00CC205E" w14:paraId="741CB98D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3715D7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28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7F1AC8C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3398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4196AAB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35241</w:t>
            </w:r>
          </w:p>
        </w:tc>
        <w:tc>
          <w:tcPr>
            <w:tcW w:w="4114" w:type="dxa"/>
            <w:shd w:val="clear" w:color="auto" w:fill="auto"/>
            <w:hideMark/>
          </w:tcPr>
          <w:p w14:paraId="4C1F9ED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STF-1 (Fragment). (Os06t0252800-01)</w:t>
            </w:r>
          </w:p>
        </w:tc>
      </w:tr>
      <w:tr w:rsidR="00CD316F" w:rsidRPr="00CC205E" w14:paraId="768BEDC5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92A57C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31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8766FF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4095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2B24E8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41680</w:t>
            </w:r>
          </w:p>
        </w:tc>
        <w:tc>
          <w:tcPr>
            <w:tcW w:w="4114" w:type="dxa"/>
            <w:shd w:val="clear" w:color="auto" w:fill="auto"/>
            <w:hideMark/>
          </w:tcPr>
          <w:p w14:paraId="5D7BEEF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t shock protein Hsp20 domain containing protein. (Os06t0253100-01)</w:t>
            </w:r>
          </w:p>
        </w:tc>
      </w:tr>
      <w:tr w:rsidR="00CD316F" w:rsidRPr="00CC205E" w14:paraId="1C924979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BE9377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335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D02AED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5435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AF9843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58130</w:t>
            </w:r>
          </w:p>
        </w:tc>
        <w:tc>
          <w:tcPr>
            <w:tcW w:w="4114" w:type="dxa"/>
            <w:shd w:val="clear" w:color="auto" w:fill="auto"/>
            <w:hideMark/>
          </w:tcPr>
          <w:p w14:paraId="4152B26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gene. (Os06t0253350-00)</w:t>
            </w:r>
          </w:p>
        </w:tc>
      </w:tr>
      <w:tr w:rsidR="00CD316F" w:rsidRPr="00CC205E" w14:paraId="3BFC5F79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FC5F97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36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8FFA06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64478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1BA1B9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67674</w:t>
            </w:r>
          </w:p>
        </w:tc>
        <w:tc>
          <w:tcPr>
            <w:tcW w:w="4114" w:type="dxa"/>
            <w:shd w:val="clear" w:color="auto" w:fill="auto"/>
            <w:hideMark/>
          </w:tcPr>
          <w:p w14:paraId="7BC126D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secretory protein-like. (Os06t0253600-00)</w:t>
            </w:r>
          </w:p>
        </w:tc>
      </w:tr>
      <w:tr w:rsidR="00CD316F" w:rsidRPr="00CC205E" w14:paraId="727650AB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AA1EDA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42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1274E5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8202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BF4AF8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83859</w:t>
            </w:r>
          </w:p>
        </w:tc>
        <w:tc>
          <w:tcPr>
            <w:tcW w:w="4114" w:type="dxa"/>
            <w:shd w:val="clear" w:color="auto" w:fill="auto"/>
            <w:hideMark/>
          </w:tcPr>
          <w:p w14:paraId="64FDAA2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Potassium channel protein NKT5. (Os06t0254200-00)</w:t>
            </w:r>
          </w:p>
        </w:tc>
      </w:tr>
      <w:tr w:rsidR="00CD316F" w:rsidRPr="00CC205E" w14:paraId="14F13A8F" w14:textId="77777777" w:rsidTr="00537A87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A38448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43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7BA994A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83970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3B8D1E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90956</w:t>
            </w:r>
          </w:p>
        </w:tc>
        <w:tc>
          <w:tcPr>
            <w:tcW w:w="4114" w:type="dxa"/>
            <w:shd w:val="clear" w:color="auto" w:fill="auto"/>
            <w:hideMark/>
          </w:tcPr>
          <w:p w14:paraId="5459D29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imilar to EF-hand calcium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ning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tein. (Os06t0254300-01)</w:t>
            </w:r>
          </w:p>
        </w:tc>
      </w:tr>
      <w:tr w:rsidR="00CD316F" w:rsidRPr="00CC205E" w14:paraId="262190AB" w14:textId="77777777" w:rsidTr="00CD316F">
        <w:trPr>
          <w:trHeight w:val="279"/>
          <w:jc w:val="center"/>
        </w:trPr>
        <w:tc>
          <w:tcPr>
            <w:tcW w:w="1276" w:type="dxa"/>
            <w:shd w:val="clear" w:color="000000" w:fill="FFC000"/>
            <w:noWrap/>
            <w:hideMark/>
          </w:tcPr>
          <w:p w14:paraId="598D0CA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4600</w:t>
            </w:r>
          </w:p>
        </w:tc>
        <w:tc>
          <w:tcPr>
            <w:tcW w:w="1237" w:type="dxa"/>
            <w:shd w:val="clear" w:color="000000" w:fill="FFC000"/>
            <w:noWrap/>
            <w:hideMark/>
          </w:tcPr>
          <w:p w14:paraId="132AF20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96917</w:t>
            </w:r>
          </w:p>
        </w:tc>
        <w:tc>
          <w:tcPr>
            <w:tcW w:w="1170" w:type="dxa"/>
            <w:shd w:val="clear" w:color="000000" w:fill="FFC000"/>
            <w:noWrap/>
            <w:hideMark/>
          </w:tcPr>
          <w:p w14:paraId="7193D97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04842</w:t>
            </w:r>
          </w:p>
        </w:tc>
        <w:tc>
          <w:tcPr>
            <w:tcW w:w="4114" w:type="dxa"/>
            <w:shd w:val="clear" w:color="000000" w:fill="FFC000"/>
            <w:hideMark/>
          </w:tcPr>
          <w:p w14:paraId="5009E1A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leosin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elated family protein. (Os06t0254600-01)</w:t>
            </w:r>
          </w:p>
        </w:tc>
      </w:tr>
      <w:tr w:rsidR="00CD316F" w:rsidRPr="00CC205E" w14:paraId="662F3006" w14:textId="77777777" w:rsidTr="00537A87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065123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47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5079C7B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1187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6AEE8BB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14834</w:t>
            </w:r>
          </w:p>
        </w:tc>
        <w:tc>
          <w:tcPr>
            <w:tcW w:w="4114" w:type="dxa"/>
            <w:shd w:val="clear" w:color="auto" w:fill="auto"/>
            <w:hideMark/>
          </w:tcPr>
          <w:p w14:paraId="5C73EBF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leosin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elated family protein. (Os06t0254700-01)</w:t>
            </w:r>
          </w:p>
        </w:tc>
      </w:tr>
      <w:tr w:rsidR="00CD316F" w:rsidRPr="00CC205E" w14:paraId="051768EF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F8F6D5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4901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C63A3B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29753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58D556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30718</w:t>
            </w:r>
          </w:p>
        </w:tc>
        <w:tc>
          <w:tcPr>
            <w:tcW w:w="4114" w:type="dxa"/>
            <w:shd w:val="clear" w:color="auto" w:fill="auto"/>
            <w:hideMark/>
          </w:tcPr>
          <w:p w14:paraId="0A128F7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protein coding transcript. (Os06t0254901-00)</w:t>
            </w:r>
          </w:p>
        </w:tc>
      </w:tr>
      <w:tr w:rsidR="00CD316F" w:rsidRPr="00CC205E" w14:paraId="1E7DE623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DACE0D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5001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C39F02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3420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5BF829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35027</w:t>
            </w:r>
          </w:p>
        </w:tc>
        <w:tc>
          <w:tcPr>
            <w:tcW w:w="4114" w:type="dxa"/>
            <w:shd w:val="clear" w:color="auto" w:fill="auto"/>
            <w:hideMark/>
          </w:tcPr>
          <w:p w14:paraId="6F01434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protein coding transcript. (Os06t0255001-00)</w:t>
            </w:r>
          </w:p>
        </w:tc>
      </w:tr>
      <w:tr w:rsidR="00CD316F" w:rsidRPr="00CC205E" w14:paraId="6C22406D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BC4801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51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5C72BD5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3847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8D7457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41831</w:t>
            </w:r>
          </w:p>
        </w:tc>
        <w:tc>
          <w:tcPr>
            <w:tcW w:w="4114" w:type="dxa"/>
            <w:shd w:val="clear" w:color="auto" w:fill="auto"/>
            <w:hideMark/>
          </w:tcPr>
          <w:p w14:paraId="358FE3C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OG-Fe(II) oxygenase domain containing protein. (Os06t0255100-01)</w:t>
            </w:r>
          </w:p>
        </w:tc>
      </w:tr>
      <w:tr w:rsidR="00CD316F" w:rsidRPr="00CC205E" w14:paraId="56FCBA87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E7BF7E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52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4E1DA7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4356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787E67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67365</w:t>
            </w:r>
          </w:p>
        </w:tc>
        <w:tc>
          <w:tcPr>
            <w:tcW w:w="4114" w:type="dxa"/>
            <w:shd w:val="clear" w:color="auto" w:fill="auto"/>
            <w:hideMark/>
          </w:tcPr>
          <w:p w14:paraId="13A25DF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6t0255200-01)</w:t>
            </w:r>
          </w:p>
        </w:tc>
      </w:tr>
      <w:tr w:rsidR="00CD316F" w:rsidRPr="00CC205E" w14:paraId="3F1F655F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B578AD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54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875673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6920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0B067DE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69983</w:t>
            </w:r>
          </w:p>
        </w:tc>
        <w:tc>
          <w:tcPr>
            <w:tcW w:w="4114" w:type="dxa"/>
            <w:shd w:val="clear" w:color="auto" w:fill="auto"/>
            <w:hideMark/>
          </w:tcPr>
          <w:p w14:paraId="1318F29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imilar to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udix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hydrolase 18, mitochondrial precursor (EC 3.6.1.-) (AtNUDT18). (Os06t0255400-01)</w:t>
            </w:r>
          </w:p>
        </w:tc>
      </w:tr>
      <w:tr w:rsidR="00CD316F" w:rsidRPr="00CC205E" w14:paraId="53E93F05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E19BFA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57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CDA14E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97302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560B45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04472</w:t>
            </w:r>
          </w:p>
        </w:tc>
        <w:tc>
          <w:tcPr>
            <w:tcW w:w="4114" w:type="dxa"/>
            <w:shd w:val="clear" w:color="auto" w:fill="auto"/>
            <w:hideMark/>
          </w:tcPr>
          <w:p w14:paraId="09F33FF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AD-like helicase, N-terminal domain containing protein. (Os06t0255700-01)</w:t>
            </w:r>
          </w:p>
        </w:tc>
      </w:tr>
      <w:tr w:rsidR="00CD316F" w:rsidRPr="00CC205E" w14:paraId="66D1AB85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8E55C8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59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21C5FD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1624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596AEE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19845</w:t>
            </w:r>
          </w:p>
        </w:tc>
        <w:tc>
          <w:tcPr>
            <w:tcW w:w="4114" w:type="dxa"/>
            <w:shd w:val="clear" w:color="auto" w:fill="auto"/>
            <w:hideMark/>
          </w:tcPr>
          <w:p w14:paraId="30C092E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6t0255900-01)</w:t>
            </w:r>
          </w:p>
        </w:tc>
      </w:tr>
      <w:tr w:rsidR="00CD316F" w:rsidRPr="00CC205E" w14:paraId="2215EDA8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22471B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60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7B2A5A2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2743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2D2909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29334</w:t>
            </w:r>
          </w:p>
        </w:tc>
        <w:tc>
          <w:tcPr>
            <w:tcW w:w="4114" w:type="dxa"/>
            <w:shd w:val="clear" w:color="auto" w:fill="auto"/>
            <w:hideMark/>
          </w:tcPr>
          <w:p w14:paraId="0302EB9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6t0256000-01)</w:t>
            </w:r>
          </w:p>
        </w:tc>
      </w:tr>
      <w:tr w:rsidR="00CD316F" w:rsidRPr="00CC205E" w14:paraId="10A1A9C7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1BF65F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62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6B6DF2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29560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09C177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34453</w:t>
            </w:r>
          </w:p>
        </w:tc>
        <w:tc>
          <w:tcPr>
            <w:tcW w:w="4114" w:type="dxa"/>
            <w:shd w:val="clear" w:color="auto" w:fill="auto"/>
            <w:hideMark/>
          </w:tcPr>
          <w:p w14:paraId="6F3CF57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Keratinocytes proline-rich protein. (Os06t0256200-01)</w:t>
            </w:r>
          </w:p>
        </w:tc>
      </w:tr>
      <w:tr w:rsidR="00CD316F" w:rsidRPr="00CC205E" w14:paraId="619D0FEF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4C1B361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63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AF5D4C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42728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3F1F09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47085</w:t>
            </w:r>
          </w:p>
        </w:tc>
        <w:tc>
          <w:tcPr>
            <w:tcW w:w="4114" w:type="dxa"/>
            <w:shd w:val="clear" w:color="auto" w:fill="auto"/>
            <w:hideMark/>
          </w:tcPr>
          <w:p w14:paraId="03A810E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Calmodulin-binding heat-shock protein. (Os06t0256300-01)</w:t>
            </w:r>
          </w:p>
        </w:tc>
      </w:tr>
      <w:tr w:rsidR="00CD316F" w:rsidRPr="00CC205E" w14:paraId="309B4356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11FF5A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65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21FCB5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52444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8C8302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59313</w:t>
            </w:r>
          </w:p>
        </w:tc>
        <w:tc>
          <w:tcPr>
            <w:tcW w:w="4114" w:type="dxa"/>
            <w:shd w:val="clear" w:color="auto" w:fill="auto"/>
            <w:hideMark/>
          </w:tcPr>
          <w:p w14:paraId="12ED31C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Glucose-6-phosphate isomerase. (Os06t0256500-01)</w:t>
            </w:r>
          </w:p>
        </w:tc>
      </w:tr>
      <w:tr w:rsidR="00CD316F" w:rsidRPr="00CC205E" w14:paraId="0FE76D8A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935C51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66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ED637A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62028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B22D68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66874</w:t>
            </w:r>
          </w:p>
        </w:tc>
        <w:tc>
          <w:tcPr>
            <w:tcW w:w="4114" w:type="dxa"/>
            <w:shd w:val="clear" w:color="auto" w:fill="auto"/>
            <w:hideMark/>
          </w:tcPr>
          <w:p w14:paraId="728C6AB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6t0256600-01)</w:t>
            </w:r>
          </w:p>
        </w:tc>
      </w:tr>
      <w:tr w:rsidR="00CD316F" w:rsidRPr="00CC205E" w14:paraId="48744CE8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798702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68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E14044D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76855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0F5E04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77675</w:t>
            </w:r>
          </w:p>
        </w:tc>
        <w:tc>
          <w:tcPr>
            <w:tcW w:w="4114" w:type="dxa"/>
            <w:shd w:val="clear" w:color="auto" w:fill="auto"/>
            <w:hideMark/>
          </w:tcPr>
          <w:p w14:paraId="23A9E99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conserved gene. (Os06t0256800-01)</w:t>
            </w:r>
          </w:p>
        </w:tc>
      </w:tr>
      <w:tr w:rsidR="00CD316F" w:rsidRPr="00CC205E" w14:paraId="5C4FF496" w14:textId="77777777" w:rsidTr="00CD316F">
        <w:trPr>
          <w:trHeight w:val="835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023AA1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69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7341593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78991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D07C46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84548</w:t>
            </w:r>
          </w:p>
        </w:tc>
        <w:tc>
          <w:tcPr>
            <w:tcW w:w="4114" w:type="dxa"/>
            <w:shd w:val="clear" w:color="auto" w:fill="auto"/>
            <w:hideMark/>
          </w:tcPr>
          <w:p w14:paraId="1E05B72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ycoside hydrolase family 9 subclass B3, Endo-beta-1,4-glucanase, Lignocellulose crystallinity modification in stem internode growth and development, Plant strength, cellulose modification, and biomass saccharification (Os06t0256900-01)</w:t>
            </w:r>
          </w:p>
        </w:tc>
      </w:tr>
      <w:tr w:rsidR="00CD316F" w:rsidRPr="00CC205E" w14:paraId="04AAD592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4362E5C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705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415C3F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79502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20B757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84497</w:t>
            </w:r>
          </w:p>
        </w:tc>
        <w:tc>
          <w:tcPr>
            <w:tcW w:w="4114" w:type="dxa"/>
            <w:shd w:val="clear" w:color="auto" w:fill="auto"/>
            <w:hideMark/>
          </w:tcPr>
          <w:p w14:paraId="5CA6C39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protein. (Os06t0257050-00)</w:t>
            </w:r>
          </w:p>
        </w:tc>
      </w:tr>
      <w:tr w:rsidR="00CD316F" w:rsidRPr="00CC205E" w14:paraId="7AF8B278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4FC51B3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6g02572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57B148F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94555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47484873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98058</w:t>
            </w:r>
          </w:p>
        </w:tc>
        <w:tc>
          <w:tcPr>
            <w:tcW w:w="4114" w:type="dxa"/>
            <w:shd w:val="clear" w:color="auto" w:fill="auto"/>
            <w:hideMark/>
          </w:tcPr>
          <w:p w14:paraId="3B104A2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imilar to Signal recognition particle 9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Da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tein. (Os06t0257200-01)</w:t>
            </w:r>
          </w:p>
        </w:tc>
      </w:tr>
    </w:tbl>
    <w:p w14:paraId="5559BF91" w14:textId="77777777" w:rsidR="00CC205E" w:rsidRDefault="00CC205E">
      <w:pPr>
        <w:spacing w:after="160" w:line="259" w:lineRule="auto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  <w:b/>
          <w:bCs/>
        </w:rPr>
        <w:br w:type="page"/>
      </w:r>
    </w:p>
    <w:p w14:paraId="31E3A7AC" w14:textId="21CAFACD" w:rsidR="00CC205E" w:rsidRPr="00CC205E" w:rsidRDefault="00CC205E" w:rsidP="00CC205E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205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</w:t>
      </w:r>
      <w:r w:rsidR="00F46846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CC205E">
        <w:rPr>
          <w:rFonts w:ascii="Times New Roman" w:hAnsi="Times New Roman" w:cs="Times New Roman"/>
          <w:sz w:val="24"/>
          <w:szCs w:val="24"/>
        </w:rPr>
        <w:t xml:space="preserve"> A list of candidate genes for the callus induction in the qCI-N6-Chr7; the golden highlight(s) showed the gene(s) located at the significant SNP of the QTL.</w:t>
      </w:r>
    </w:p>
    <w:tbl>
      <w:tblPr>
        <w:tblW w:w="76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6"/>
        <w:gridCol w:w="1276"/>
        <w:gridCol w:w="1120"/>
        <w:gridCol w:w="3983"/>
      </w:tblGrid>
      <w:tr w:rsidR="00CD316F" w:rsidRPr="00CC205E" w14:paraId="39C6BD08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70DAD5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ne ID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2BEADA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nePosStart</w:t>
            </w:r>
            <w:proofErr w:type="spellEnd"/>
          </w:p>
        </w:tc>
        <w:tc>
          <w:tcPr>
            <w:tcW w:w="1120" w:type="dxa"/>
            <w:shd w:val="clear" w:color="auto" w:fill="auto"/>
            <w:noWrap/>
            <w:hideMark/>
          </w:tcPr>
          <w:p w14:paraId="5818C67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nePosEnd</w:t>
            </w:r>
            <w:proofErr w:type="spellEnd"/>
          </w:p>
        </w:tc>
        <w:tc>
          <w:tcPr>
            <w:tcW w:w="3983" w:type="dxa"/>
            <w:shd w:val="clear" w:color="auto" w:fill="auto"/>
            <w:noWrap/>
            <w:hideMark/>
          </w:tcPr>
          <w:p w14:paraId="4982CB86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scription</w:t>
            </w:r>
          </w:p>
        </w:tc>
      </w:tr>
      <w:tr w:rsidR="00CD316F" w:rsidRPr="00CC205E" w14:paraId="65166A35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B189AA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7g0255200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9F2612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04268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0286A0A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06000</w:t>
            </w:r>
          </w:p>
        </w:tc>
        <w:tc>
          <w:tcPr>
            <w:tcW w:w="3983" w:type="dxa"/>
            <w:shd w:val="clear" w:color="auto" w:fill="auto"/>
            <w:hideMark/>
          </w:tcPr>
          <w:p w14:paraId="01CE5EC5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Helicase-like protein [Oryza sativa (japonica cultivar-group)]. (Os07t0255200-01)</w:t>
            </w:r>
          </w:p>
        </w:tc>
      </w:tr>
      <w:tr w:rsidR="00CD316F" w:rsidRPr="00CC205E" w14:paraId="6CE3C70C" w14:textId="77777777" w:rsidTr="00CD316F">
        <w:trPr>
          <w:trHeight w:val="279"/>
          <w:jc w:val="center"/>
        </w:trPr>
        <w:tc>
          <w:tcPr>
            <w:tcW w:w="1276" w:type="dxa"/>
            <w:shd w:val="clear" w:color="000000" w:fill="FFC000"/>
            <w:noWrap/>
            <w:hideMark/>
          </w:tcPr>
          <w:p w14:paraId="0B33378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7g0255300</w:t>
            </w:r>
          </w:p>
        </w:tc>
        <w:tc>
          <w:tcPr>
            <w:tcW w:w="1276" w:type="dxa"/>
            <w:shd w:val="clear" w:color="000000" w:fill="FFC000"/>
            <w:noWrap/>
            <w:hideMark/>
          </w:tcPr>
          <w:p w14:paraId="46E568DE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09616</w:t>
            </w:r>
          </w:p>
        </w:tc>
        <w:tc>
          <w:tcPr>
            <w:tcW w:w="1120" w:type="dxa"/>
            <w:shd w:val="clear" w:color="000000" w:fill="FFC000"/>
            <w:noWrap/>
            <w:hideMark/>
          </w:tcPr>
          <w:p w14:paraId="69F4E30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10266</w:t>
            </w:r>
          </w:p>
        </w:tc>
        <w:tc>
          <w:tcPr>
            <w:tcW w:w="3983" w:type="dxa"/>
            <w:shd w:val="clear" w:color="000000" w:fill="FFC000"/>
            <w:hideMark/>
          </w:tcPr>
          <w:p w14:paraId="72B6E10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7t0255300-01)</w:t>
            </w:r>
          </w:p>
        </w:tc>
      </w:tr>
      <w:tr w:rsidR="00CD316F" w:rsidRPr="00CC205E" w14:paraId="69A050D0" w14:textId="77777777" w:rsidTr="00CD316F">
        <w:trPr>
          <w:trHeight w:val="279"/>
          <w:jc w:val="center"/>
        </w:trPr>
        <w:tc>
          <w:tcPr>
            <w:tcW w:w="1276" w:type="dxa"/>
            <w:shd w:val="clear" w:color="000000" w:fill="FFC000"/>
            <w:noWrap/>
            <w:hideMark/>
          </w:tcPr>
          <w:p w14:paraId="3F3CF2B9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7g0255900</w:t>
            </w:r>
          </w:p>
        </w:tc>
        <w:tc>
          <w:tcPr>
            <w:tcW w:w="1276" w:type="dxa"/>
            <w:shd w:val="clear" w:color="000000" w:fill="FFC000"/>
            <w:noWrap/>
            <w:hideMark/>
          </w:tcPr>
          <w:p w14:paraId="203866D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83519</w:t>
            </w:r>
          </w:p>
        </w:tc>
        <w:tc>
          <w:tcPr>
            <w:tcW w:w="1120" w:type="dxa"/>
            <w:shd w:val="clear" w:color="000000" w:fill="FFC000"/>
            <w:noWrap/>
            <w:hideMark/>
          </w:tcPr>
          <w:p w14:paraId="2ECF2D5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85197</w:t>
            </w:r>
          </w:p>
        </w:tc>
        <w:tc>
          <w:tcPr>
            <w:tcW w:w="3983" w:type="dxa"/>
            <w:shd w:val="clear" w:color="000000" w:fill="FFC000"/>
            <w:hideMark/>
          </w:tcPr>
          <w:p w14:paraId="5D0A27A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omain of unknown function DUF231, plant domain containing protein. (Os07t0255900-00)</w:t>
            </w:r>
          </w:p>
        </w:tc>
      </w:tr>
      <w:tr w:rsidR="00CD316F" w:rsidRPr="00CC205E" w14:paraId="540CC2E6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1672CD0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7g0256200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E2ED0B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07273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1509322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11445</w:t>
            </w:r>
          </w:p>
        </w:tc>
        <w:tc>
          <w:tcPr>
            <w:tcW w:w="3983" w:type="dxa"/>
            <w:shd w:val="clear" w:color="auto" w:fill="auto"/>
            <w:hideMark/>
          </w:tcPr>
          <w:p w14:paraId="1CD5E05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NA recognition motif, RNP-1 domain containing protein. (Os07t0256200-01)</w:t>
            </w:r>
          </w:p>
        </w:tc>
      </w:tr>
      <w:tr w:rsidR="00CD316F" w:rsidRPr="00CC205E" w14:paraId="0AED051D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72C436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7g0256300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82285BB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12366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0F71436F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15314</w:t>
            </w:r>
          </w:p>
        </w:tc>
        <w:tc>
          <w:tcPr>
            <w:tcW w:w="3983" w:type="dxa"/>
            <w:shd w:val="clear" w:color="auto" w:fill="auto"/>
            <w:hideMark/>
          </w:tcPr>
          <w:p w14:paraId="0734AD67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07t0256300-00)</w:t>
            </w:r>
          </w:p>
        </w:tc>
      </w:tr>
      <w:tr w:rsidR="00CD316F" w:rsidRPr="00CC205E" w14:paraId="469304AF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448E453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7g0256700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1029804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28926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7B8E920A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30964</w:t>
            </w:r>
          </w:p>
        </w:tc>
        <w:tc>
          <w:tcPr>
            <w:tcW w:w="3983" w:type="dxa"/>
            <w:shd w:val="clear" w:color="auto" w:fill="auto"/>
            <w:hideMark/>
          </w:tcPr>
          <w:p w14:paraId="2785798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tein of unknown function DUF231, plant domain containing protein. (Os07t0256700-01)</w:t>
            </w:r>
          </w:p>
        </w:tc>
      </w:tr>
      <w:tr w:rsidR="00CD316F" w:rsidRPr="00CC205E" w14:paraId="0E2904E2" w14:textId="77777777" w:rsidTr="00CD316F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2243A78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07g0256866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2E3DA2C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45266</w:t>
            </w:r>
          </w:p>
        </w:tc>
        <w:tc>
          <w:tcPr>
            <w:tcW w:w="1120" w:type="dxa"/>
            <w:shd w:val="clear" w:color="auto" w:fill="auto"/>
            <w:noWrap/>
            <w:hideMark/>
          </w:tcPr>
          <w:p w14:paraId="6A3595E2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57772</w:t>
            </w:r>
          </w:p>
        </w:tc>
        <w:tc>
          <w:tcPr>
            <w:tcW w:w="3983" w:type="dxa"/>
            <w:shd w:val="clear" w:color="auto" w:fill="auto"/>
            <w:hideMark/>
          </w:tcPr>
          <w:p w14:paraId="24C3FF61" w14:textId="77777777" w:rsidR="00CD316F" w:rsidRPr="00CC205E" w:rsidRDefault="00CD316F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gene. (Os07t0256866-00)</w:t>
            </w:r>
          </w:p>
        </w:tc>
      </w:tr>
    </w:tbl>
    <w:p w14:paraId="1D3F2F04" w14:textId="77777777" w:rsidR="00CC205E" w:rsidRDefault="00CC205E" w:rsidP="00CC205E">
      <w:pPr>
        <w:spacing w:before="240" w:after="240"/>
        <w:jc w:val="both"/>
        <w:rPr>
          <w:rFonts w:ascii="TH SarabunPSK" w:hAnsi="TH SarabunPSK" w:cs="TH SarabunPSK"/>
          <w:b/>
          <w:bCs/>
        </w:rPr>
      </w:pPr>
    </w:p>
    <w:p w14:paraId="1711B9D3" w14:textId="77777777" w:rsidR="00CC205E" w:rsidRDefault="00CC205E">
      <w:pPr>
        <w:spacing w:after="160" w:line="259" w:lineRule="auto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  <w:b/>
          <w:bCs/>
        </w:rPr>
        <w:br w:type="page"/>
      </w:r>
    </w:p>
    <w:p w14:paraId="0188BFC3" w14:textId="6AD0FB1F" w:rsidR="00CC205E" w:rsidRPr="00CC205E" w:rsidRDefault="00CC205E" w:rsidP="00CC205E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205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</w:t>
      </w:r>
      <w:r w:rsidR="006E35A8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CC205E">
        <w:rPr>
          <w:rFonts w:ascii="Times New Roman" w:hAnsi="Times New Roman" w:cs="Times New Roman"/>
          <w:sz w:val="24"/>
          <w:szCs w:val="24"/>
        </w:rPr>
        <w:t xml:space="preserve"> A list of candidate genes for the callus induction in the qCI-N6-Chr11; the golden highlight(s) showed the gene(s) located at the significant SNP of the QTL.</w:t>
      </w:r>
    </w:p>
    <w:tbl>
      <w:tblPr>
        <w:tblW w:w="74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6"/>
        <w:gridCol w:w="1237"/>
        <w:gridCol w:w="1170"/>
        <w:gridCol w:w="3796"/>
      </w:tblGrid>
      <w:tr w:rsidR="00E84936" w:rsidRPr="00CC205E" w14:paraId="44EEDA36" w14:textId="77777777" w:rsidTr="00E84936">
        <w:trPr>
          <w:trHeight w:val="279"/>
          <w:tblHeader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C694BD9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 ID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E8FAD41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PosStart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hideMark/>
          </w:tcPr>
          <w:p w14:paraId="78F68641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GenePosEnd</w:t>
            </w:r>
            <w:proofErr w:type="spellEnd"/>
          </w:p>
        </w:tc>
        <w:tc>
          <w:tcPr>
            <w:tcW w:w="3796" w:type="dxa"/>
            <w:shd w:val="clear" w:color="auto" w:fill="auto"/>
            <w:noWrap/>
            <w:hideMark/>
          </w:tcPr>
          <w:p w14:paraId="24895E2E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escription</w:t>
            </w:r>
          </w:p>
        </w:tc>
      </w:tr>
      <w:tr w:rsidR="00E84936" w:rsidRPr="00CC205E" w14:paraId="64E35439" w14:textId="77777777" w:rsidTr="00E84936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106D288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66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DC76A0C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34253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063C2282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37270</w:t>
            </w:r>
          </w:p>
        </w:tc>
        <w:tc>
          <w:tcPr>
            <w:tcW w:w="3796" w:type="dxa"/>
            <w:shd w:val="clear" w:color="auto" w:fill="auto"/>
            <w:hideMark/>
          </w:tcPr>
          <w:p w14:paraId="4C048807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11t0636600-01)</w:t>
            </w:r>
          </w:p>
        </w:tc>
      </w:tr>
      <w:tr w:rsidR="00E84936" w:rsidRPr="00CC205E" w14:paraId="3BC146DF" w14:textId="77777777" w:rsidTr="00984BBE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BBDB54A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69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7E0C356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48722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4B267E0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53451</w:t>
            </w:r>
          </w:p>
        </w:tc>
        <w:tc>
          <w:tcPr>
            <w:tcW w:w="3796" w:type="dxa"/>
            <w:shd w:val="clear" w:color="auto" w:fill="auto"/>
            <w:hideMark/>
          </w:tcPr>
          <w:p w14:paraId="6B47C79A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Splicing factor U2af large subunit A. (Os11t0636900-01)</w:t>
            </w:r>
          </w:p>
        </w:tc>
      </w:tr>
      <w:tr w:rsidR="00E84936" w:rsidRPr="00CC205E" w14:paraId="771DC212" w14:textId="77777777" w:rsidTr="00E84936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E262B02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70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094CAF8B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5379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DF70EDF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55522</w:t>
            </w:r>
          </w:p>
        </w:tc>
        <w:tc>
          <w:tcPr>
            <w:tcW w:w="3796" w:type="dxa"/>
            <w:shd w:val="clear" w:color="auto" w:fill="auto"/>
            <w:hideMark/>
          </w:tcPr>
          <w:p w14:paraId="6A025903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Sugar transporter family protein. (Os11t0637000-01)</w:t>
            </w:r>
          </w:p>
        </w:tc>
      </w:tr>
      <w:tr w:rsidR="00E84936" w:rsidRPr="00CC205E" w14:paraId="4EE5C5C5" w14:textId="77777777" w:rsidTr="00E84936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F36D9E8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705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76529C1A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53911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A3B9757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55463</w:t>
            </w:r>
          </w:p>
        </w:tc>
        <w:tc>
          <w:tcPr>
            <w:tcW w:w="3796" w:type="dxa"/>
            <w:shd w:val="clear" w:color="auto" w:fill="auto"/>
            <w:hideMark/>
          </w:tcPr>
          <w:p w14:paraId="3B29D539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protein. (Os11t0637050-00)</w:t>
            </w:r>
          </w:p>
        </w:tc>
      </w:tr>
      <w:tr w:rsidR="00E84936" w:rsidRPr="00CC205E" w14:paraId="33BF5362" w14:textId="77777777" w:rsidTr="00E84936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55C4177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71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4F4867F1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60019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7C8701A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61761</w:t>
            </w:r>
          </w:p>
        </w:tc>
        <w:tc>
          <w:tcPr>
            <w:tcW w:w="3796" w:type="dxa"/>
            <w:shd w:val="clear" w:color="auto" w:fill="auto"/>
            <w:hideMark/>
          </w:tcPr>
          <w:p w14:paraId="4F817055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Sugar transporter family protein. (Os11t0637100-00)</w:t>
            </w:r>
          </w:p>
        </w:tc>
      </w:tr>
      <w:tr w:rsidR="00E84936" w:rsidRPr="00CC205E" w14:paraId="41414A51" w14:textId="77777777" w:rsidTr="00E84936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5FCD2DD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7166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5F324F76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62871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281F4047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64608</w:t>
            </w:r>
          </w:p>
        </w:tc>
        <w:tc>
          <w:tcPr>
            <w:tcW w:w="3796" w:type="dxa"/>
            <w:shd w:val="clear" w:color="auto" w:fill="auto"/>
            <w:hideMark/>
          </w:tcPr>
          <w:p w14:paraId="51F1B889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gene. (Os11t0637166-01)</w:t>
            </w:r>
          </w:p>
        </w:tc>
      </w:tr>
      <w:tr w:rsidR="00E84936" w:rsidRPr="00CC205E" w14:paraId="67351431" w14:textId="77777777" w:rsidTr="00E84936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504D31FA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72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C8318DE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65988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0C5DC1D0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67744</w:t>
            </w:r>
          </w:p>
        </w:tc>
        <w:tc>
          <w:tcPr>
            <w:tcW w:w="3796" w:type="dxa"/>
            <w:shd w:val="clear" w:color="auto" w:fill="auto"/>
            <w:hideMark/>
          </w:tcPr>
          <w:p w14:paraId="03E0EEC8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Sorbitol transporter. (Os11t0637200-01)</w:t>
            </w:r>
          </w:p>
        </w:tc>
      </w:tr>
      <w:tr w:rsidR="00E84936" w:rsidRPr="00CC205E" w14:paraId="55A1B11D" w14:textId="77777777" w:rsidTr="00E84936">
        <w:trPr>
          <w:trHeight w:val="279"/>
          <w:jc w:val="center"/>
        </w:trPr>
        <w:tc>
          <w:tcPr>
            <w:tcW w:w="1276" w:type="dxa"/>
            <w:shd w:val="clear" w:color="000000" w:fill="FFC000"/>
            <w:noWrap/>
            <w:hideMark/>
          </w:tcPr>
          <w:p w14:paraId="1AF483E9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7300</w:t>
            </w:r>
          </w:p>
        </w:tc>
        <w:tc>
          <w:tcPr>
            <w:tcW w:w="1237" w:type="dxa"/>
            <w:shd w:val="clear" w:color="000000" w:fill="FFC000"/>
            <w:noWrap/>
            <w:hideMark/>
          </w:tcPr>
          <w:p w14:paraId="317530A0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71719</w:t>
            </w:r>
          </w:p>
        </w:tc>
        <w:tc>
          <w:tcPr>
            <w:tcW w:w="1170" w:type="dxa"/>
            <w:shd w:val="clear" w:color="000000" w:fill="FFC000"/>
            <w:noWrap/>
            <w:hideMark/>
          </w:tcPr>
          <w:p w14:paraId="77D73FB1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72081</w:t>
            </w:r>
          </w:p>
        </w:tc>
        <w:tc>
          <w:tcPr>
            <w:tcW w:w="3796" w:type="dxa"/>
            <w:shd w:val="clear" w:color="000000" w:fill="FFC000"/>
            <w:hideMark/>
          </w:tcPr>
          <w:p w14:paraId="17B353C7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conserved gene. (Os11t0637300-00)</w:t>
            </w:r>
          </w:p>
        </w:tc>
      </w:tr>
      <w:tr w:rsidR="00E84936" w:rsidRPr="00CC205E" w14:paraId="06098072" w14:textId="77777777" w:rsidTr="00E84936">
        <w:trPr>
          <w:trHeight w:val="279"/>
          <w:jc w:val="center"/>
        </w:trPr>
        <w:tc>
          <w:tcPr>
            <w:tcW w:w="1276" w:type="dxa"/>
            <w:shd w:val="clear" w:color="000000" w:fill="FFC000"/>
            <w:noWrap/>
            <w:hideMark/>
          </w:tcPr>
          <w:p w14:paraId="2A41A236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7501</w:t>
            </w:r>
          </w:p>
        </w:tc>
        <w:tc>
          <w:tcPr>
            <w:tcW w:w="1237" w:type="dxa"/>
            <w:shd w:val="clear" w:color="000000" w:fill="FFC000"/>
            <w:noWrap/>
            <w:hideMark/>
          </w:tcPr>
          <w:p w14:paraId="32F8AF36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77818</w:t>
            </w:r>
          </w:p>
        </w:tc>
        <w:tc>
          <w:tcPr>
            <w:tcW w:w="1170" w:type="dxa"/>
            <w:shd w:val="clear" w:color="000000" w:fill="FFC000"/>
            <w:noWrap/>
            <w:hideMark/>
          </w:tcPr>
          <w:p w14:paraId="096669EF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80272</w:t>
            </w:r>
          </w:p>
        </w:tc>
        <w:tc>
          <w:tcPr>
            <w:tcW w:w="3796" w:type="dxa"/>
            <w:shd w:val="clear" w:color="000000" w:fill="FFC000"/>
            <w:hideMark/>
          </w:tcPr>
          <w:p w14:paraId="38FABBF5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membrane protein. (Os11t0637501-00)</w:t>
            </w:r>
          </w:p>
        </w:tc>
      </w:tr>
      <w:tr w:rsidR="00E84936" w:rsidRPr="00CC205E" w14:paraId="5E80E572" w14:textId="77777777" w:rsidTr="00E84936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307B498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76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79A7FC70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82326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C8C50FE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83324</w:t>
            </w:r>
          </w:p>
        </w:tc>
        <w:tc>
          <w:tcPr>
            <w:tcW w:w="3796" w:type="dxa"/>
            <w:shd w:val="clear" w:color="auto" w:fill="auto"/>
            <w:hideMark/>
          </w:tcPr>
          <w:p w14:paraId="6E0C074C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imilar to potyvirus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Pg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teracting protein. (Os11t0637600-00)</w:t>
            </w:r>
          </w:p>
        </w:tc>
      </w:tr>
      <w:tr w:rsidR="00E84936" w:rsidRPr="00CC205E" w14:paraId="722E0D10" w14:textId="77777777" w:rsidTr="00E84936">
        <w:trPr>
          <w:trHeight w:val="557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1E33A999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77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EFE1019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93013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3BC6DCB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97347</w:t>
            </w:r>
          </w:p>
        </w:tc>
        <w:tc>
          <w:tcPr>
            <w:tcW w:w="3796" w:type="dxa"/>
            <w:shd w:val="clear" w:color="auto" w:fill="auto"/>
            <w:hideMark/>
          </w:tcPr>
          <w:p w14:paraId="5ECCCF00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NA-binding protein, Heterogeneous nuclear ribonucleoprotein 1 (hnRNP1), Regulation of spikelet hull length (Os11t0637700-01)</w:t>
            </w:r>
          </w:p>
        </w:tc>
      </w:tr>
      <w:tr w:rsidR="00E84936" w:rsidRPr="00CC205E" w14:paraId="379F6147" w14:textId="77777777" w:rsidTr="00E84936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0DB39A6F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78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3E38445B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99882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0FA31B19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206038</w:t>
            </w:r>
          </w:p>
        </w:tc>
        <w:tc>
          <w:tcPr>
            <w:tcW w:w="3796" w:type="dxa"/>
            <w:shd w:val="clear" w:color="auto" w:fill="auto"/>
            <w:hideMark/>
          </w:tcPr>
          <w:p w14:paraId="7F533EDB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milar to 1-acyl-sn-glycerol-3-phosphate acyltransferase PLS1. (Os11t0637800-01)</w:t>
            </w:r>
          </w:p>
        </w:tc>
      </w:tr>
      <w:tr w:rsidR="00E84936" w:rsidRPr="00CC205E" w14:paraId="34B08420" w14:textId="77777777" w:rsidTr="00E84936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242CB3D6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79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1FBE817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205090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803A1E9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206092</w:t>
            </w:r>
          </w:p>
        </w:tc>
        <w:tc>
          <w:tcPr>
            <w:tcW w:w="3796" w:type="dxa"/>
            <w:shd w:val="clear" w:color="auto" w:fill="auto"/>
            <w:hideMark/>
          </w:tcPr>
          <w:p w14:paraId="5E671C2B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pothetical gene. (Os11t0637900-00)</w:t>
            </w:r>
          </w:p>
        </w:tc>
      </w:tr>
      <w:tr w:rsidR="00E84936" w:rsidRPr="00CC205E" w14:paraId="11B80D48" w14:textId="77777777" w:rsidTr="00E84936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81A5E0C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80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696B352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213451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E6A3D23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216758</w:t>
            </w:r>
          </w:p>
        </w:tc>
        <w:tc>
          <w:tcPr>
            <w:tcW w:w="3796" w:type="dxa"/>
            <w:shd w:val="clear" w:color="auto" w:fill="auto"/>
            <w:hideMark/>
          </w:tcPr>
          <w:p w14:paraId="0CB83438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imilar to GTP-binding protein </w:t>
            </w:r>
            <w:proofErr w:type="spellStart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ngA</w:t>
            </w:r>
            <w:proofErr w:type="spellEnd"/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 (Os11t0638000-01)</w:t>
            </w:r>
          </w:p>
        </w:tc>
      </w:tr>
      <w:tr w:rsidR="00E84936" w:rsidRPr="00CC205E" w14:paraId="03A88DA3" w14:textId="77777777" w:rsidTr="00984BBE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6DF7AF47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82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520C35F2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21832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97E6832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222357</w:t>
            </w:r>
          </w:p>
        </w:tc>
        <w:tc>
          <w:tcPr>
            <w:tcW w:w="3796" w:type="dxa"/>
            <w:shd w:val="clear" w:color="auto" w:fill="auto"/>
            <w:hideMark/>
          </w:tcPr>
          <w:p w14:paraId="4170137E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erved hypothetical protein. (Os11t0638200-00)</w:t>
            </w:r>
          </w:p>
        </w:tc>
      </w:tr>
      <w:tr w:rsidR="00E84936" w:rsidRPr="00CC205E" w14:paraId="75DEE84A" w14:textId="77777777" w:rsidTr="00E84936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7C6951C1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8700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6F7257F7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237345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10A58C81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239585</w:t>
            </w:r>
          </w:p>
        </w:tc>
        <w:tc>
          <w:tcPr>
            <w:tcW w:w="3796" w:type="dxa"/>
            <w:shd w:val="clear" w:color="auto" w:fill="auto"/>
            <w:hideMark/>
          </w:tcPr>
          <w:p w14:paraId="3A0BE863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tein of unknown function DUF594 domain containing protein. (Os11t0638700-00)</w:t>
            </w:r>
          </w:p>
        </w:tc>
      </w:tr>
      <w:tr w:rsidR="00E84936" w:rsidRPr="00CC205E" w14:paraId="3ED012C2" w14:textId="77777777" w:rsidTr="00E84936">
        <w:trPr>
          <w:trHeight w:val="279"/>
          <w:jc w:val="center"/>
        </w:trPr>
        <w:tc>
          <w:tcPr>
            <w:tcW w:w="1276" w:type="dxa"/>
            <w:shd w:val="clear" w:color="auto" w:fill="auto"/>
            <w:noWrap/>
            <w:hideMark/>
          </w:tcPr>
          <w:p w14:paraId="3C9A9453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11g0638802</w:t>
            </w:r>
          </w:p>
        </w:tc>
        <w:tc>
          <w:tcPr>
            <w:tcW w:w="1237" w:type="dxa"/>
            <w:shd w:val="clear" w:color="auto" w:fill="auto"/>
            <w:noWrap/>
            <w:hideMark/>
          </w:tcPr>
          <w:p w14:paraId="11390886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238381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5408C463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239594</w:t>
            </w:r>
          </w:p>
        </w:tc>
        <w:tc>
          <w:tcPr>
            <w:tcW w:w="3796" w:type="dxa"/>
            <w:shd w:val="clear" w:color="auto" w:fill="auto"/>
            <w:hideMark/>
          </w:tcPr>
          <w:p w14:paraId="6F62DD48" w14:textId="77777777" w:rsidR="00E84936" w:rsidRPr="00CC205E" w:rsidRDefault="00E84936" w:rsidP="00CC205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C205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n-protein coding transcript. (Os11t0638802-00)</w:t>
            </w:r>
          </w:p>
        </w:tc>
      </w:tr>
    </w:tbl>
    <w:p w14:paraId="490C1296" w14:textId="77777777" w:rsidR="00CC205E" w:rsidRDefault="00CC205E" w:rsidP="00CC205E">
      <w:pPr>
        <w:spacing w:before="240" w:after="240"/>
        <w:jc w:val="both"/>
        <w:rPr>
          <w:rFonts w:ascii="TH SarabunPSK" w:hAnsi="TH SarabunPSK" w:cs="TH SarabunPSK"/>
          <w:b/>
          <w:bCs/>
        </w:rPr>
      </w:pPr>
    </w:p>
    <w:sectPr w:rsidR="00CC20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010EBE"/>
    <w:multiLevelType w:val="hybridMultilevel"/>
    <w:tmpl w:val="4790E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6371A"/>
    <w:multiLevelType w:val="hybridMultilevel"/>
    <w:tmpl w:val="0E3EB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D5D73"/>
    <w:multiLevelType w:val="hybridMultilevel"/>
    <w:tmpl w:val="C54458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F73CD6"/>
    <w:multiLevelType w:val="hybridMultilevel"/>
    <w:tmpl w:val="B87261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2B2696"/>
    <w:multiLevelType w:val="multilevel"/>
    <w:tmpl w:val="11983D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2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29585315"/>
    <w:multiLevelType w:val="hybridMultilevel"/>
    <w:tmpl w:val="CE1CBB96"/>
    <w:lvl w:ilvl="0" w:tplc="33803F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A610E9D"/>
    <w:multiLevelType w:val="hybridMultilevel"/>
    <w:tmpl w:val="97C87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93028"/>
    <w:multiLevelType w:val="hybridMultilevel"/>
    <w:tmpl w:val="E40E92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385ACB"/>
    <w:multiLevelType w:val="hybridMultilevel"/>
    <w:tmpl w:val="EB5A68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A6739F"/>
    <w:multiLevelType w:val="multilevel"/>
    <w:tmpl w:val="D5B4FBE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4292B34"/>
    <w:multiLevelType w:val="hybridMultilevel"/>
    <w:tmpl w:val="07580C0C"/>
    <w:lvl w:ilvl="0" w:tplc="25580E5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43224F"/>
    <w:multiLevelType w:val="multilevel"/>
    <w:tmpl w:val="0584E3E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58F27B7"/>
    <w:multiLevelType w:val="singleLevel"/>
    <w:tmpl w:val="4E849218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s w:val="0"/>
        <w:lang w:bidi="th-TH"/>
      </w:rPr>
    </w:lvl>
  </w:abstractNum>
  <w:abstractNum w:abstractNumId="13" w15:restartNumberingAfterBreak="0">
    <w:nsid w:val="55D35084"/>
    <w:multiLevelType w:val="hybridMultilevel"/>
    <w:tmpl w:val="CC7406EA"/>
    <w:lvl w:ilvl="0" w:tplc="E82EC54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62B13"/>
    <w:multiLevelType w:val="multilevel"/>
    <w:tmpl w:val="7D627A5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87C571C"/>
    <w:multiLevelType w:val="multilevel"/>
    <w:tmpl w:val="68C0FE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5ABE76E4"/>
    <w:multiLevelType w:val="hybridMultilevel"/>
    <w:tmpl w:val="E014147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2947BB"/>
    <w:multiLevelType w:val="singleLevel"/>
    <w:tmpl w:val="4E849218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s w:val="0"/>
        <w:lang w:bidi="th-TH"/>
      </w:rPr>
    </w:lvl>
  </w:abstractNum>
  <w:abstractNum w:abstractNumId="18" w15:restartNumberingAfterBreak="0">
    <w:nsid w:val="6098668F"/>
    <w:multiLevelType w:val="multilevel"/>
    <w:tmpl w:val="DF905610"/>
    <w:lvl w:ilvl="0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6A1C0A53"/>
    <w:multiLevelType w:val="hybridMultilevel"/>
    <w:tmpl w:val="7AD80D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AA2846"/>
    <w:multiLevelType w:val="hybridMultilevel"/>
    <w:tmpl w:val="152A6C18"/>
    <w:lvl w:ilvl="0" w:tplc="2B42DAC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A1FD1"/>
    <w:multiLevelType w:val="singleLevel"/>
    <w:tmpl w:val="4E849218"/>
    <w:lvl w:ilvl="0">
      <w:start w:val="1"/>
      <w:numFmt w:val="bullet"/>
      <w:lvlText w:val="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  <w:cs w:val="0"/>
        <w:lang w:bidi="th-TH"/>
      </w:rPr>
    </w:lvl>
  </w:abstractNum>
  <w:abstractNum w:abstractNumId="22" w15:restartNumberingAfterBreak="0">
    <w:nsid w:val="71604870"/>
    <w:multiLevelType w:val="hybridMultilevel"/>
    <w:tmpl w:val="5232A8B4"/>
    <w:lvl w:ilvl="0" w:tplc="6E681350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3" w15:restartNumberingAfterBreak="0">
    <w:nsid w:val="765852D3"/>
    <w:multiLevelType w:val="hybridMultilevel"/>
    <w:tmpl w:val="6AC2E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2817D0"/>
    <w:multiLevelType w:val="hybridMultilevel"/>
    <w:tmpl w:val="8CA2B4E2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5" w15:restartNumberingAfterBreak="0">
    <w:nsid w:val="785F1EE6"/>
    <w:multiLevelType w:val="hybridMultilevel"/>
    <w:tmpl w:val="1FFEA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9802B0"/>
    <w:multiLevelType w:val="hybridMultilevel"/>
    <w:tmpl w:val="112E8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5E0535"/>
    <w:multiLevelType w:val="multilevel"/>
    <w:tmpl w:val="F0627B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82031114">
    <w:abstractNumId w:val="4"/>
  </w:num>
  <w:num w:numId="2" w16cid:durableId="1410694515">
    <w:abstractNumId w:val="17"/>
  </w:num>
  <w:num w:numId="3" w16cid:durableId="1899244680">
    <w:abstractNumId w:val="21"/>
  </w:num>
  <w:num w:numId="4" w16cid:durableId="559829408">
    <w:abstractNumId w:val="12"/>
  </w:num>
  <w:num w:numId="5" w16cid:durableId="467673839">
    <w:abstractNumId w:val="20"/>
  </w:num>
  <w:num w:numId="6" w16cid:durableId="1984500608">
    <w:abstractNumId w:val="10"/>
  </w:num>
  <w:num w:numId="7" w16cid:durableId="1436440805">
    <w:abstractNumId w:val="15"/>
  </w:num>
  <w:num w:numId="8" w16cid:durableId="505171427">
    <w:abstractNumId w:val="13"/>
  </w:num>
  <w:num w:numId="9" w16cid:durableId="1227646035">
    <w:abstractNumId w:val="19"/>
  </w:num>
  <w:num w:numId="10" w16cid:durableId="172185920">
    <w:abstractNumId w:val="7"/>
  </w:num>
  <w:num w:numId="11" w16cid:durableId="1031760596">
    <w:abstractNumId w:val="8"/>
  </w:num>
  <w:num w:numId="12" w16cid:durableId="640229339">
    <w:abstractNumId w:val="2"/>
  </w:num>
  <w:num w:numId="13" w16cid:durableId="1446733719">
    <w:abstractNumId w:val="0"/>
  </w:num>
  <w:num w:numId="14" w16cid:durableId="1356035152">
    <w:abstractNumId w:val="24"/>
  </w:num>
  <w:num w:numId="15" w16cid:durableId="2080011260">
    <w:abstractNumId w:val="27"/>
  </w:num>
  <w:num w:numId="16" w16cid:durableId="1525748590">
    <w:abstractNumId w:val="9"/>
  </w:num>
  <w:num w:numId="17" w16cid:durableId="342560344">
    <w:abstractNumId w:val="25"/>
  </w:num>
  <w:num w:numId="18" w16cid:durableId="2078167654">
    <w:abstractNumId w:val="3"/>
  </w:num>
  <w:num w:numId="19" w16cid:durableId="1208643977">
    <w:abstractNumId w:val="6"/>
  </w:num>
  <w:num w:numId="20" w16cid:durableId="1524321578">
    <w:abstractNumId w:val="1"/>
  </w:num>
  <w:num w:numId="21" w16cid:durableId="402796316">
    <w:abstractNumId w:val="23"/>
  </w:num>
  <w:num w:numId="22" w16cid:durableId="1920602336">
    <w:abstractNumId w:val="14"/>
  </w:num>
  <w:num w:numId="23" w16cid:durableId="663748766">
    <w:abstractNumId w:val="5"/>
  </w:num>
  <w:num w:numId="24" w16cid:durableId="1521434619">
    <w:abstractNumId w:val="16"/>
  </w:num>
  <w:num w:numId="25" w16cid:durableId="834150541">
    <w:abstractNumId w:val="18"/>
  </w:num>
  <w:num w:numId="26" w16cid:durableId="182280685">
    <w:abstractNumId w:val="26"/>
  </w:num>
  <w:num w:numId="27" w16cid:durableId="199827437">
    <w:abstractNumId w:val="22"/>
  </w:num>
  <w:num w:numId="28" w16cid:durableId="181910387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1tLQ0tTQzNLE0N7FU0lEKTi0uzszPAymwrAUA22ug8ywAAAA="/>
  </w:docVars>
  <w:rsids>
    <w:rsidRoot w:val="00BA115C"/>
    <w:rsid w:val="0001225C"/>
    <w:rsid w:val="000547D4"/>
    <w:rsid w:val="000D6383"/>
    <w:rsid w:val="00104EC8"/>
    <w:rsid w:val="001172AC"/>
    <w:rsid w:val="001620F9"/>
    <w:rsid w:val="00183567"/>
    <w:rsid w:val="002408AD"/>
    <w:rsid w:val="002B4A82"/>
    <w:rsid w:val="002C40F0"/>
    <w:rsid w:val="00446642"/>
    <w:rsid w:val="00537A87"/>
    <w:rsid w:val="00576E3D"/>
    <w:rsid w:val="00581CB3"/>
    <w:rsid w:val="005D508E"/>
    <w:rsid w:val="006226F2"/>
    <w:rsid w:val="006C1BC3"/>
    <w:rsid w:val="006E35A8"/>
    <w:rsid w:val="007E295C"/>
    <w:rsid w:val="008519F6"/>
    <w:rsid w:val="00904A55"/>
    <w:rsid w:val="00912959"/>
    <w:rsid w:val="00984BBE"/>
    <w:rsid w:val="009C3420"/>
    <w:rsid w:val="00A557DF"/>
    <w:rsid w:val="00AA0E9D"/>
    <w:rsid w:val="00B34263"/>
    <w:rsid w:val="00BA115C"/>
    <w:rsid w:val="00BD6D55"/>
    <w:rsid w:val="00C02680"/>
    <w:rsid w:val="00C02A00"/>
    <w:rsid w:val="00C46224"/>
    <w:rsid w:val="00C5384F"/>
    <w:rsid w:val="00CC205E"/>
    <w:rsid w:val="00CD316F"/>
    <w:rsid w:val="00D13E2D"/>
    <w:rsid w:val="00D34C5F"/>
    <w:rsid w:val="00D65C7C"/>
    <w:rsid w:val="00E84936"/>
    <w:rsid w:val="00F46846"/>
    <w:rsid w:val="00FB1562"/>
    <w:rsid w:val="00FB6BC2"/>
    <w:rsid w:val="00FB7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4B11E"/>
  <w15:chartTrackingRefBased/>
  <w15:docId w15:val="{1D09EB6A-26FE-4895-A964-4D5BB5D9F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15C"/>
    <w:pPr>
      <w:spacing w:after="0" w:line="240" w:lineRule="auto"/>
    </w:pPr>
    <w:rPr>
      <w:rFonts w:ascii="Cordia New" w:eastAsia="Cordia New" w:hAnsi="Cordia New" w:cs="Cordia New"/>
      <w:kern w:val="0"/>
      <w:sz w:val="28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115C"/>
    <w:pPr>
      <w:keepNext/>
      <w:keepLines/>
      <w:spacing w:before="320" w:after="4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5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15C"/>
    <w:pPr>
      <w:keepNext/>
      <w:keepLines/>
      <w:spacing w:before="120" w:after="4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40"/>
      <w14:ligatures w14:val="standardContextual"/>
    </w:rPr>
  </w:style>
  <w:style w:type="paragraph" w:styleId="Heading3">
    <w:name w:val="heading 3"/>
    <w:basedOn w:val="Normal"/>
    <w:next w:val="Normal"/>
    <w:link w:val="Heading3Char"/>
    <w:unhideWhenUsed/>
    <w:qFormat/>
    <w:rsid w:val="00BA115C"/>
    <w:pPr>
      <w:keepNext/>
      <w:keepLines/>
      <w:spacing w:before="120" w:after="4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Cs w:val="35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115C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nhideWhenUsed/>
    <w:qFormat/>
    <w:rsid w:val="00BA115C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115C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115C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115C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115C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115C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115C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rsid w:val="00BA115C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115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BA115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11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11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11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11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A115C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BA115C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115C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Cs w:val="35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BA115C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BA115C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BA11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A115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BA115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11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115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A115C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rsid w:val="00CC205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205E"/>
    <w:rPr>
      <w:rFonts w:ascii="Cordia New" w:eastAsia="Cordia New" w:hAnsi="Cordia New" w:cs="Cordia New"/>
      <w:kern w:val="0"/>
      <w:sz w:val="28"/>
      <w14:ligatures w14:val="none"/>
    </w:rPr>
  </w:style>
  <w:style w:type="paragraph" w:styleId="Caption">
    <w:name w:val="caption"/>
    <w:basedOn w:val="Normal"/>
    <w:next w:val="Normal"/>
    <w:qFormat/>
    <w:rsid w:val="00CC205E"/>
    <w:pPr>
      <w:jc w:val="center"/>
    </w:pPr>
    <w:rPr>
      <w:rFonts w:eastAsia="Times New Roman"/>
      <w:b/>
      <w:bCs/>
      <w:sz w:val="30"/>
      <w:szCs w:val="30"/>
    </w:rPr>
  </w:style>
  <w:style w:type="character" w:styleId="PageNumber">
    <w:name w:val="page number"/>
    <w:aliases w:val="In table font,Nui -1,Page Number1"/>
    <w:uiPriority w:val="99"/>
    <w:qFormat/>
    <w:rsid w:val="00CC205E"/>
    <w:rPr>
      <w:rFonts w:cs="Cordia New"/>
      <w:sz w:val="24"/>
      <w:szCs w:val="24"/>
    </w:rPr>
  </w:style>
  <w:style w:type="paragraph" w:customStyle="1" w:styleId="a">
    <w:name w:val="เนื้อเรื่อง"/>
    <w:basedOn w:val="Normal"/>
    <w:link w:val="Char"/>
    <w:qFormat/>
    <w:rsid w:val="00CC205E"/>
    <w:pPr>
      <w:ind w:right="386"/>
    </w:pPr>
    <w:rPr>
      <w:rFonts w:eastAsia="Times New Roman"/>
      <w:sz w:val="20"/>
      <w:szCs w:val="20"/>
    </w:rPr>
  </w:style>
  <w:style w:type="character" w:customStyle="1" w:styleId="Char">
    <w:name w:val="เนื้อเรื่อง Char"/>
    <w:link w:val="a"/>
    <w:locked/>
    <w:rsid w:val="00CC205E"/>
    <w:rPr>
      <w:rFonts w:ascii="Cordia New" w:eastAsia="Times New Roman" w:hAnsi="Cordia New" w:cs="Cordia New"/>
      <w:kern w:val="0"/>
      <w:sz w:val="20"/>
      <w:szCs w:val="20"/>
      <w14:ligatures w14:val="none"/>
    </w:rPr>
  </w:style>
  <w:style w:type="paragraph" w:styleId="CommentText">
    <w:name w:val="annotation text"/>
    <w:basedOn w:val="Normal"/>
    <w:link w:val="CommentTextChar"/>
    <w:uiPriority w:val="99"/>
    <w:semiHidden/>
    <w:rsid w:val="00CC205E"/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05E"/>
    <w:rPr>
      <w:rFonts w:ascii="Cordia New" w:eastAsia="Times New Roman" w:hAnsi="Cordia New" w:cs="Cordia New"/>
      <w:kern w:val="0"/>
      <w:sz w:val="20"/>
      <w:szCs w:val="20"/>
      <w14:ligatures w14:val="none"/>
    </w:rPr>
  </w:style>
  <w:style w:type="paragraph" w:styleId="BlockText">
    <w:name w:val="Block Text"/>
    <w:basedOn w:val="Normal"/>
    <w:rsid w:val="00CC205E"/>
    <w:pPr>
      <w:tabs>
        <w:tab w:val="left" w:pos="1560"/>
        <w:tab w:val="left" w:pos="1843"/>
      </w:tabs>
      <w:ind w:left="1843" w:right="56" w:hanging="1123"/>
    </w:pPr>
    <w:rPr>
      <w:rFonts w:eastAsia="Times New Roman"/>
      <w:sz w:val="24"/>
      <w:szCs w:val="24"/>
    </w:rPr>
  </w:style>
  <w:style w:type="paragraph" w:styleId="BodyText">
    <w:name w:val="Body Text"/>
    <w:basedOn w:val="Normal"/>
    <w:link w:val="BodyTextChar"/>
    <w:rsid w:val="00CC205E"/>
    <w:pPr>
      <w:tabs>
        <w:tab w:val="left" w:pos="1134"/>
      </w:tabs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CC205E"/>
    <w:rPr>
      <w:rFonts w:ascii="Cordia New" w:eastAsia="Cordia New" w:hAnsi="Cordia New" w:cs="Cordia New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rsid w:val="00CC205E"/>
    <w:pPr>
      <w:tabs>
        <w:tab w:val="center" w:pos="4153"/>
        <w:tab w:val="right" w:pos="8306"/>
      </w:tabs>
    </w:pPr>
    <w:rPr>
      <w:rFonts w:eastAsia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C205E"/>
    <w:rPr>
      <w:rFonts w:ascii="Cordia New" w:eastAsia="Times New Roman" w:hAnsi="Cordia New" w:cs="Cordia New"/>
      <w:kern w:val="0"/>
      <w:sz w:val="20"/>
      <w:szCs w:val="20"/>
      <w14:ligatures w14:val="none"/>
    </w:rPr>
  </w:style>
  <w:style w:type="paragraph" w:styleId="BalloonText">
    <w:name w:val="Balloon Text"/>
    <w:basedOn w:val="Normal"/>
    <w:link w:val="BalloonTextChar"/>
    <w:semiHidden/>
    <w:rsid w:val="00CC20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C205E"/>
    <w:rPr>
      <w:rFonts w:ascii="Tahoma" w:eastAsia="Cordia New" w:hAnsi="Tahoma" w:cs="Tahoma"/>
      <w:kern w:val="0"/>
      <w:sz w:val="16"/>
      <w:szCs w:val="16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CC205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CC205E"/>
    <w:rPr>
      <w:color w:val="0000FF"/>
      <w:u w:val="single"/>
    </w:rPr>
  </w:style>
  <w:style w:type="table" w:styleId="TableGrid">
    <w:name w:val="Table Grid"/>
    <w:basedOn w:val="TableNormal"/>
    <w:uiPriority w:val="59"/>
    <w:rsid w:val="00CC205E"/>
    <w:pPr>
      <w:spacing w:after="0" w:line="240" w:lineRule="auto"/>
    </w:pPr>
    <w:rPr>
      <w:rFonts w:ascii="Cordia New" w:eastAsia="Cordia New" w:hAnsi="Cordia New" w:cs="Angsana New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CC205E"/>
    <w:pPr>
      <w:spacing w:after="0" w:line="240" w:lineRule="auto"/>
    </w:pPr>
    <w:rPr>
      <w:rFonts w:ascii="Calibri" w:eastAsia="Calibri" w:hAnsi="Calibri" w:cs="Cordia New"/>
      <w:kern w:val="0"/>
      <w:sz w:val="20"/>
      <w:szCs w:val="20"/>
      <w14:ligatures w14:val="none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CommentReference">
    <w:name w:val="annotation reference"/>
    <w:uiPriority w:val="99"/>
    <w:semiHidden/>
    <w:unhideWhenUsed/>
    <w:rsid w:val="00CC205E"/>
    <w:rPr>
      <w:sz w:val="16"/>
      <w:szCs w:val="16"/>
    </w:rPr>
  </w:style>
  <w:style w:type="paragraph" w:styleId="Revision">
    <w:name w:val="Revision"/>
    <w:hidden/>
    <w:uiPriority w:val="99"/>
    <w:semiHidden/>
    <w:rsid w:val="00CC205E"/>
    <w:pPr>
      <w:spacing w:after="0" w:line="240" w:lineRule="auto"/>
    </w:pPr>
    <w:rPr>
      <w:rFonts w:ascii="Cordia New" w:eastAsia="Cordia New" w:hAnsi="Cordia New" w:cs="Cordia New"/>
      <w:kern w:val="0"/>
      <w:sz w:val="28"/>
      <w:szCs w:val="35"/>
      <w14:ligatures w14:val="none"/>
    </w:rPr>
  </w:style>
  <w:style w:type="paragraph" w:customStyle="1" w:styleId="msonormal0">
    <w:name w:val="msonormal"/>
    <w:basedOn w:val="Normal"/>
    <w:rsid w:val="00CC205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CC205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CC205E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CC205E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CC205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CC205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5">
    <w:name w:val="xl75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6">
    <w:name w:val="xl76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7030A0"/>
      <w:sz w:val="24"/>
      <w:szCs w:val="24"/>
    </w:rPr>
  </w:style>
  <w:style w:type="paragraph" w:customStyle="1" w:styleId="xl79">
    <w:name w:val="xl79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C65911"/>
      <w:sz w:val="24"/>
      <w:szCs w:val="24"/>
    </w:rPr>
  </w:style>
  <w:style w:type="paragraph" w:customStyle="1" w:styleId="xl80">
    <w:name w:val="xl80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0070C0"/>
      <w:sz w:val="24"/>
      <w:szCs w:val="24"/>
    </w:rPr>
  </w:style>
  <w:style w:type="paragraph" w:customStyle="1" w:styleId="xl81">
    <w:name w:val="xl81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paragraph" w:customStyle="1" w:styleId="xl82">
    <w:name w:val="xl82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BF8F00"/>
      <w:sz w:val="24"/>
      <w:szCs w:val="24"/>
    </w:rPr>
  </w:style>
  <w:style w:type="paragraph" w:customStyle="1" w:styleId="xl83">
    <w:name w:val="xl83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4">
    <w:name w:val="xl84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5">
    <w:name w:val="xl85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6">
    <w:name w:val="xl86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00B050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7">
    <w:name w:val="xl87"/>
    <w:basedOn w:val="Normal"/>
    <w:rsid w:val="00CC205E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</w:rPr>
  </w:style>
  <w:style w:type="paragraph" w:customStyle="1" w:styleId="xl88">
    <w:name w:val="xl88"/>
    <w:basedOn w:val="Normal"/>
    <w:rsid w:val="00CC205E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</w:rPr>
  </w:style>
  <w:style w:type="paragraph" w:customStyle="1" w:styleId="xl89">
    <w:name w:val="xl89"/>
    <w:basedOn w:val="Normal"/>
    <w:rsid w:val="00CC205E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</w:rPr>
  </w:style>
  <w:style w:type="paragraph" w:customStyle="1" w:styleId="xl90">
    <w:name w:val="xl90"/>
    <w:basedOn w:val="Normal"/>
    <w:rsid w:val="00CC205E"/>
    <w:pPr>
      <w:pBdr>
        <w:top w:val="single" w:sz="4" w:space="0" w:color="auto"/>
        <w:lef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</w:rPr>
  </w:style>
  <w:style w:type="paragraph" w:customStyle="1" w:styleId="xl91">
    <w:name w:val="xl91"/>
    <w:basedOn w:val="Normal"/>
    <w:rsid w:val="00CC205E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</w:rPr>
  </w:style>
  <w:style w:type="paragraph" w:customStyle="1" w:styleId="xl92">
    <w:name w:val="xl92"/>
    <w:basedOn w:val="Normal"/>
    <w:rsid w:val="00CC205E"/>
    <w:pPr>
      <w:pBdr>
        <w:left w:val="single" w:sz="4" w:space="0" w:color="auto"/>
        <w:bottom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</w:rPr>
  </w:style>
  <w:style w:type="table" w:styleId="PlainTable4">
    <w:name w:val="Plain Table 4"/>
    <w:basedOn w:val="TableNormal"/>
    <w:uiPriority w:val="44"/>
    <w:rsid w:val="00CC205E"/>
    <w:pPr>
      <w:spacing w:after="0" w:line="240" w:lineRule="auto"/>
    </w:pPr>
    <w:rPr>
      <w:rFonts w:ascii="Calibri" w:eastAsia="Calibri" w:hAnsi="Calibri" w:cs="Cordia New"/>
      <w:kern w:val="0"/>
      <w14:ligatures w14:val="non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3">
    <w:name w:val="Plain Table 3"/>
    <w:basedOn w:val="TableNormal"/>
    <w:uiPriority w:val="43"/>
    <w:rsid w:val="00CC205E"/>
    <w:pPr>
      <w:spacing w:after="0" w:line="240" w:lineRule="auto"/>
    </w:pPr>
    <w:rPr>
      <w:rFonts w:ascii="Calibri" w:eastAsia="Calibri" w:hAnsi="Calibri" w:cs="Cordia New"/>
      <w14:ligatures w14:val="none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Spacing">
    <w:name w:val="No Spacing"/>
    <w:uiPriority w:val="1"/>
    <w:qFormat/>
    <w:rsid w:val="00CC205E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kern w:val="0"/>
      <w:szCs w:val="22"/>
      <w:lang w:bidi="ar-SA"/>
      <w14:ligatures w14:val="none"/>
    </w:rPr>
  </w:style>
  <w:style w:type="character" w:styleId="UnresolvedMention">
    <w:name w:val="Unresolved Mention"/>
    <w:uiPriority w:val="99"/>
    <w:semiHidden/>
    <w:unhideWhenUsed/>
    <w:rsid w:val="00CC205E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CC205E"/>
    <w:rPr>
      <w:color w:val="954F72"/>
      <w:u w:val="single"/>
    </w:rPr>
  </w:style>
  <w:style w:type="paragraph" w:customStyle="1" w:styleId="xl63">
    <w:name w:val="xl63"/>
    <w:basedOn w:val="Normal"/>
    <w:rsid w:val="00CC205E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rFonts w:ascii="TH SarabunPSK" w:eastAsia="Times New Roman" w:hAnsi="TH SarabunPSK" w:cs="TH SarabunPSK"/>
      <w:b/>
      <w:bCs/>
    </w:rPr>
  </w:style>
  <w:style w:type="paragraph" w:customStyle="1" w:styleId="xl64">
    <w:name w:val="xl64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/>
      <w:jc w:val="center"/>
      <w:textAlignment w:val="center"/>
    </w:pPr>
    <w:rPr>
      <w:rFonts w:ascii="TH SarabunPSK" w:eastAsia="Times New Roman" w:hAnsi="TH SarabunPSK" w:cs="TH SarabunPSK"/>
      <w:b/>
      <w:bCs/>
    </w:rPr>
  </w:style>
  <w:style w:type="paragraph" w:customStyle="1" w:styleId="xl93">
    <w:name w:val="xl93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</w:pPr>
    <w:rPr>
      <w:rFonts w:ascii="TH SarabunPSK" w:eastAsia="Times New Roman" w:hAnsi="TH SarabunPSK" w:cs="TH SarabunPSK"/>
    </w:rPr>
  </w:style>
  <w:style w:type="paragraph" w:customStyle="1" w:styleId="xl94">
    <w:name w:val="xl94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  <w:jc w:val="center"/>
    </w:pPr>
    <w:rPr>
      <w:rFonts w:ascii="TH SarabunPSK" w:eastAsia="Times New Roman" w:hAnsi="TH SarabunPSK" w:cs="TH SarabunPSK"/>
    </w:rPr>
  </w:style>
  <w:style w:type="paragraph" w:customStyle="1" w:styleId="xl95">
    <w:name w:val="xl95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  <w:jc w:val="center"/>
    </w:pPr>
    <w:rPr>
      <w:rFonts w:ascii="TH SarabunPSK" w:eastAsia="Times New Roman" w:hAnsi="TH SarabunPSK" w:cs="TH SarabunPSK"/>
      <w:b/>
      <w:bCs/>
    </w:rPr>
  </w:style>
  <w:style w:type="paragraph" w:customStyle="1" w:styleId="xl96">
    <w:name w:val="xl96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  <w:jc w:val="center"/>
    </w:pPr>
    <w:rPr>
      <w:rFonts w:ascii="TH SarabunPSK" w:eastAsia="Times New Roman" w:hAnsi="TH SarabunPSK" w:cs="TH SarabunPSK"/>
    </w:rPr>
  </w:style>
  <w:style w:type="paragraph" w:customStyle="1" w:styleId="xl97">
    <w:name w:val="xl97"/>
    <w:basedOn w:val="Normal"/>
    <w:rsid w:val="00CC205E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</w:pPr>
    <w:rPr>
      <w:rFonts w:ascii="TH SarabunPSK" w:eastAsia="Times New Roman" w:hAnsi="TH SarabunPSK" w:cs="TH SarabunPSK"/>
    </w:rPr>
  </w:style>
  <w:style w:type="paragraph" w:customStyle="1" w:styleId="xl98">
    <w:name w:val="xl98"/>
    <w:basedOn w:val="Normal"/>
    <w:rsid w:val="00CC205E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  <w:jc w:val="center"/>
    </w:pPr>
    <w:rPr>
      <w:rFonts w:ascii="TH SarabunPSK" w:eastAsia="Times New Roman" w:hAnsi="TH SarabunPSK" w:cs="TH SarabunPSK"/>
    </w:rPr>
  </w:style>
  <w:style w:type="paragraph" w:customStyle="1" w:styleId="xl99">
    <w:name w:val="xl99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</w:pPr>
    <w:rPr>
      <w:rFonts w:ascii="TH SarabunPSK" w:eastAsia="Times New Roman" w:hAnsi="TH SarabunPSK" w:cs="TH SarabunPSK"/>
    </w:rPr>
  </w:style>
  <w:style w:type="paragraph" w:customStyle="1" w:styleId="xl100">
    <w:name w:val="xl100"/>
    <w:basedOn w:val="Normal"/>
    <w:rsid w:val="00CC205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  <w:jc w:val="center"/>
    </w:pPr>
    <w:rPr>
      <w:rFonts w:ascii="TH SarabunPSK" w:eastAsia="Times New Roman" w:hAnsi="TH SarabunPSK" w:cs="TH SarabunP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49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9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3</Pages>
  <Words>3714</Words>
  <Characters>21175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tai Kamolsukyunyong</dc:creator>
  <cp:keywords/>
  <dc:description/>
  <cp:lastModifiedBy>Wintai Kamolsukyunyong</cp:lastModifiedBy>
  <cp:revision>16</cp:revision>
  <dcterms:created xsi:type="dcterms:W3CDTF">2024-06-17T04:01:00Z</dcterms:created>
  <dcterms:modified xsi:type="dcterms:W3CDTF">2024-06-29T01:43:00Z</dcterms:modified>
</cp:coreProperties>
</file>